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24CF" w:rsidRDefault="007A24CF" w:rsidP="007A24CF">
      <w:pPr>
        <w:jc w:val="center"/>
        <w:rPr>
          <w:rFonts w:ascii="Calibri" w:hAnsi="Calibri"/>
          <w:b/>
          <w:bCs/>
        </w:rPr>
      </w:pPr>
      <w:bookmarkStart w:id="0" w:name="_GoBack"/>
      <w:bookmarkEnd w:id="0"/>
    </w:p>
    <w:p w:rsidR="007A24CF" w:rsidRDefault="007A24CF" w:rsidP="007A24CF">
      <w:pPr>
        <w:jc w:val="center"/>
        <w:rPr>
          <w:rFonts w:ascii="Calibri" w:hAnsi="Calibri"/>
          <w:b/>
          <w:bCs/>
        </w:rPr>
      </w:pPr>
      <w:r>
        <w:rPr>
          <w:rFonts w:ascii="Calibri" w:hAnsi="Calibri"/>
          <w:b/>
          <w:bCs/>
        </w:rPr>
        <w:t xml:space="preserve">CHECK LIST FOR THE EDB SPECIAL AWARD </w:t>
      </w:r>
      <w:r w:rsidRPr="00951F43">
        <w:rPr>
          <w:rFonts w:ascii="Calibri" w:hAnsi="Calibri"/>
          <w:b/>
          <w:bCs/>
        </w:rPr>
        <w:t xml:space="preserve">APPLICATION FORM </w:t>
      </w:r>
      <w:r w:rsidR="00C41F05">
        <w:rPr>
          <w:rFonts w:ascii="Calibri" w:hAnsi="Calibri"/>
          <w:b/>
          <w:bCs/>
        </w:rPr>
        <w:t>2020/</w:t>
      </w:r>
      <w:r w:rsidR="00887EDD">
        <w:rPr>
          <w:rFonts w:ascii="Calibri" w:hAnsi="Calibri"/>
          <w:b/>
          <w:bCs/>
        </w:rPr>
        <w:t>21</w:t>
      </w:r>
    </w:p>
    <w:p w:rsidR="007A24CF" w:rsidRPr="00951F43" w:rsidRDefault="007A24CF" w:rsidP="007A24CF">
      <w:pPr>
        <w:jc w:val="center"/>
        <w:rPr>
          <w:rFonts w:ascii="Calibri" w:hAnsi="Calibri"/>
          <w:b/>
          <w:bCs/>
        </w:rPr>
      </w:pPr>
    </w:p>
    <w:tbl>
      <w:tblPr>
        <w:tblStyle w:val="GridTable4"/>
        <w:tblW w:w="10250" w:type="dxa"/>
        <w:tblLayout w:type="fixed"/>
        <w:tblLook w:val="04A0" w:firstRow="1" w:lastRow="0" w:firstColumn="1" w:lastColumn="0" w:noHBand="0" w:noVBand="1"/>
      </w:tblPr>
      <w:tblGrid>
        <w:gridCol w:w="550"/>
        <w:gridCol w:w="8254"/>
        <w:gridCol w:w="793"/>
        <w:gridCol w:w="653"/>
      </w:tblGrid>
      <w:tr w:rsidR="007A24CF" w:rsidRPr="00482729" w:rsidTr="00294971">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 w:val="0"/>
                <w:bCs w:val="0"/>
              </w:rPr>
            </w:pPr>
            <w:r w:rsidRPr="00482729">
              <w:rPr>
                <w:rFonts w:cstheme="minorHAnsi"/>
                <w:b w:val="0"/>
                <w:bCs w:val="0"/>
              </w:rPr>
              <w:t>No</w:t>
            </w:r>
          </w:p>
        </w:tc>
        <w:tc>
          <w:tcPr>
            <w:tcW w:w="8254" w:type="dxa"/>
          </w:tcPr>
          <w:p w:rsidR="007A24CF" w:rsidRPr="00482729" w:rsidRDefault="007A24CF" w:rsidP="00294971">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482729">
              <w:rPr>
                <w:rFonts w:cstheme="minorHAnsi"/>
                <w:b w:val="0"/>
                <w:bCs w:val="0"/>
              </w:rPr>
              <w:t>Check List</w:t>
            </w:r>
          </w:p>
        </w:tc>
        <w:tc>
          <w:tcPr>
            <w:tcW w:w="793" w:type="dxa"/>
            <w:hideMark/>
          </w:tcPr>
          <w:p w:rsidR="007A24CF" w:rsidRPr="00482729" w:rsidRDefault="007A24CF" w:rsidP="00294971">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482729">
              <w:rPr>
                <w:rFonts w:cstheme="minorHAnsi"/>
                <w:b w:val="0"/>
                <w:bCs w:val="0"/>
              </w:rPr>
              <w:t>Yes</w:t>
            </w:r>
          </w:p>
        </w:tc>
        <w:tc>
          <w:tcPr>
            <w:tcW w:w="653" w:type="dxa"/>
            <w:hideMark/>
          </w:tcPr>
          <w:p w:rsidR="007A24CF" w:rsidRPr="00482729" w:rsidRDefault="007A24CF" w:rsidP="00294971">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482729">
              <w:rPr>
                <w:rFonts w:cstheme="minorHAnsi"/>
                <w:b w:val="0"/>
                <w:bCs w:val="0"/>
              </w:rPr>
              <w:t>No</w:t>
            </w:r>
          </w:p>
        </w:tc>
      </w:tr>
      <w:tr w:rsidR="007A24CF" w:rsidRPr="00482729" w:rsidTr="00294971">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sidRPr="00482729">
              <w:rPr>
                <w:rFonts w:cstheme="minorHAnsi"/>
                <w:bCs w:val="0"/>
                <w:iCs/>
              </w:rPr>
              <w:t>1</w:t>
            </w:r>
          </w:p>
        </w:tc>
        <w:tc>
          <w:tcPr>
            <w:tcW w:w="8254" w:type="dxa"/>
            <w:hideMark/>
          </w:tcPr>
          <w:p w:rsidR="007A24CF" w:rsidRPr="00482729" w:rsidRDefault="007A24CF" w:rsidP="007A24CF">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i/>
                <w:iCs/>
              </w:rPr>
            </w:pPr>
            <w:r w:rsidRPr="00482729">
              <w:rPr>
                <w:rFonts w:cstheme="minorHAnsi"/>
              </w:rPr>
              <w:t xml:space="preserve">Duly completed Application for </w:t>
            </w:r>
            <w:r>
              <w:rPr>
                <w:rFonts w:cstheme="minorHAnsi"/>
              </w:rPr>
              <w:t xml:space="preserve">EDB Special Award </w:t>
            </w:r>
            <w:r w:rsidR="00887EDD">
              <w:rPr>
                <w:rFonts w:cstheme="minorHAnsi"/>
              </w:rPr>
              <w:t>2020</w:t>
            </w:r>
            <w:r w:rsidRPr="00482729">
              <w:rPr>
                <w:rFonts w:cstheme="minorHAnsi"/>
              </w:rPr>
              <w:t>/</w:t>
            </w:r>
            <w:r>
              <w:rPr>
                <w:rFonts w:cstheme="minorHAnsi"/>
              </w:rPr>
              <w:t>20</w:t>
            </w:r>
            <w:r w:rsidRPr="00482729">
              <w:rPr>
                <w:rFonts w:cstheme="minorHAnsi"/>
              </w:rPr>
              <w:t>2</w:t>
            </w:r>
            <w:r w:rsidR="00887EDD">
              <w:rPr>
                <w:rFonts w:cstheme="minorHAnsi"/>
              </w:rPr>
              <w:t>1</w:t>
            </w:r>
          </w:p>
        </w:tc>
        <w:tc>
          <w:tcPr>
            <w:tcW w:w="793" w:type="dxa"/>
          </w:tcPr>
          <w:p w:rsidR="007A24CF" w:rsidRPr="00482729" w:rsidRDefault="007A24CF" w:rsidP="00294971">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bCs/>
                <w:i/>
                <w:iCs/>
              </w:rPr>
            </w:pPr>
          </w:p>
        </w:tc>
        <w:tc>
          <w:tcPr>
            <w:tcW w:w="653" w:type="dxa"/>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i/>
                <w:iCs/>
              </w:rPr>
            </w:pPr>
          </w:p>
        </w:tc>
      </w:tr>
      <w:tr w:rsidR="007A24CF" w:rsidRPr="00482729" w:rsidTr="00294971">
        <w:trPr>
          <w:trHeight w:val="377"/>
        </w:trPr>
        <w:tc>
          <w:tcPr>
            <w:cnfStyle w:val="001000000000" w:firstRow="0" w:lastRow="0" w:firstColumn="1" w:lastColumn="0" w:oddVBand="0" w:evenVBand="0" w:oddHBand="0" w:evenHBand="0" w:firstRowFirstColumn="0" w:firstRowLastColumn="0" w:lastRowFirstColumn="0" w:lastRowLastColumn="0"/>
            <w:tcW w:w="550" w:type="dxa"/>
          </w:tcPr>
          <w:p w:rsidR="007A24CF" w:rsidRPr="00482729" w:rsidRDefault="007A24CF" w:rsidP="00294971">
            <w:pPr>
              <w:spacing w:line="276" w:lineRule="auto"/>
              <w:jc w:val="center"/>
              <w:rPr>
                <w:rFonts w:cstheme="minorHAnsi"/>
                <w:bCs w:val="0"/>
                <w:iCs/>
              </w:rPr>
            </w:pPr>
            <w:r w:rsidRPr="00482729">
              <w:rPr>
                <w:rFonts w:cstheme="minorHAnsi"/>
                <w:bCs w:val="0"/>
                <w:iCs/>
              </w:rPr>
              <w:t>2</w:t>
            </w:r>
          </w:p>
        </w:tc>
        <w:tc>
          <w:tcPr>
            <w:tcW w:w="8254" w:type="dxa"/>
          </w:tcPr>
          <w:p w:rsidR="007A24CF" w:rsidRPr="00482729" w:rsidRDefault="007A24CF"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482729">
              <w:rPr>
                <w:rFonts w:cstheme="minorHAnsi"/>
              </w:rPr>
              <w:t>Copy of Business Registration</w:t>
            </w:r>
          </w:p>
        </w:tc>
        <w:tc>
          <w:tcPr>
            <w:tcW w:w="793" w:type="dxa"/>
          </w:tcPr>
          <w:p w:rsidR="007A24CF" w:rsidRPr="00482729" w:rsidRDefault="007A24CF" w:rsidP="00294971">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7A24CF" w:rsidRPr="00482729" w:rsidTr="00294971">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sidRPr="00482729">
              <w:rPr>
                <w:rFonts w:cstheme="minorHAnsi"/>
                <w:bCs w:val="0"/>
                <w:iCs/>
              </w:rPr>
              <w:t>3</w:t>
            </w:r>
          </w:p>
        </w:tc>
        <w:tc>
          <w:tcPr>
            <w:tcW w:w="8254" w:type="dxa"/>
            <w:hideMark/>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r w:rsidRPr="00482729">
              <w:rPr>
                <w:rFonts w:cstheme="minorHAnsi"/>
              </w:rPr>
              <w:t>Audited Accounts for the financial year ending 31</w:t>
            </w:r>
            <w:r w:rsidRPr="00482729">
              <w:rPr>
                <w:rFonts w:cstheme="minorHAnsi"/>
                <w:vertAlign w:val="superscript"/>
              </w:rPr>
              <w:t>st</w:t>
            </w:r>
            <w:r w:rsidRPr="00482729">
              <w:rPr>
                <w:rFonts w:cstheme="minorHAnsi"/>
              </w:rPr>
              <w:t xml:space="preserve"> March 202</w:t>
            </w:r>
            <w:r w:rsidR="00887EDD">
              <w:rPr>
                <w:rFonts w:cstheme="minorHAnsi"/>
              </w:rPr>
              <w:t>1</w:t>
            </w:r>
          </w:p>
        </w:tc>
        <w:tc>
          <w:tcPr>
            <w:tcW w:w="793" w:type="dxa"/>
          </w:tcPr>
          <w:p w:rsidR="007A24CF" w:rsidRPr="00482729" w:rsidRDefault="007A24CF" w:rsidP="00294971">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887EDD" w:rsidRPr="00482729" w:rsidTr="00294971">
        <w:trPr>
          <w:trHeight w:val="377"/>
        </w:trPr>
        <w:tc>
          <w:tcPr>
            <w:cnfStyle w:val="001000000000" w:firstRow="0" w:lastRow="0" w:firstColumn="1" w:lastColumn="0" w:oddVBand="0" w:evenVBand="0" w:oddHBand="0" w:evenHBand="0" w:firstRowFirstColumn="0" w:firstRowLastColumn="0" w:lastRowFirstColumn="0" w:lastRowLastColumn="0"/>
            <w:tcW w:w="550" w:type="dxa"/>
          </w:tcPr>
          <w:p w:rsidR="00887EDD" w:rsidRPr="00482729" w:rsidRDefault="00887EDD" w:rsidP="00294971">
            <w:pPr>
              <w:spacing w:line="276" w:lineRule="auto"/>
              <w:jc w:val="center"/>
              <w:rPr>
                <w:rFonts w:cstheme="minorHAnsi"/>
                <w:iCs/>
              </w:rPr>
            </w:pPr>
          </w:p>
        </w:tc>
        <w:tc>
          <w:tcPr>
            <w:tcW w:w="8254" w:type="dxa"/>
          </w:tcPr>
          <w:p w:rsidR="00887EDD" w:rsidRPr="00482729" w:rsidRDefault="00887EDD" w:rsidP="00887EDD">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482729">
              <w:rPr>
                <w:rFonts w:cstheme="minorHAnsi"/>
              </w:rPr>
              <w:t xml:space="preserve">If (3) is not available </w:t>
            </w:r>
          </w:p>
          <w:p w:rsidR="00887EDD" w:rsidRPr="00482729" w:rsidRDefault="00887EDD" w:rsidP="00887ED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482729">
              <w:rPr>
                <w:rFonts w:cstheme="minorHAnsi"/>
              </w:rPr>
              <w:t xml:space="preserve">Draft </w:t>
            </w:r>
            <w:r>
              <w:rPr>
                <w:rFonts w:cstheme="minorHAnsi"/>
              </w:rPr>
              <w:t xml:space="preserve">Management </w:t>
            </w:r>
            <w:r w:rsidRPr="00482729">
              <w:rPr>
                <w:rFonts w:cstheme="minorHAnsi"/>
              </w:rPr>
              <w:t>Accounts</w:t>
            </w:r>
            <w:r>
              <w:rPr>
                <w:rFonts w:cstheme="minorHAnsi"/>
              </w:rPr>
              <w:t xml:space="preserve"> certified by the management</w:t>
            </w:r>
            <w:r w:rsidRPr="00482729">
              <w:rPr>
                <w:rFonts w:cstheme="minorHAnsi"/>
              </w:rPr>
              <w:t xml:space="preserve"> for the financial year ending 31</w:t>
            </w:r>
            <w:r w:rsidRPr="00482729">
              <w:rPr>
                <w:rFonts w:cstheme="minorHAnsi"/>
                <w:vertAlign w:val="superscript"/>
              </w:rPr>
              <w:t>st</w:t>
            </w:r>
            <w:r w:rsidRPr="00482729">
              <w:rPr>
                <w:rFonts w:cstheme="minorHAnsi"/>
              </w:rPr>
              <w:t xml:space="preserve"> March 202</w:t>
            </w:r>
            <w:r>
              <w:rPr>
                <w:rFonts w:cstheme="minorHAnsi"/>
              </w:rPr>
              <w:t>1</w:t>
            </w:r>
          </w:p>
        </w:tc>
        <w:tc>
          <w:tcPr>
            <w:tcW w:w="793" w:type="dxa"/>
          </w:tcPr>
          <w:p w:rsidR="00887EDD" w:rsidRPr="00482729" w:rsidRDefault="00887EDD" w:rsidP="00294971">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rsidR="00887EDD" w:rsidRPr="00482729" w:rsidRDefault="00887EDD"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7A24CF" w:rsidRPr="00482729" w:rsidTr="00294971">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Pr>
                <w:rFonts w:cstheme="minorHAnsi"/>
                <w:bCs w:val="0"/>
                <w:iCs/>
              </w:rPr>
              <w:t>4</w:t>
            </w:r>
          </w:p>
        </w:tc>
        <w:tc>
          <w:tcPr>
            <w:tcW w:w="8254" w:type="dxa"/>
            <w:hideMark/>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r w:rsidRPr="00482729">
              <w:rPr>
                <w:rFonts w:cstheme="minorHAnsi"/>
              </w:rPr>
              <w:t>Copy of the Form</w:t>
            </w:r>
            <w:r w:rsidR="00934EB7">
              <w:rPr>
                <w:rFonts w:cstheme="minorHAnsi"/>
              </w:rPr>
              <w:t xml:space="preserve"> C1 in respect of month of December 2020 issued by the </w:t>
            </w:r>
            <w:r w:rsidRPr="00482729">
              <w:rPr>
                <w:rFonts w:cstheme="minorHAnsi"/>
              </w:rPr>
              <w:t>EPF/ETF</w:t>
            </w:r>
          </w:p>
        </w:tc>
        <w:tc>
          <w:tcPr>
            <w:tcW w:w="793" w:type="dxa"/>
          </w:tcPr>
          <w:p w:rsidR="007A24CF" w:rsidRPr="00482729" w:rsidRDefault="007A24CF" w:rsidP="00294971">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7A24CF" w:rsidRPr="00482729" w:rsidTr="00294971">
        <w:trPr>
          <w:trHeight w:val="390"/>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Pr>
                <w:rFonts w:cstheme="minorHAnsi"/>
                <w:bCs w:val="0"/>
                <w:iCs/>
              </w:rPr>
              <w:t>6</w:t>
            </w:r>
          </w:p>
        </w:tc>
        <w:tc>
          <w:tcPr>
            <w:tcW w:w="8254" w:type="dxa"/>
            <w:hideMark/>
          </w:tcPr>
          <w:p w:rsidR="007A24CF" w:rsidRPr="00482729" w:rsidRDefault="007A24CF" w:rsidP="00934EB7">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r w:rsidRPr="00482729">
              <w:rPr>
                <w:rFonts w:cstheme="minorHAnsi"/>
              </w:rPr>
              <w:t>Confirmation from Bank/s receipt of export proceeds for the financial year ending 31</w:t>
            </w:r>
            <w:r w:rsidRPr="00482729">
              <w:rPr>
                <w:rFonts w:cstheme="minorHAnsi"/>
                <w:vertAlign w:val="superscript"/>
              </w:rPr>
              <w:t>st</w:t>
            </w:r>
            <w:r w:rsidRPr="00482729">
              <w:rPr>
                <w:rFonts w:cstheme="minorHAnsi"/>
              </w:rPr>
              <w:t xml:space="preserve"> March 202</w:t>
            </w:r>
            <w:r w:rsidR="00934EB7">
              <w:rPr>
                <w:rFonts w:cstheme="minorHAnsi"/>
              </w:rPr>
              <w:t>1</w:t>
            </w:r>
            <w:r w:rsidRPr="00482729">
              <w:rPr>
                <w:rFonts w:cstheme="minorHAnsi"/>
              </w:rPr>
              <w:t xml:space="preserve"> for Export Services Companies</w:t>
            </w:r>
          </w:p>
        </w:tc>
        <w:tc>
          <w:tcPr>
            <w:tcW w:w="793" w:type="dxa"/>
          </w:tcPr>
          <w:p w:rsidR="007A24CF" w:rsidRPr="00482729" w:rsidRDefault="007A24CF" w:rsidP="00294971">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7A24CF" w:rsidRPr="00482729" w:rsidTr="00294971">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Pr>
                <w:rFonts w:cstheme="minorHAnsi"/>
                <w:bCs w:val="0"/>
                <w:iCs/>
              </w:rPr>
              <w:t>7</w:t>
            </w:r>
          </w:p>
        </w:tc>
        <w:tc>
          <w:tcPr>
            <w:tcW w:w="8254" w:type="dxa"/>
            <w:hideMark/>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r w:rsidRPr="00482729">
              <w:rPr>
                <w:rFonts w:cstheme="minorHAnsi"/>
              </w:rPr>
              <w:t>Signature of the Applicant (Chairman/ CEO /Partner or Proprietor)</w:t>
            </w:r>
          </w:p>
        </w:tc>
        <w:tc>
          <w:tcPr>
            <w:tcW w:w="793" w:type="dxa"/>
          </w:tcPr>
          <w:p w:rsidR="007A24CF" w:rsidRPr="00482729" w:rsidRDefault="007A24CF" w:rsidP="00294971">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7A24CF" w:rsidRPr="00482729" w:rsidTr="00294971">
        <w:trPr>
          <w:trHeight w:val="512"/>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Pr>
                <w:rFonts w:cstheme="minorHAnsi"/>
                <w:bCs w:val="0"/>
                <w:iCs/>
              </w:rPr>
              <w:t>8</w:t>
            </w:r>
          </w:p>
        </w:tc>
        <w:tc>
          <w:tcPr>
            <w:tcW w:w="8254" w:type="dxa"/>
            <w:hideMark/>
          </w:tcPr>
          <w:p w:rsidR="007A24CF" w:rsidRPr="00482729" w:rsidRDefault="007A24CF"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Validation of information </w:t>
            </w:r>
            <w:r w:rsidRPr="00482729">
              <w:rPr>
                <w:rFonts w:cstheme="minorHAnsi"/>
              </w:rPr>
              <w:t>by the Company Auditors with</w:t>
            </w:r>
            <w:r w:rsidRPr="00482729">
              <w:rPr>
                <w:rFonts w:cstheme="minorHAnsi"/>
                <w:bCs/>
                <w:iCs/>
              </w:rPr>
              <w:t xml:space="preserve"> their rubber stamp.  </w:t>
            </w:r>
          </w:p>
        </w:tc>
        <w:tc>
          <w:tcPr>
            <w:tcW w:w="793" w:type="dxa"/>
          </w:tcPr>
          <w:p w:rsidR="007A24CF" w:rsidRPr="00482729" w:rsidRDefault="007A24CF" w:rsidP="00294971">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7A24CF" w:rsidRPr="00482729" w:rsidTr="0029497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Pr>
                <w:rFonts w:cstheme="minorHAnsi"/>
                <w:bCs w:val="0"/>
                <w:iCs/>
              </w:rPr>
              <w:t>9</w:t>
            </w:r>
          </w:p>
        </w:tc>
        <w:tc>
          <w:tcPr>
            <w:tcW w:w="8254" w:type="dxa"/>
            <w:hideMark/>
          </w:tcPr>
          <w:p w:rsidR="007A24CF"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482729">
              <w:rPr>
                <w:rFonts w:cstheme="minorHAnsi"/>
              </w:rPr>
              <w:t xml:space="preserve"> Copy</w:t>
            </w:r>
            <w:r>
              <w:rPr>
                <w:rFonts w:cstheme="minorHAnsi"/>
              </w:rPr>
              <w:t>/</w:t>
            </w:r>
            <w:r w:rsidRPr="00482729">
              <w:rPr>
                <w:rFonts w:cstheme="minorHAnsi"/>
              </w:rPr>
              <w:t xml:space="preserve">ies of the: -        </w:t>
            </w:r>
            <w:r>
              <w:rPr>
                <w:rFonts w:cstheme="minorHAnsi"/>
              </w:rPr>
              <w:t xml:space="preserve">  </w:t>
            </w:r>
            <w:r w:rsidRPr="00482729">
              <w:rPr>
                <w:rFonts w:cstheme="minorHAnsi"/>
              </w:rPr>
              <w:t xml:space="preserve">a) Brand Registration                                        </w:t>
            </w:r>
          </w:p>
          <w:p w:rsidR="007A24CF" w:rsidRPr="00482729" w:rsidRDefault="007A24CF" w:rsidP="007A24CF">
            <w:pPr>
              <w:spacing w:line="276" w:lineRule="auto"/>
              <w:ind w:firstLine="2307"/>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482729">
              <w:rPr>
                <w:rFonts w:cstheme="minorHAnsi"/>
              </w:rPr>
              <w:t>b)</w:t>
            </w:r>
            <w:r>
              <w:rPr>
                <w:rFonts w:cstheme="minorHAnsi"/>
              </w:rPr>
              <w:t xml:space="preserve"> Quality/ Standards Certificates</w:t>
            </w:r>
          </w:p>
        </w:tc>
        <w:tc>
          <w:tcPr>
            <w:tcW w:w="793" w:type="dxa"/>
          </w:tcPr>
          <w:p w:rsidR="007A24CF" w:rsidRPr="00482729" w:rsidRDefault="007A24CF" w:rsidP="00294971">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7A24CF" w:rsidRPr="006547AE" w:rsidTr="00294971">
        <w:trPr>
          <w:trHeight w:hRule="exact" w:val="904"/>
        </w:trPr>
        <w:tc>
          <w:tcPr>
            <w:cnfStyle w:val="001000000000" w:firstRow="0" w:lastRow="0" w:firstColumn="1" w:lastColumn="0" w:oddVBand="0" w:evenVBand="0" w:oddHBand="0" w:evenHBand="0" w:firstRowFirstColumn="0" w:firstRowLastColumn="0" w:lastRowFirstColumn="0" w:lastRowLastColumn="0"/>
            <w:tcW w:w="10250" w:type="dxa"/>
            <w:gridSpan w:val="4"/>
            <w:hideMark/>
          </w:tcPr>
          <w:p w:rsidR="007A24CF" w:rsidRPr="00743188" w:rsidRDefault="007A24CF" w:rsidP="00294971">
            <w:pPr>
              <w:spacing w:line="276" w:lineRule="auto"/>
              <w:jc w:val="center"/>
              <w:rPr>
                <w:rFonts w:cstheme="minorHAnsi"/>
                <w:b w:val="0"/>
                <w:bCs w:val="0"/>
              </w:rPr>
            </w:pPr>
            <w:r w:rsidRPr="00743188">
              <w:rPr>
                <w:rFonts w:cstheme="minorHAnsi"/>
                <w:b w:val="0"/>
                <w:bCs w:val="0"/>
              </w:rPr>
              <w:t>Please submit the duly completed check list together with the application.</w:t>
            </w:r>
          </w:p>
        </w:tc>
      </w:tr>
    </w:tbl>
    <w:p w:rsidR="007A24CF" w:rsidRDefault="007A24CF">
      <w:pPr>
        <w:rPr>
          <w:b/>
          <w:bCs/>
          <w:i/>
          <w:iCs/>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934EB7">
      <w:pPr>
        <w:pStyle w:val="BodyText"/>
        <w:ind w:right="-915"/>
        <w:rPr>
          <w:i/>
          <w:iCs/>
          <w:u w:val="none"/>
        </w:rPr>
      </w:pPr>
    </w:p>
    <w:p w:rsidR="002C788C" w:rsidRPr="00735493" w:rsidRDefault="002C788C" w:rsidP="007A24CF">
      <w:pPr>
        <w:pStyle w:val="BodyText"/>
        <w:spacing w:after="240"/>
        <w:ind w:right="-915"/>
        <w:jc w:val="right"/>
        <w:rPr>
          <w:i/>
          <w:iCs/>
          <w:u w:val="none"/>
        </w:rPr>
      </w:pPr>
      <w:r w:rsidRPr="00735493">
        <w:rPr>
          <w:i/>
          <w:iCs/>
          <w:u w:val="none"/>
        </w:rPr>
        <w:t xml:space="preserve">Closing </w:t>
      </w:r>
      <w:r w:rsidR="00C609B0">
        <w:rPr>
          <w:i/>
          <w:iCs/>
          <w:u w:val="none"/>
        </w:rPr>
        <w:t>Date: 30</w:t>
      </w:r>
      <w:r w:rsidR="00C609B0" w:rsidRPr="00C609B0">
        <w:rPr>
          <w:i/>
          <w:iCs/>
          <w:u w:val="none"/>
          <w:vertAlign w:val="superscript"/>
        </w:rPr>
        <w:t>th</w:t>
      </w:r>
      <w:r w:rsidR="00C609B0">
        <w:rPr>
          <w:i/>
          <w:iCs/>
          <w:u w:val="none"/>
        </w:rPr>
        <w:t xml:space="preserve"> June 2020</w:t>
      </w:r>
    </w:p>
    <w:p w:rsidR="00A108F9" w:rsidRDefault="00F27F46" w:rsidP="00C609B0">
      <w:pPr>
        <w:pStyle w:val="BodyText"/>
        <w:ind w:left="90" w:right="-465"/>
        <w:jc w:val="center"/>
        <w:rPr>
          <w:sz w:val="28"/>
          <w:szCs w:val="28"/>
          <w:u w:val="none"/>
        </w:rPr>
      </w:pPr>
      <w:r w:rsidRPr="00735493">
        <w:rPr>
          <w:sz w:val="28"/>
          <w:szCs w:val="28"/>
          <w:u w:val="none"/>
        </w:rPr>
        <w:t>APPLICATION</w:t>
      </w:r>
      <w:r w:rsidR="00466C0D" w:rsidRPr="00735493">
        <w:rPr>
          <w:sz w:val="28"/>
          <w:szCs w:val="28"/>
          <w:u w:val="none"/>
        </w:rPr>
        <w:t xml:space="preserve"> </w:t>
      </w:r>
      <w:r w:rsidR="008E70D4" w:rsidRPr="00735493">
        <w:rPr>
          <w:noProof/>
          <w:sz w:val="28"/>
          <w:szCs w:val="28"/>
          <w:lang w:bidi="ta-IN"/>
        </w:rPr>
        <mc:AlternateContent>
          <mc:Choice Requires="wps">
            <w:drawing>
              <wp:anchor distT="0" distB="0" distL="114300" distR="114300" simplePos="0" relativeHeight="251657728" behindDoc="1" locked="0" layoutInCell="1" allowOverlap="1">
                <wp:simplePos x="0" y="0"/>
                <wp:positionH relativeFrom="margin">
                  <wp:align>center</wp:align>
                </wp:positionH>
                <wp:positionV relativeFrom="margin">
                  <wp:align>center</wp:align>
                </wp:positionV>
                <wp:extent cx="7681595" cy="617220"/>
                <wp:effectExtent l="0" t="0" r="0" b="0"/>
                <wp:wrapNone/>
                <wp:docPr id="21" name="PowerPlusWaterMarkObject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1595" cy="617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7A2FB5" w:rsidRDefault="005B499E" w:rsidP="00FF5129">
                            <w:pPr>
                              <w:pStyle w:val="NormalWeb"/>
                              <w:spacing w:before="0" w:beforeAutospacing="0" w:after="0" w:afterAutospacing="0"/>
                              <w:jc w:val="center"/>
                            </w:pPr>
                            <w:r>
                              <w:rPr>
                                <w:color w:val="C0C0C0"/>
                                <w:sz w:val="72"/>
                                <w:szCs w:val="72"/>
                              </w:rPr>
                              <w:t xml:space="preserve">EDB SPECIAL </w:t>
                            </w:r>
                            <w:r w:rsidR="007A2FB5">
                              <w:rPr>
                                <w:color w:val="C0C0C0"/>
                                <w:sz w:val="72"/>
                                <w:szCs w:val="72"/>
                              </w:rPr>
                              <w:t>AWAR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werPlusWaterMarkObject3" o:spid="_x0000_s1026" type="#_x0000_t202" style="position:absolute;left:0;text-align:left;margin-left:0;margin-top:0;width:604.85pt;height:48.6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" filled="f" stroked="f">
                <v:stroke joinstyle="round"/>
                <o:lock v:ext="edit" shapetype="t"/>
                <v:textbox style="mso-fit-shape-to-text:t">
                  <w:txbxContent>
                    <w:p w:rsidR="007A2FB5" w:rsidRDefault="005B499E" w:rsidP="00FF5129">
                      <w:pPr>
                        <w:pStyle w:val="NormalWeb"/>
                        <w:spacing w:before="0" w:beforeAutospacing="0" w:after="0" w:afterAutospacing="0"/>
                        <w:jc w:val="center"/>
                      </w:pPr>
                      <w:r>
                        <w:rPr>
                          <w:color w:val="C0C0C0"/>
                          <w:sz w:val="72"/>
                          <w:szCs w:val="72"/>
                        </w:rPr>
                        <w:t xml:space="preserve">EDB SPECIAL </w:t>
                      </w:r>
                      <w:r w:rsidR="007A2FB5">
                        <w:rPr>
                          <w:color w:val="C0C0C0"/>
                          <w:sz w:val="72"/>
                          <w:szCs w:val="72"/>
                        </w:rPr>
                        <w:t>AWARD</w:t>
                      </w:r>
                    </w:p>
                  </w:txbxContent>
                </v:textbox>
                <w10:wrap anchorx="margin" anchory="margin"/>
              </v:shape>
            </w:pict>
          </mc:Fallback>
        </mc:AlternateContent>
      </w:r>
      <w:r w:rsidR="007E513B" w:rsidRPr="00735493">
        <w:rPr>
          <w:sz w:val="28"/>
          <w:szCs w:val="28"/>
          <w:u w:val="none"/>
        </w:rPr>
        <w:t>FORM</w:t>
      </w:r>
      <w:r w:rsidR="00F80B50" w:rsidRPr="00735493">
        <w:rPr>
          <w:sz w:val="28"/>
          <w:szCs w:val="28"/>
          <w:u w:val="none"/>
        </w:rPr>
        <w:t xml:space="preserve"> FOR COMPANIES </w:t>
      </w:r>
      <w:r w:rsidR="007A24CF">
        <w:rPr>
          <w:sz w:val="28"/>
          <w:szCs w:val="28"/>
          <w:u w:val="none"/>
        </w:rPr>
        <w:t>UNDER “</w:t>
      </w:r>
      <w:r w:rsidR="00C80F02" w:rsidRPr="00735493">
        <w:rPr>
          <w:sz w:val="28"/>
          <w:szCs w:val="28"/>
          <w:u w:val="none"/>
        </w:rPr>
        <w:t xml:space="preserve">NEW </w:t>
      </w:r>
      <w:r w:rsidR="00A65129" w:rsidRPr="00735493">
        <w:rPr>
          <w:sz w:val="28"/>
          <w:szCs w:val="28"/>
          <w:u w:val="none"/>
        </w:rPr>
        <w:t>EXPORTERS DEVELOPMENT PROGRAMME”</w:t>
      </w:r>
      <w:r w:rsidR="00F80B50" w:rsidRPr="00735493">
        <w:rPr>
          <w:sz w:val="28"/>
          <w:szCs w:val="28"/>
          <w:u w:val="none"/>
        </w:rPr>
        <w:t xml:space="preserve"> FOR </w:t>
      </w:r>
      <w:r w:rsidR="00D45BDD" w:rsidRPr="00735493">
        <w:rPr>
          <w:sz w:val="28"/>
          <w:szCs w:val="28"/>
          <w:u w:val="none"/>
        </w:rPr>
        <w:t xml:space="preserve">EDB </w:t>
      </w:r>
      <w:r w:rsidR="00F80B50" w:rsidRPr="00735493">
        <w:rPr>
          <w:sz w:val="28"/>
          <w:szCs w:val="28"/>
          <w:u w:val="none"/>
        </w:rPr>
        <w:t>SPECIAL AWARD</w:t>
      </w:r>
    </w:p>
    <w:p w:rsidR="00C609B0" w:rsidRPr="00C609B0" w:rsidRDefault="00C609B0" w:rsidP="00C609B0">
      <w:pPr>
        <w:pStyle w:val="BodyText"/>
        <w:ind w:right="-465"/>
        <w:jc w:val="center"/>
        <w:rPr>
          <w:i/>
          <w:iCs/>
          <w:sz w:val="16"/>
          <w:szCs w:val="16"/>
        </w:rPr>
      </w:pPr>
    </w:p>
    <w:tbl>
      <w:tblPr>
        <w:tblW w:w="10090" w:type="dxa"/>
        <w:tblInd w:w="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2396"/>
        <w:gridCol w:w="2564"/>
        <w:gridCol w:w="2565"/>
        <w:gridCol w:w="2565"/>
      </w:tblGrid>
      <w:tr w:rsidR="00B1183E" w:rsidRPr="00735493" w:rsidTr="001136AF">
        <w:trPr>
          <w:cantSplit/>
          <w:trHeight w:val="349"/>
        </w:trPr>
        <w:tc>
          <w:tcPr>
            <w:tcW w:w="10090" w:type="dxa"/>
            <w:gridSpan w:val="4"/>
            <w:shd w:val="clear" w:color="auto" w:fill="202020"/>
          </w:tcPr>
          <w:p w:rsidR="00B1183E" w:rsidRPr="00735493" w:rsidRDefault="003B0C60" w:rsidP="003B0C60">
            <w:pPr>
              <w:pStyle w:val="Heading1"/>
              <w:rPr>
                <w:b/>
                <w:bCs/>
                <w:color w:val="FFFFFF"/>
                <w:sz w:val="28"/>
                <w:szCs w:val="28"/>
              </w:rPr>
            </w:pPr>
            <w:r w:rsidRPr="00735493">
              <w:rPr>
                <w:b/>
                <w:bCs/>
                <w:color w:val="FFFFFF"/>
                <w:sz w:val="28"/>
                <w:szCs w:val="28"/>
              </w:rPr>
              <w:t>Office use only</w:t>
            </w:r>
          </w:p>
        </w:tc>
      </w:tr>
      <w:tr w:rsidR="00014454" w:rsidRPr="00735493" w:rsidTr="007A2FB5">
        <w:trPr>
          <w:cantSplit/>
          <w:trHeight w:val="301"/>
        </w:trPr>
        <w:tc>
          <w:tcPr>
            <w:tcW w:w="2396" w:type="dxa"/>
          </w:tcPr>
          <w:p w:rsidR="00014454" w:rsidRPr="00735493" w:rsidRDefault="00014454" w:rsidP="008B0BB9">
            <w:pPr>
              <w:pStyle w:val="Heading2"/>
              <w:jc w:val="both"/>
              <w:rPr>
                <w:i w:val="0"/>
                <w:iCs w:val="0"/>
              </w:rPr>
            </w:pPr>
            <w:r w:rsidRPr="00735493">
              <w:rPr>
                <w:i w:val="0"/>
                <w:iCs w:val="0"/>
              </w:rPr>
              <w:t>Ref. No</w:t>
            </w:r>
          </w:p>
        </w:tc>
        <w:tc>
          <w:tcPr>
            <w:tcW w:w="2564" w:type="dxa"/>
          </w:tcPr>
          <w:p w:rsidR="00014454" w:rsidRPr="00735493" w:rsidRDefault="00014454" w:rsidP="00217ED5">
            <w:pPr>
              <w:jc w:val="both"/>
              <w:rPr>
                <w:b/>
                <w:bCs/>
              </w:rPr>
            </w:pPr>
          </w:p>
        </w:tc>
        <w:tc>
          <w:tcPr>
            <w:tcW w:w="2565" w:type="dxa"/>
          </w:tcPr>
          <w:p w:rsidR="00014454" w:rsidRPr="00735493" w:rsidRDefault="00014454" w:rsidP="00217ED5">
            <w:pPr>
              <w:jc w:val="both"/>
              <w:rPr>
                <w:b/>
                <w:bCs/>
              </w:rPr>
            </w:pPr>
            <w:r w:rsidRPr="00735493">
              <w:rPr>
                <w:b/>
                <w:bCs/>
              </w:rPr>
              <w:t>Date of Receipt</w:t>
            </w:r>
          </w:p>
        </w:tc>
        <w:tc>
          <w:tcPr>
            <w:tcW w:w="2565" w:type="dxa"/>
          </w:tcPr>
          <w:p w:rsidR="00014454" w:rsidRPr="00735493" w:rsidRDefault="00014454" w:rsidP="00217ED5">
            <w:pPr>
              <w:jc w:val="both"/>
              <w:rPr>
                <w:b/>
                <w:bCs/>
              </w:rPr>
            </w:pPr>
          </w:p>
        </w:tc>
      </w:tr>
      <w:tr w:rsidR="00591E2D" w:rsidRPr="00735493" w:rsidTr="001136AF">
        <w:trPr>
          <w:cantSplit/>
          <w:trHeight w:val="317"/>
        </w:trPr>
        <w:tc>
          <w:tcPr>
            <w:tcW w:w="2396" w:type="dxa"/>
          </w:tcPr>
          <w:p w:rsidR="00591E2D" w:rsidRPr="00735493" w:rsidRDefault="00EC04D0" w:rsidP="00217ED5">
            <w:pPr>
              <w:jc w:val="both"/>
              <w:rPr>
                <w:b/>
                <w:bCs/>
                <w:iCs/>
              </w:rPr>
            </w:pPr>
            <w:r w:rsidRPr="00735493">
              <w:rPr>
                <w:b/>
                <w:bCs/>
                <w:iCs/>
              </w:rPr>
              <w:t xml:space="preserve">Product </w:t>
            </w:r>
            <w:r w:rsidR="00591E2D" w:rsidRPr="00735493">
              <w:rPr>
                <w:b/>
                <w:bCs/>
                <w:iCs/>
              </w:rPr>
              <w:t>Secto</w:t>
            </w:r>
            <w:r w:rsidR="00B40BEA" w:rsidRPr="00735493">
              <w:rPr>
                <w:b/>
                <w:bCs/>
                <w:iCs/>
              </w:rPr>
              <w:t>r</w:t>
            </w:r>
          </w:p>
        </w:tc>
        <w:tc>
          <w:tcPr>
            <w:tcW w:w="7694" w:type="dxa"/>
            <w:gridSpan w:val="3"/>
          </w:tcPr>
          <w:p w:rsidR="00591E2D" w:rsidRPr="00735493" w:rsidRDefault="00591E2D" w:rsidP="00217ED5">
            <w:pPr>
              <w:jc w:val="both"/>
              <w:rPr>
                <w:b/>
                <w:bCs/>
              </w:rPr>
            </w:pPr>
          </w:p>
        </w:tc>
      </w:tr>
    </w:tbl>
    <w:p w:rsidR="00735493" w:rsidRDefault="00735493" w:rsidP="00A108F9">
      <w:pPr>
        <w:jc w:val="both"/>
        <w:rPr>
          <w:b/>
        </w:rPr>
      </w:pPr>
    </w:p>
    <w:p w:rsidR="00735493" w:rsidRPr="00735493" w:rsidRDefault="00735493" w:rsidP="00A108F9">
      <w:pPr>
        <w:jc w:val="both"/>
        <w:rPr>
          <w:b/>
        </w:rPr>
      </w:pPr>
    </w:p>
    <w:tbl>
      <w:tblPr>
        <w:tblpPr w:leftFromText="180" w:rightFromText="180" w:vertAnchor="text" w:tblpX="288" w:tblpY="-1"/>
        <w:tblW w:w="100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3366"/>
        <w:gridCol w:w="1683"/>
        <w:gridCol w:w="909"/>
        <w:gridCol w:w="450"/>
        <w:gridCol w:w="270"/>
        <w:gridCol w:w="54"/>
        <w:gridCol w:w="1026"/>
        <w:gridCol w:w="657"/>
        <w:gridCol w:w="1683"/>
      </w:tblGrid>
      <w:tr w:rsidR="00653F74" w:rsidRPr="00735493" w:rsidTr="00653F74">
        <w:trPr>
          <w:cantSplit/>
          <w:trHeight w:val="358"/>
        </w:trPr>
        <w:tc>
          <w:tcPr>
            <w:tcW w:w="10098" w:type="dxa"/>
            <w:gridSpan w:val="9"/>
            <w:shd w:val="clear" w:color="auto" w:fill="000000" w:themeFill="text1"/>
            <w:vAlign w:val="bottom"/>
          </w:tcPr>
          <w:p w:rsidR="00653F74" w:rsidRPr="00735493" w:rsidRDefault="001136A7" w:rsidP="0000604C">
            <w:r w:rsidRPr="00735493">
              <w:rPr>
                <w:b/>
              </w:rPr>
              <w:t>PART 1</w:t>
            </w:r>
            <w:r w:rsidR="00916658" w:rsidRPr="00735493">
              <w:rPr>
                <w:b/>
              </w:rPr>
              <w:t xml:space="preserve"> -</w:t>
            </w:r>
            <w:r w:rsidR="00A16870" w:rsidRPr="00735493">
              <w:rPr>
                <w:b/>
              </w:rPr>
              <w:t xml:space="preserve"> </w:t>
            </w:r>
            <w:r w:rsidR="0000604C" w:rsidRPr="00735493">
              <w:rPr>
                <w:b/>
              </w:rPr>
              <w:t>GENERAL</w:t>
            </w:r>
            <w:r w:rsidR="00A16870" w:rsidRPr="00735493">
              <w:rPr>
                <w:b/>
              </w:rPr>
              <w:t xml:space="preserve"> INFORMATION</w:t>
            </w:r>
          </w:p>
        </w:tc>
      </w:tr>
      <w:tr w:rsidR="00725012" w:rsidRPr="00735493" w:rsidTr="002C788C">
        <w:trPr>
          <w:cantSplit/>
          <w:trHeight w:val="415"/>
        </w:trPr>
        <w:tc>
          <w:tcPr>
            <w:tcW w:w="3366" w:type="dxa"/>
            <w:tcBorders>
              <w:bottom w:val="single" w:sz="4" w:space="0" w:color="auto"/>
            </w:tcBorders>
          </w:tcPr>
          <w:p w:rsidR="00725012" w:rsidRPr="00735493" w:rsidRDefault="00D97990" w:rsidP="00FD74ED">
            <w:pPr>
              <w:jc w:val="both"/>
            </w:pPr>
            <w:r w:rsidRPr="00735493">
              <w:t>Name</w:t>
            </w:r>
            <w:r w:rsidR="0052426E" w:rsidRPr="00735493">
              <w:t xml:space="preserve"> of the Applicant </w:t>
            </w:r>
            <w:r w:rsidR="00811D1C" w:rsidRPr="00735493">
              <w:t>Company</w:t>
            </w:r>
          </w:p>
        </w:tc>
        <w:tc>
          <w:tcPr>
            <w:tcW w:w="6732" w:type="dxa"/>
            <w:gridSpan w:val="8"/>
            <w:tcBorders>
              <w:bottom w:val="single" w:sz="4" w:space="0" w:color="auto"/>
            </w:tcBorders>
          </w:tcPr>
          <w:p w:rsidR="00725012" w:rsidRPr="00735493" w:rsidRDefault="00725012" w:rsidP="00653F74">
            <w:pPr>
              <w:jc w:val="both"/>
            </w:pPr>
          </w:p>
        </w:tc>
      </w:tr>
      <w:tr w:rsidR="00725012" w:rsidRPr="00735493" w:rsidTr="009A0269">
        <w:trPr>
          <w:cantSplit/>
          <w:trHeight w:val="412"/>
        </w:trPr>
        <w:tc>
          <w:tcPr>
            <w:tcW w:w="3366" w:type="dxa"/>
            <w:tcBorders>
              <w:bottom w:val="single" w:sz="4" w:space="0" w:color="auto"/>
            </w:tcBorders>
          </w:tcPr>
          <w:p w:rsidR="00725012" w:rsidRPr="00735493" w:rsidRDefault="00725012" w:rsidP="00A16870">
            <w:pPr>
              <w:jc w:val="both"/>
            </w:pPr>
            <w:r w:rsidRPr="00735493">
              <w:t xml:space="preserve">Address  </w:t>
            </w:r>
          </w:p>
        </w:tc>
        <w:tc>
          <w:tcPr>
            <w:tcW w:w="6732" w:type="dxa"/>
            <w:gridSpan w:val="8"/>
            <w:tcBorders>
              <w:bottom w:val="single" w:sz="4" w:space="0" w:color="auto"/>
            </w:tcBorders>
          </w:tcPr>
          <w:p w:rsidR="00725012" w:rsidRPr="00735493" w:rsidRDefault="00725012" w:rsidP="00653F74">
            <w:pPr>
              <w:jc w:val="both"/>
            </w:pPr>
          </w:p>
          <w:p w:rsidR="00CE6224" w:rsidRPr="00735493" w:rsidRDefault="00CE6224" w:rsidP="00653F74">
            <w:pPr>
              <w:jc w:val="both"/>
            </w:pPr>
          </w:p>
        </w:tc>
      </w:tr>
      <w:tr w:rsidR="00725012" w:rsidRPr="00735493" w:rsidTr="002C788C">
        <w:trPr>
          <w:cantSplit/>
          <w:trHeight w:val="412"/>
        </w:trPr>
        <w:tc>
          <w:tcPr>
            <w:tcW w:w="3366" w:type="dxa"/>
            <w:tcBorders>
              <w:bottom w:val="single" w:sz="4" w:space="0" w:color="auto"/>
            </w:tcBorders>
          </w:tcPr>
          <w:p w:rsidR="00725012" w:rsidRPr="00735493" w:rsidRDefault="00725012" w:rsidP="00A16870">
            <w:pPr>
              <w:jc w:val="both"/>
            </w:pPr>
            <w:r w:rsidRPr="00735493">
              <w:t>Telephone</w:t>
            </w:r>
            <w:r w:rsidR="00D97990" w:rsidRPr="00735493">
              <w:t xml:space="preserve"> Nos.</w:t>
            </w:r>
          </w:p>
        </w:tc>
        <w:tc>
          <w:tcPr>
            <w:tcW w:w="2592" w:type="dxa"/>
            <w:gridSpan w:val="2"/>
            <w:tcBorders>
              <w:bottom w:val="single" w:sz="4" w:space="0" w:color="auto"/>
            </w:tcBorders>
          </w:tcPr>
          <w:p w:rsidR="00725012" w:rsidRPr="00735493" w:rsidRDefault="00725012" w:rsidP="00653F74">
            <w:pPr>
              <w:jc w:val="both"/>
            </w:pPr>
          </w:p>
        </w:tc>
        <w:tc>
          <w:tcPr>
            <w:tcW w:w="720" w:type="dxa"/>
            <w:gridSpan w:val="2"/>
            <w:tcBorders>
              <w:bottom w:val="single" w:sz="4" w:space="0" w:color="auto"/>
            </w:tcBorders>
          </w:tcPr>
          <w:p w:rsidR="00725012" w:rsidRPr="00735493" w:rsidRDefault="00725012" w:rsidP="00653F74">
            <w:pPr>
              <w:jc w:val="both"/>
            </w:pPr>
            <w:r w:rsidRPr="00735493">
              <w:t>Fax :</w:t>
            </w:r>
          </w:p>
        </w:tc>
        <w:tc>
          <w:tcPr>
            <w:tcW w:w="3420" w:type="dxa"/>
            <w:gridSpan w:val="4"/>
            <w:tcBorders>
              <w:bottom w:val="single" w:sz="4" w:space="0" w:color="auto"/>
            </w:tcBorders>
          </w:tcPr>
          <w:p w:rsidR="00725012" w:rsidRPr="00735493" w:rsidRDefault="00725012" w:rsidP="00653F74">
            <w:pPr>
              <w:jc w:val="both"/>
            </w:pPr>
          </w:p>
        </w:tc>
      </w:tr>
      <w:tr w:rsidR="00725012" w:rsidRPr="00735493" w:rsidTr="009A0269">
        <w:trPr>
          <w:cantSplit/>
          <w:trHeight w:val="412"/>
        </w:trPr>
        <w:tc>
          <w:tcPr>
            <w:tcW w:w="3366" w:type="dxa"/>
            <w:tcBorders>
              <w:bottom w:val="single" w:sz="4" w:space="0" w:color="auto"/>
            </w:tcBorders>
          </w:tcPr>
          <w:p w:rsidR="00725012" w:rsidRPr="00735493" w:rsidRDefault="00725012" w:rsidP="00653F74">
            <w:pPr>
              <w:jc w:val="both"/>
            </w:pPr>
            <w:r w:rsidRPr="00735493">
              <w:t xml:space="preserve">E-mail </w:t>
            </w:r>
            <w:r w:rsidR="00B16A79" w:rsidRPr="00735493">
              <w:t>Address</w:t>
            </w:r>
          </w:p>
        </w:tc>
        <w:tc>
          <w:tcPr>
            <w:tcW w:w="6732" w:type="dxa"/>
            <w:gridSpan w:val="8"/>
            <w:tcBorders>
              <w:bottom w:val="single" w:sz="4" w:space="0" w:color="auto"/>
            </w:tcBorders>
          </w:tcPr>
          <w:p w:rsidR="00725012" w:rsidRPr="00735493" w:rsidRDefault="00725012" w:rsidP="00653F74">
            <w:pPr>
              <w:jc w:val="both"/>
            </w:pPr>
          </w:p>
        </w:tc>
      </w:tr>
      <w:tr w:rsidR="00725012" w:rsidRPr="00735493" w:rsidTr="003A575E">
        <w:trPr>
          <w:cantSplit/>
          <w:trHeight w:val="343"/>
        </w:trPr>
        <w:tc>
          <w:tcPr>
            <w:tcW w:w="3366" w:type="dxa"/>
            <w:tcBorders>
              <w:bottom w:val="single" w:sz="4" w:space="0" w:color="auto"/>
            </w:tcBorders>
          </w:tcPr>
          <w:p w:rsidR="00725012" w:rsidRPr="00735493" w:rsidRDefault="00772868" w:rsidP="00653F74">
            <w:pPr>
              <w:jc w:val="both"/>
            </w:pPr>
            <w:r w:rsidRPr="00735493">
              <w:t>Web</w:t>
            </w:r>
            <w:r w:rsidR="00725012" w:rsidRPr="00735493">
              <w:t xml:space="preserve">site </w:t>
            </w:r>
          </w:p>
        </w:tc>
        <w:tc>
          <w:tcPr>
            <w:tcW w:w="6732" w:type="dxa"/>
            <w:gridSpan w:val="8"/>
            <w:tcBorders>
              <w:bottom w:val="single" w:sz="4" w:space="0" w:color="auto"/>
            </w:tcBorders>
          </w:tcPr>
          <w:p w:rsidR="00725012" w:rsidRPr="00735493" w:rsidRDefault="00725012" w:rsidP="00653F74">
            <w:pPr>
              <w:jc w:val="both"/>
            </w:pPr>
          </w:p>
        </w:tc>
      </w:tr>
      <w:tr w:rsidR="00A16870" w:rsidRPr="00735493" w:rsidTr="003A575E">
        <w:trPr>
          <w:cantSplit/>
          <w:trHeight w:val="352"/>
        </w:trPr>
        <w:tc>
          <w:tcPr>
            <w:tcW w:w="3366" w:type="dxa"/>
            <w:tcBorders>
              <w:bottom w:val="single" w:sz="4" w:space="0" w:color="auto"/>
            </w:tcBorders>
          </w:tcPr>
          <w:p w:rsidR="00A16870" w:rsidRPr="00735493" w:rsidRDefault="00A16870" w:rsidP="00653F74">
            <w:pPr>
              <w:jc w:val="both"/>
            </w:pPr>
            <w:r w:rsidRPr="00735493">
              <w:t>Year of Establishment</w:t>
            </w:r>
          </w:p>
        </w:tc>
        <w:tc>
          <w:tcPr>
            <w:tcW w:w="6732" w:type="dxa"/>
            <w:gridSpan w:val="8"/>
            <w:tcBorders>
              <w:bottom w:val="single" w:sz="4" w:space="0" w:color="auto"/>
            </w:tcBorders>
          </w:tcPr>
          <w:p w:rsidR="00A16870" w:rsidRPr="00735493" w:rsidRDefault="00A16870" w:rsidP="00653F74">
            <w:pPr>
              <w:jc w:val="both"/>
            </w:pPr>
          </w:p>
        </w:tc>
      </w:tr>
      <w:tr w:rsidR="008A4606" w:rsidRPr="00735493" w:rsidTr="009A0269">
        <w:trPr>
          <w:cantSplit/>
          <w:trHeight w:val="412"/>
        </w:trPr>
        <w:tc>
          <w:tcPr>
            <w:tcW w:w="3366" w:type="dxa"/>
            <w:tcBorders>
              <w:bottom w:val="single" w:sz="4" w:space="0" w:color="auto"/>
            </w:tcBorders>
          </w:tcPr>
          <w:p w:rsidR="008A4606" w:rsidRPr="00735493" w:rsidRDefault="008A4606" w:rsidP="0052426E">
            <w:pPr>
              <w:jc w:val="both"/>
            </w:pPr>
            <w:r w:rsidRPr="00735493">
              <w:t>Year of Commencement of Export</w:t>
            </w:r>
            <w:r w:rsidR="00AB4066" w:rsidRPr="00735493">
              <w:t>s</w:t>
            </w:r>
            <w:r w:rsidRPr="00735493">
              <w:t xml:space="preserve"> </w:t>
            </w:r>
          </w:p>
        </w:tc>
        <w:tc>
          <w:tcPr>
            <w:tcW w:w="6732" w:type="dxa"/>
            <w:gridSpan w:val="8"/>
            <w:tcBorders>
              <w:bottom w:val="single" w:sz="4" w:space="0" w:color="auto"/>
            </w:tcBorders>
          </w:tcPr>
          <w:p w:rsidR="008A4606" w:rsidRPr="00735493" w:rsidRDefault="008A4606" w:rsidP="00653F74">
            <w:pPr>
              <w:jc w:val="both"/>
            </w:pPr>
          </w:p>
        </w:tc>
      </w:tr>
      <w:tr w:rsidR="000D26F1" w:rsidRPr="00735493" w:rsidTr="007A2FB5">
        <w:trPr>
          <w:cantSplit/>
          <w:trHeight w:val="203"/>
        </w:trPr>
        <w:tc>
          <w:tcPr>
            <w:tcW w:w="3366" w:type="dxa"/>
            <w:vMerge w:val="restart"/>
          </w:tcPr>
          <w:p w:rsidR="000D26F1" w:rsidRPr="00735493" w:rsidRDefault="000D26F1" w:rsidP="0052426E">
            <w:pPr>
              <w:jc w:val="both"/>
            </w:pPr>
            <w:r w:rsidRPr="00735493">
              <w:t xml:space="preserve">Legal Status </w:t>
            </w:r>
          </w:p>
        </w:tc>
        <w:tc>
          <w:tcPr>
            <w:tcW w:w="1683" w:type="dxa"/>
            <w:tcBorders>
              <w:bottom w:val="single" w:sz="4" w:space="0" w:color="auto"/>
            </w:tcBorders>
          </w:tcPr>
          <w:p w:rsidR="000D26F1" w:rsidRPr="00735493" w:rsidRDefault="000D26F1" w:rsidP="00653F74">
            <w:pPr>
              <w:jc w:val="both"/>
            </w:pPr>
            <w:r w:rsidRPr="00735493">
              <w:t>Proprietorship</w:t>
            </w:r>
          </w:p>
        </w:tc>
        <w:tc>
          <w:tcPr>
            <w:tcW w:w="1683" w:type="dxa"/>
            <w:gridSpan w:val="4"/>
            <w:tcBorders>
              <w:bottom w:val="single" w:sz="4" w:space="0" w:color="auto"/>
            </w:tcBorders>
          </w:tcPr>
          <w:p w:rsidR="000D26F1" w:rsidRPr="00735493" w:rsidRDefault="000D26F1" w:rsidP="00653F74">
            <w:pPr>
              <w:jc w:val="both"/>
            </w:pPr>
          </w:p>
        </w:tc>
        <w:tc>
          <w:tcPr>
            <w:tcW w:w="1683" w:type="dxa"/>
            <w:gridSpan w:val="2"/>
            <w:tcBorders>
              <w:bottom w:val="single" w:sz="4" w:space="0" w:color="auto"/>
            </w:tcBorders>
          </w:tcPr>
          <w:p w:rsidR="000D26F1" w:rsidRPr="00735493" w:rsidRDefault="000D26F1" w:rsidP="00653F74">
            <w:pPr>
              <w:jc w:val="both"/>
            </w:pPr>
            <w:r w:rsidRPr="00735493">
              <w:t>Partnership</w:t>
            </w:r>
          </w:p>
        </w:tc>
        <w:tc>
          <w:tcPr>
            <w:tcW w:w="1683" w:type="dxa"/>
            <w:tcBorders>
              <w:bottom w:val="single" w:sz="4" w:space="0" w:color="auto"/>
            </w:tcBorders>
          </w:tcPr>
          <w:p w:rsidR="000D26F1" w:rsidRPr="00735493" w:rsidRDefault="000D26F1" w:rsidP="00653F74">
            <w:pPr>
              <w:jc w:val="both"/>
            </w:pPr>
          </w:p>
        </w:tc>
      </w:tr>
      <w:tr w:rsidR="000D26F1" w:rsidRPr="00735493" w:rsidTr="007A2FB5">
        <w:trPr>
          <w:cantSplit/>
          <w:trHeight w:val="202"/>
        </w:trPr>
        <w:tc>
          <w:tcPr>
            <w:tcW w:w="3366" w:type="dxa"/>
            <w:vMerge/>
            <w:tcBorders>
              <w:bottom w:val="single" w:sz="4" w:space="0" w:color="auto"/>
            </w:tcBorders>
          </w:tcPr>
          <w:p w:rsidR="000D26F1" w:rsidRPr="00735493" w:rsidRDefault="000D26F1" w:rsidP="00653F74">
            <w:pPr>
              <w:jc w:val="both"/>
            </w:pPr>
          </w:p>
        </w:tc>
        <w:tc>
          <w:tcPr>
            <w:tcW w:w="1683" w:type="dxa"/>
            <w:tcBorders>
              <w:bottom w:val="single" w:sz="4" w:space="0" w:color="auto"/>
            </w:tcBorders>
          </w:tcPr>
          <w:p w:rsidR="000D26F1" w:rsidRPr="00735493" w:rsidRDefault="0052426E" w:rsidP="00F97DCE">
            <w:pPr>
              <w:jc w:val="both"/>
            </w:pPr>
            <w:r w:rsidRPr="00735493">
              <w:t>LLC</w:t>
            </w:r>
          </w:p>
        </w:tc>
        <w:tc>
          <w:tcPr>
            <w:tcW w:w="1683" w:type="dxa"/>
            <w:gridSpan w:val="4"/>
            <w:tcBorders>
              <w:bottom w:val="single" w:sz="4" w:space="0" w:color="auto"/>
            </w:tcBorders>
          </w:tcPr>
          <w:p w:rsidR="000D26F1" w:rsidRPr="00735493" w:rsidRDefault="000D26F1" w:rsidP="00653F74">
            <w:pPr>
              <w:jc w:val="both"/>
            </w:pPr>
          </w:p>
        </w:tc>
        <w:tc>
          <w:tcPr>
            <w:tcW w:w="1683" w:type="dxa"/>
            <w:gridSpan w:val="2"/>
            <w:tcBorders>
              <w:bottom w:val="single" w:sz="4" w:space="0" w:color="auto"/>
            </w:tcBorders>
          </w:tcPr>
          <w:p w:rsidR="000D26F1" w:rsidRPr="00735493" w:rsidRDefault="00F97DCE" w:rsidP="00653F74">
            <w:pPr>
              <w:jc w:val="both"/>
            </w:pPr>
            <w:r w:rsidRPr="00735493">
              <w:t>PLC</w:t>
            </w:r>
          </w:p>
        </w:tc>
        <w:tc>
          <w:tcPr>
            <w:tcW w:w="1683" w:type="dxa"/>
            <w:tcBorders>
              <w:bottom w:val="single" w:sz="4" w:space="0" w:color="auto"/>
            </w:tcBorders>
          </w:tcPr>
          <w:p w:rsidR="000D26F1" w:rsidRPr="00735493" w:rsidRDefault="000D26F1" w:rsidP="00653F74">
            <w:pPr>
              <w:jc w:val="both"/>
            </w:pPr>
          </w:p>
        </w:tc>
      </w:tr>
      <w:tr w:rsidR="00725012" w:rsidRPr="00735493" w:rsidTr="009A0269">
        <w:trPr>
          <w:cantSplit/>
          <w:trHeight w:val="412"/>
        </w:trPr>
        <w:tc>
          <w:tcPr>
            <w:tcW w:w="3366" w:type="dxa"/>
            <w:tcBorders>
              <w:bottom w:val="single" w:sz="4" w:space="0" w:color="auto"/>
            </w:tcBorders>
          </w:tcPr>
          <w:p w:rsidR="00725012" w:rsidRPr="00735493" w:rsidRDefault="00725012" w:rsidP="00653F74">
            <w:pPr>
              <w:jc w:val="both"/>
            </w:pPr>
            <w:r w:rsidRPr="00735493">
              <w:t>EDB Reg. No</w:t>
            </w:r>
            <w:r w:rsidR="00182E0E" w:rsidRPr="00735493">
              <w:t xml:space="preserve">  (if any)</w:t>
            </w:r>
          </w:p>
        </w:tc>
        <w:tc>
          <w:tcPr>
            <w:tcW w:w="6732" w:type="dxa"/>
            <w:gridSpan w:val="8"/>
            <w:tcBorders>
              <w:bottom w:val="single" w:sz="4" w:space="0" w:color="auto"/>
            </w:tcBorders>
          </w:tcPr>
          <w:p w:rsidR="00725012" w:rsidRPr="00735493" w:rsidRDefault="00725012" w:rsidP="00653F74">
            <w:pPr>
              <w:jc w:val="both"/>
            </w:pPr>
          </w:p>
        </w:tc>
      </w:tr>
      <w:tr w:rsidR="00182E0E" w:rsidRPr="00735493" w:rsidTr="009A0269">
        <w:trPr>
          <w:cantSplit/>
          <w:trHeight w:val="412"/>
        </w:trPr>
        <w:tc>
          <w:tcPr>
            <w:tcW w:w="3366" w:type="dxa"/>
            <w:tcBorders>
              <w:bottom w:val="single" w:sz="4" w:space="0" w:color="auto"/>
            </w:tcBorders>
          </w:tcPr>
          <w:p w:rsidR="00182E0E" w:rsidRPr="00735493" w:rsidRDefault="00182E0E" w:rsidP="00182E0E">
            <w:r w:rsidRPr="00735493">
              <w:t>Reg. No.</w:t>
            </w:r>
            <w:r w:rsidR="00BD78DD" w:rsidRPr="00735493">
              <w:t xml:space="preserve"> -</w:t>
            </w:r>
            <w:r w:rsidR="007A24CF">
              <w:t xml:space="preserve"> “</w:t>
            </w:r>
            <w:r w:rsidRPr="00735493">
              <w:t>New Exporters Development Programme”</w:t>
            </w:r>
          </w:p>
        </w:tc>
        <w:tc>
          <w:tcPr>
            <w:tcW w:w="6732" w:type="dxa"/>
            <w:gridSpan w:val="8"/>
            <w:tcBorders>
              <w:bottom w:val="single" w:sz="4" w:space="0" w:color="auto"/>
            </w:tcBorders>
          </w:tcPr>
          <w:p w:rsidR="00182E0E" w:rsidRPr="00735493" w:rsidRDefault="00182E0E" w:rsidP="00653F74">
            <w:pPr>
              <w:jc w:val="both"/>
            </w:pPr>
          </w:p>
        </w:tc>
      </w:tr>
      <w:tr w:rsidR="00772868" w:rsidRPr="00735493" w:rsidTr="009A0269">
        <w:trPr>
          <w:cantSplit/>
          <w:trHeight w:val="412"/>
        </w:trPr>
        <w:tc>
          <w:tcPr>
            <w:tcW w:w="3366" w:type="dxa"/>
            <w:tcBorders>
              <w:bottom w:val="single" w:sz="4" w:space="0" w:color="auto"/>
            </w:tcBorders>
          </w:tcPr>
          <w:p w:rsidR="00F8712B" w:rsidRPr="00735493" w:rsidRDefault="00772868" w:rsidP="0062477C">
            <w:pPr>
              <w:rPr>
                <w:b/>
                <w:bCs/>
              </w:rPr>
            </w:pPr>
            <w:r w:rsidRPr="00735493">
              <w:rPr>
                <w:b/>
                <w:bCs/>
              </w:rPr>
              <w:t xml:space="preserve">Name of the </w:t>
            </w:r>
            <w:r w:rsidR="00D97990" w:rsidRPr="00735493">
              <w:rPr>
                <w:b/>
                <w:bCs/>
              </w:rPr>
              <w:t>C</w:t>
            </w:r>
            <w:r w:rsidRPr="00735493">
              <w:rPr>
                <w:b/>
                <w:bCs/>
              </w:rPr>
              <w:t>hairman/</w:t>
            </w:r>
          </w:p>
          <w:p w:rsidR="00772868" w:rsidRPr="00735493" w:rsidRDefault="00772868" w:rsidP="0062477C">
            <w:pPr>
              <w:rPr>
                <w:b/>
                <w:bCs/>
              </w:rPr>
            </w:pPr>
            <w:r w:rsidRPr="00735493">
              <w:rPr>
                <w:b/>
                <w:bCs/>
              </w:rPr>
              <w:t>CEO/</w:t>
            </w:r>
            <w:r w:rsidR="00B16A79" w:rsidRPr="00735493">
              <w:rPr>
                <w:b/>
                <w:bCs/>
              </w:rPr>
              <w:t xml:space="preserve"> </w:t>
            </w:r>
            <w:r w:rsidRPr="00735493">
              <w:rPr>
                <w:b/>
                <w:bCs/>
              </w:rPr>
              <w:t>MD</w:t>
            </w:r>
            <w:r w:rsidR="00742761" w:rsidRPr="00735493">
              <w:rPr>
                <w:b/>
                <w:bCs/>
              </w:rPr>
              <w:t xml:space="preserve"> (Mr./Ms.)</w:t>
            </w:r>
          </w:p>
        </w:tc>
        <w:tc>
          <w:tcPr>
            <w:tcW w:w="6732" w:type="dxa"/>
            <w:gridSpan w:val="8"/>
            <w:tcBorders>
              <w:bottom w:val="single" w:sz="4" w:space="0" w:color="auto"/>
            </w:tcBorders>
          </w:tcPr>
          <w:p w:rsidR="00772868" w:rsidRPr="00735493" w:rsidRDefault="00772868" w:rsidP="00653F74">
            <w:pPr>
              <w:jc w:val="both"/>
            </w:pPr>
          </w:p>
        </w:tc>
      </w:tr>
      <w:tr w:rsidR="00772868" w:rsidRPr="00735493" w:rsidTr="009A0269">
        <w:trPr>
          <w:cantSplit/>
          <w:trHeight w:val="412"/>
        </w:trPr>
        <w:tc>
          <w:tcPr>
            <w:tcW w:w="3366" w:type="dxa"/>
            <w:tcBorders>
              <w:bottom w:val="single" w:sz="4" w:space="0" w:color="auto"/>
            </w:tcBorders>
          </w:tcPr>
          <w:p w:rsidR="00772868" w:rsidRPr="00735493" w:rsidRDefault="00772868" w:rsidP="00653F74">
            <w:pPr>
              <w:jc w:val="both"/>
            </w:pPr>
            <w:r w:rsidRPr="00735493">
              <w:t>Address</w:t>
            </w:r>
          </w:p>
        </w:tc>
        <w:tc>
          <w:tcPr>
            <w:tcW w:w="6732" w:type="dxa"/>
            <w:gridSpan w:val="8"/>
            <w:tcBorders>
              <w:bottom w:val="single" w:sz="4" w:space="0" w:color="auto"/>
            </w:tcBorders>
          </w:tcPr>
          <w:p w:rsidR="00772868" w:rsidRPr="00735493" w:rsidRDefault="00772868" w:rsidP="00653F74">
            <w:pPr>
              <w:jc w:val="both"/>
            </w:pPr>
          </w:p>
        </w:tc>
      </w:tr>
      <w:tr w:rsidR="00772868" w:rsidRPr="00735493" w:rsidTr="002C788C">
        <w:trPr>
          <w:cantSplit/>
          <w:trHeight w:val="412"/>
        </w:trPr>
        <w:tc>
          <w:tcPr>
            <w:tcW w:w="3366" w:type="dxa"/>
            <w:tcBorders>
              <w:bottom w:val="single" w:sz="4" w:space="0" w:color="auto"/>
            </w:tcBorders>
          </w:tcPr>
          <w:p w:rsidR="00772868" w:rsidRPr="00735493" w:rsidRDefault="00772868" w:rsidP="002C788C">
            <w:pPr>
              <w:jc w:val="both"/>
            </w:pPr>
            <w:r w:rsidRPr="00735493">
              <w:t>Telephone No</w:t>
            </w:r>
            <w:r w:rsidR="002C788C" w:rsidRPr="00735493">
              <w:t>s.</w:t>
            </w:r>
          </w:p>
        </w:tc>
        <w:tc>
          <w:tcPr>
            <w:tcW w:w="3042" w:type="dxa"/>
            <w:gridSpan w:val="3"/>
            <w:tcBorders>
              <w:bottom w:val="single" w:sz="4" w:space="0" w:color="auto"/>
            </w:tcBorders>
          </w:tcPr>
          <w:p w:rsidR="00772868" w:rsidRPr="00735493" w:rsidRDefault="002C788C" w:rsidP="00653F74">
            <w:pPr>
              <w:jc w:val="both"/>
            </w:pPr>
            <w:r w:rsidRPr="00735493">
              <w:t>Office:</w:t>
            </w:r>
          </w:p>
        </w:tc>
        <w:tc>
          <w:tcPr>
            <w:tcW w:w="1350" w:type="dxa"/>
            <w:gridSpan w:val="3"/>
            <w:tcBorders>
              <w:bottom w:val="single" w:sz="4" w:space="0" w:color="auto"/>
              <w:right w:val="nil"/>
            </w:tcBorders>
          </w:tcPr>
          <w:p w:rsidR="00772868" w:rsidRPr="00735493" w:rsidRDefault="00772868" w:rsidP="00653F74">
            <w:pPr>
              <w:jc w:val="both"/>
            </w:pPr>
            <w:r w:rsidRPr="00735493">
              <w:t>Mobile No:</w:t>
            </w:r>
          </w:p>
        </w:tc>
        <w:tc>
          <w:tcPr>
            <w:tcW w:w="2340" w:type="dxa"/>
            <w:gridSpan w:val="2"/>
            <w:tcBorders>
              <w:left w:val="nil"/>
              <w:bottom w:val="single" w:sz="4" w:space="0" w:color="auto"/>
            </w:tcBorders>
          </w:tcPr>
          <w:p w:rsidR="00772868" w:rsidRPr="00735493" w:rsidRDefault="00772868" w:rsidP="00653F74">
            <w:pPr>
              <w:jc w:val="both"/>
            </w:pPr>
          </w:p>
        </w:tc>
      </w:tr>
      <w:tr w:rsidR="00772868" w:rsidRPr="00735493" w:rsidTr="003A575E">
        <w:trPr>
          <w:cantSplit/>
          <w:trHeight w:val="352"/>
        </w:trPr>
        <w:tc>
          <w:tcPr>
            <w:tcW w:w="3366" w:type="dxa"/>
            <w:tcBorders>
              <w:bottom w:val="single" w:sz="4" w:space="0" w:color="auto"/>
            </w:tcBorders>
          </w:tcPr>
          <w:p w:rsidR="00772868" w:rsidRPr="00735493" w:rsidRDefault="00772868" w:rsidP="00653F74">
            <w:pPr>
              <w:jc w:val="both"/>
            </w:pPr>
            <w:r w:rsidRPr="00735493">
              <w:t>Fax No</w:t>
            </w:r>
          </w:p>
        </w:tc>
        <w:tc>
          <w:tcPr>
            <w:tcW w:w="6732" w:type="dxa"/>
            <w:gridSpan w:val="8"/>
            <w:tcBorders>
              <w:bottom w:val="single" w:sz="4" w:space="0" w:color="auto"/>
            </w:tcBorders>
          </w:tcPr>
          <w:p w:rsidR="00772868" w:rsidRPr="00735493" w:rsidRDefault="00772868" w:rsidP="00653F74">
            <w:pPr>
              <w:jc w:val="both"/>
            </w:pPr>
          </w:p>
        </w:tc>
      </w:tr>
      <w:tr w:rsidR="00772868" w:rsidRPr="00735493" w:rsidTr="002C788C">
        <w:trPr>
          <w:cantSplit/>
          <w:trHeight w:val="370"/>
        </w:trPr>
        <w:tc>
          <w:tcPr>
            <w:tcW w:w="3366" w:type="dxa"/>
            <w:tcBorders>
              <w:bottom w:val="single" w:sz="4" w:space="0" w:color="auto"/>
            </w:tcBorders>
          </w:tcPr>
          <w:p w:rsidR="00772868" w:rsidRPr="00735493" w:rsidRDefault="00772868" w:rsidP="00653F74">
            <w:pPr>
              <w:jc w:val="both"/>
            </w:pPr>
            <w:r w:rsidRPr="00735493">
              <w:t>E-mail</w:t>
            </w:r>
            <w:r w:rsidR="00B16A79" w:rsidRPr="00735493">
              <w:t xml:space="preserve"> Address</w:t>
            </w:r>
          </w:p>
        </w:tc>
        <w:tc>
          <w:tcPr>
            <w:tcW w:w="6732" w:type="dxa"/>
            <w:gridSpan w:val="8"/>
            <w:tcBorders>
              <w:bottom w:val="single" w:sz="4" w:space="0" w:color="auto"/>
            </w:tcBorders>
          </w:tcPr>
          <w:p w:rsidR="00772868" w:rsidRPr="00735493" w:rsidRDefault="00772868" w:rsidP="00653F74">
            <w:pPr>
              <w:jc w:val="both"/>
            </w:pPr>
          </w:p>
        </w:tc>
      </w:tr>
    </w:tbl>
    <w:tbl>
      <w:tblPr>
        <w:tblStyle w:val="TableGrid"/>
        <w:tblpPr w:leftFromText="180" w:rightFromText="180" w:vertAnchor="page" w:horzAnchor="margin" w:tblpX="265" w:tblpY="12661"/>
        <w:tblW w:w="10165" w:type="dxa"/>
        <w:tblLayout w:type="fixed"/>
        <w:tblLook w:val="04A0" w:firstRow="1" w:lastRow="0" w:firstColumn="1" w:lastColumn="0" w:noHBand="0" w:noVBand="1"/>
      </w:tblPr>
      <w:tblGrid>
        <w:gridCol w:w="3420"/>
        <w:gridCol w:w="1665"/>
        <w:gridCol w:w="1665"/>
        <w:gridCol w:w="1665"/>
        <w:gridCol w:w="1750"/>
      </w:tblGrid>
      <w:tr w:rsidR="005659C6" w:rsidRPr="00735493" w:rsidTr="00735493">
        <w:trPr>
          <w:trHeight w:val="410"/>
        </w:trPr>
        <w:tc>
          <w:tcPr>
            <w:tcW w:w="10165" w:type="dxa"/>
            <w:gridSpan w:val="5"/>
            <w:shd w:val="clear" w:color="auto" w:fill="000000" w:themeFill="text1"/>
            <w:vAlign w:val="bottom"/>
          </w:tcPr>
          <w:p w:rsidR="005659C6" w:rsidRPr="00735493" w:rsidRDefault="005659C6" w:rsidP="00735493">
            <w:pPr>
              <w:spacing w:line="276" w:lineRule="auto"/>
              <w:jc w:val="both"/>
              <w:rPr>
                <w:b/>
                <w:color w:val="FFFFFF" w:themeColor="background1"/>
              </w:rPr>
            </w:pPr>
          </w:p>
          <w:p w:rsidR="005659C6" w:rsidRPr="00735493" w:rsidRDefault="005659C6" w:rsidP="00735493">
            <w:pPr>
              <w:spacing w:line="276" w:lineRule="auto"/>
              <w:jc w:val="both"/>
              <w:rPr>
                <w:b/>
                <w:color w:val="FFFFFF" w:themeColor="background1"/>
              </w:rPr>
            </w:pPr>
            <w:r w:rsidRPr="00735493">
              <w:rPr>
                <w:b/>
                <w:color w:val="FFFFFF" w:themeColor="background1"/>
              </w:rPr>
              <w:t xml:space="preserve">PART </w:t>
            </w:r>
            <w:r w:rsidR="00205BAE" w:rsidRPr="00735493">
              <w:rPr>
                <w:b/>
                <w:color w:val="FFFFFF" w:themeColor="background1"/>
              </w:rPr>
              <w:t>2</w:t>
            </w:r>
            <w:r w:rsidRPr="00735493">
              <w:rPr>
                <w:b/>
                <w:color w:val="FFFFFF" w:themeColor="background1"/>
              </w:rPr>
              <w:t xml:space="preserve"> – CONTACT PERSON FOR FURTHER INFORMATION O</w:t>
            </w:r>
            <w:r w:rsidR="004D1F44" w:rsidRPr="00735493">
              <w:rPr>
                <w:b/>
                <w:color w:val="FFFFFF" w:themeColor="background1"/>
              </w:rPr>
              <w:t>N</w:t>
            </w:r>
            <w:r w:rsidRPr="00735493">
              <w:rPr>
                <w:b/>
                <w:color w:val="FFFFFF" w:themeColor="background1"/>
              </w:rPr>
              <w:t xml:space="preserve"> THIS APPLICATION</w:t>
            </w:r>
          </w:p>
        </w:tc>
      </w:tr>
      <w:tr w:rsidR="005659C6" w:rsidRPr="00735493" w:rsidTr="00735493">
        <w:trPr>
          <w:trHeight w:val="410"/>
        </w:trPr>
        <w:tc>
          <w:tcPr>
            <w:tcW w:w="3420" w:type="dxa"/>
            <w:vAlign w:val="bottom"/>
          </w:tcPr>
          <w:p w:rsidR="005659C6" w:rsidRPr="00735493" w:rsidRDefault="005659C6" w:rsidP="00735493">
            <w:pPr>
              <w:spacing w:line="276" w:lineRule="auto"/>
            </w:pPr>
            <w:r w:rsidRPr="00735493">
              <w:t xml:space="preserve">Name of Contact Person (Mr./Ms.) </w:t>
            </w:r>
          </w:p>
        </w:tc>
        <w:tc>
          <w:tcPr>
            <w:tcW w:w="6745" w:type="dxa"/>
            <w:gridSpan w:val="4"/>
          </w:tcPr>
          <w:p w:rsidR="005659C6" w:rsidRPr="00735493" w:rsidRDefault="005659C6" w:rsidP="00735493">
            <w:pPr>
              <w:spacing w:line="276" w:lineRule="auto"/>
              <w:jc w:val="both"/>
              <w:rPr>
                <w:b/>
              </w:rPr>
            </w:pPr>
          </w:p>
        </w:tc>
      </w:tr>
      <w:tr w:rsidR="005659C6" w:rsidRPr="00735493" w:rsidTr="00735493">
        <w:trPr>
          <w:trHeight w:val="410"/>
        </w:trPr>
        <w:tc>
          <w:tcPr>
            <w:tcW w:w="3420" w:type="dxa"/>
            <w:vAlign w:val="bottom"/>
          </w:tcPr>
          <w:p w:rsidR="005659C6" w:rsidRPr="00735493" w:rsidRDefault="005659C6" w:rsidP="00735493">
            <w:pPr>
              <w:spacing w:line="276" w:lineRule="auto"/>
            </w:pPr>
            <w:r w:rsidRPr="00735493">
              <w:t>Designation</w:t>
            </w:r>
          </w:p>
        </w:tc>
        <w:tc>
          <w:tcPr>
            <w:tcW w:w="6745" w:type="dxa"/>
            <w:gridSpan w:val="4"/>
          </w:tcPr>
          <w:p w:rsidR="005659C6" w:rsidRPr="00735493" w:rsidRDefault="005659C6" w:rsidP="00735493">
            <w:pPr>
              <w:spacing w:line="276" w:lineRule="auto"/>
              <w:jc w:val="both"/>
              <w:rPr>
                <w:b/>
              </w:rPr>
            </w:pPr>
          </w:p>
        </w:tc>
      </w:tr>
      <w:tr w:rsidR="005659C6" w:rsidRPr="00735493" w:rsidTr="00735493">
        <w:trPr>
          <w:trHeight w:val="410"/>
        </w:trPr>
        <w:tc>
          <w:tcPr>
            <w:tcW w:w="3420" w:type="dxa"/>
            <w:vMerge w:val="restart"/>
            <w:vAlign w:val="bottom"/>
          </w:tcPr>
          <w:p w:rsidR="005659C6" w:rsidRPr="00735493" w:rsidRDefault="005659C6" w:rsidP="00735493">
            <w:pPr>
              <w:spacing w:line="276" w:lineRule="auto"/>
            </w:pPr>
            <w:r w:rsidRPr="00735493">
              <w:t>Contact Details :</w:t>
            </w:r>
          </w:p>
          <w:p w:rsidR="005659C6" w:rsidRPr="00735493" w:rsidRDefault="005659C6" w:rsidP="00735493">
            <w:pPr>
              <w:spacing w:line="276" w:lineRule="auto"/>
            </w:pPr>
          </w:p>
        </w:tc>
        <w:tc>
          <w:tcPr>
            <w:tcW w:w="1665" w:type="dxa"/>
          </w:tcPr>
          <w:p w:rsidR="005659C6" w:rsidRPr="00735493" w:rsidRDefault="005659C6" w:rsidP="00735493">
            <w:pPr>
              <w:spacing w:line="276" w:lineRule="auto"/>
              <w:jc w:val="both"/>
              <w:rPr>
                <w:bCs/>
              </w:rPr>
            </w:pPr>
            <w:r w:rsidRPr="00735493">
              <w:rPr>
                <w:bCs/>
              </w:rPr>
              <w:t xml:space="preserve">Telephone :                             </w:t>
            </w:r>
          </w:p>
        </w:tc>
        <w:tc>
          <w:tcPr>
            <w:tcW w:w="1665" w:type="dxa"/>
          </w:tcPr>
          <w:p w:rsidR="005659C6" w:rsidRPr="00735493" w:rsidRDefault="005659C6" w:rsidP="00735493">
            <w:pPr>
              <w:spacing w:line="276" w:lineRule="auto"/>
              <w:jc w:val="both"/>
              <w:rPr>
                <w:bCs/>
              </w:rPr>
            </w:pPr>
          </w:p>
        </w:tc>
        <w:tc>
          <w:tcPr>
            <w:tcW w:w="1665" w:type="dxa"/>
          </w:tcPr>
          <w:p w:rsidR="005659C6" w:rsidRPr="00735493" w:rsidRDefault="005659C6" w:rsidP="00735493">
            <w:pPr>
              <w:spacing w:line="276" w:lineRule="auto"/>
              <w:jc w:val="both"/>
              <w:rPr>
                <w:bCs/>
              </w:rPr>
            </w:pPr>
            <w:r w:rsidRPr="00735493">
              <w:rPr>
                <w:bCs/>
              </w:rPr>
              <w:t>Mobile:</w:t>
            </w:r>
          </w:p>
        </w:tc>
        <w:tc>
          <w:tcPr>
            <w:tcW w:w="1750" w:type="dxa"/>
          </w:tcPr>
          <w:p w:rsidR="005659C6" w:rsidRPr="00735493" w:rsidRDefault="005659C6" w:rsidP="00735493">
            <w:pPr>
              <w:spacing w:line="276" w:lineRule="auto"/>
              <w:jc w:val="both"/>
              <w:rPr>
                <w:bCs/>
              </w:rPr>
            </w:pPr>
          </w:p>
        </w:tc>
      </w:tr>
      <w:tr w:rsidR="005659C6" w:rsidRPr="00735493" w:rsidTr="00735493">
        <w:trPr>
          <w:trHeight w:val="410"/>
        </w:trPr>
        <w:tc>
          <w:tcPr>
            <w:tcW w:w="3420" w:type="dxa"/>
            <w:vMerge/>
            <w:vAlign w:val="bottom"/>
          </w:tcPr>
          <w:p w:rsidR="005659C6" w:rsidRPr="00735493" w:rsidRDefault="005659C6" w:rsidP="00735493">
            <w:pPr>
              <w:spacing w:line="276" w:lineRule="auto"/>
            </w:pPr>
          </w:p>
        </w:tc>
        <w:tc>
          <w:tcPr>
            <w:tcW w:w="1665" w:type="dxa"/>
          </w:tcPr>
          <w:p w:rsidR="005659C6" w:rsidRPr="00735493" w:rsidRDefault="005659C6" w:rsidP="00735493">
            <w:pPr>
              <w:spacing w:line="276" w:lineRule="auto"/>
              <w:jc w:val="both"/>
              <w:rPr>
                <w:bCs/>
              </w:rPr>
            </w:pPr>
            <w:r w:rsidRPr="00735493">
              <w:rPr>
                <w:bCs/>
              </w:rPr>
              <w:t xml:space="preserve">Fax :                                       </w:t>
            </w:r>
          </w:p>
        </w:tc>
        <w:tc>
          <w:tcPr>
            <w:tcW w:w="1665" w:type="dxa"/>
          </w:tcPr>
          <w:p w:rsidR="005659C6" w:rsidRPr="00735493" w:rsidRDefault="005659C6" w:rsidP="00735493">
            <w:pPr>
              <w:spacing w:line="276" w:lineRule="auto"/>
              <w:jc w:val="both"/>
              <w:rPr>
                <w:bCs/>
              </w:rPr>
            </w:pPr>
          </w:p>
        </w:tc>
        <w:tc>
          <w:tcPr>
            <w:tcW w:w="1665" w:type="dxa"/>
          </w:tcPr>
          <w:p w:rsidR="005659C6" w:rsidRPr="00735493" w:rsidRDefault="005659C6" w:rsidP="00735493">
            <w:pPr>
              <w:spacing w:line="276" w:lineRule="auto"/>
              <w:jc w:val="both"/>
              <w:rPr>
                <w:bCs/>
              </w:rPr>
            </w:pPr>
            <w:r w:rsidRPr="00735493">
              <w:rPr>
                <w:bCs/>
              </w:rPr>
              <w:t>Email:</w:t>
            </w:r>
          </w:p>
        </w:tc>
        <w:tc>
          <w:tcPr>
            <w:tcW w:w="1750" w:type="dxa"/>
          </w:tcPr>
          <w:p w:rsidR="005659C6" w:rsidRPr="00735493" w:rsidRDefault="005659C6" w:rsidP="00735493">
            <w:pPr>
              <w:spacing w:line="276" w:lineRule="auto"/>
              <w:jc w:val="both"/>
              <w:rPr>
                <w:bCs/>
              </w:rPr>
            </w:pPr>
          </w:p>
        </w:tc>
      </w:tr>
    </w:tbl>
    <w:p w:rsidR="00473E2D" w:rsidRPr="00735493" w:rsidRDefault="00865168" w:rsidP="000D1C4E">
      <w:pPr>
        <w:ind w:left="180" w:right="-105" w:hanging="180"/>
        <w:jc w:val="both"/>
        <w:rPr>
          <w:b/>
        </w:rPr>
      </w:pPr>
      <w:r w:rsidRPr="00735493">
        <w:rPr>
          <w:b/>
        </w:rPr>
        <w:t xml:space="preserve">   </w:t>
      </w:r>
      <w:r w:rsidR="00CB6D7A" w:rsidRPr="00735493">
        <w:rPr>
          <w:b/>
        </w:rPr>
        <w:tab/>
      </w:r>
    </w:p>
    <w:p w:rsidR="005659C6" w:rsidRDefault="005659C6" w:rsidP="007765AC">
      <w:pPr>
        <w:ind w:right="-105"/>
        <w:jc w:val="both"/>
        <w:rPr>
          <w:b/>
        </w:rPr>
      </w:pPr>
    </w:p>
    <w:p w:rsidR="00C609B0" w:rsidRPr="00735493" w:rsidRDefault="00C609B0" w:rsidP="007765AC">
      <w:pPr>
        <w:ind w:right="-105"/>
        <w:jc w:val="both"/>
        <w:rPr>
          <w:b/>
        </w:rPr>
      </w:pPr>
    </w:p>
    <w:p w:rsidR="00A266C6" w:rsidRPr="00735493" w:rsidRDefault="00A266C6" w:rsidP="007765AC">
      <w:pPr>
        <w:ind w:right="-105"/>
        <w:jc w:val="both"/>
        <w:rPr>
          <w:b/>
        </w:rPr>
      </w:pPr>
    </w:p>
    <w:tbl>
      <w:tblPr>
        <w:tblpPr w:leftFromText="180" w:rightFromText="180" w:vertAnchor="text" w:tblpX="288" w:tblpY="-1"/>
        <w:tblW w:w="1002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9994"/>
        <w:gridCol w:w="27"/>
      </w:tblGrid>
      <w:tr w:rsidR="005659C6" w:rsidRPr="00735493" w:rsidTr="007765AC">
        <w:trPr>
          <w:cantSplit/>
          <w:trHeight w:val="163"/>
        </w:trPr>
        <w:tc>
          <w:tcPr>
            <w:tcW w:w="10021" w:type="dxa"/>
            <w:gridSpan w:val="2"/>
            <w:shd w:val="clear" w:color="auto" w:fill="000000" w:themeFill="text1"/>
            <w:vAlign w:val="bottom"/>
          </w:tcPr>
          <w:p w:rsidR="005659C6" w:rsidRPr="00735493" w:rsidRDefault="005659C6" w:rsidP="00205BAE">
            <w:r w:rsidRPr="00735493">
              <w:rPr>
                <w:b/>
              </w:rPr>
              <w:t xml:space="preserve">PART </w:t>
            </w:r>
            <w:r w:rsidR="00205BAE" w:rsidRPr="00735493">
              <w:rPr>
                <w:b/>
              </w:rPr>
              <w:t>3</w:t>
            </w:r>
            <w:r w:rsidRPr="00735493">
              <w:rPr>
                <w:b/>
              </w:rPr>
              <w:t xml:space="preserve"> - BUSINESS INFORMATION</w:t>
            </w:r>
          </w:p>
        </w:tc>
      </w:tr>
      <w:tr w:rsidR="005659C6" w:rsidRPr="00735493" w:rsidTr="006965FB">
        <w:trPr>
          <w:gridAfter w:val="1"/>
          <w:wAfter w:w="27" w:type="dxa"/>
          <w:cantSplit/>
          <w:trHeight w:val="760"/>
        </w:trPr>
        <w:tc>
          <w:tcPr>
            <w:tcW w:w="9994" w:type="dxa"/>
          </w:tcPr>
          <w:p w:rsidR="005659C6" w:rsidRPr="00735493" w:rsidRDefault="005659C6" w:rsidP="00722493">
            <w:pPr>
              <w:jc w:val="both"/>
            </w:pPr>
            <w:r w:rsidRPr="00735493">
              <w:t xml:space="preserve">Business Registration No  :     </w:t>
            </w:r>
          </w:p>
          <w:p w:rsidR="005659C6" w:rsidRPr="00735493" w:rsidRDefault="005659C6" w:rsidP="00722493">
            <w:pPr>
              <w:jc w:val="both"/>
              <w:rPr>
                <w:b/>
              </w:rPr>
            </w:pPr>
            <w:r w:rsidRPr="00735493">
              <w:rPr>
                <w:b/>
              </w:rPr>
              <w:t xml:space="preserve"> (Please attach a copy of Business Registration/Certificate of Incorporation)</w:t>
            </w:r>
          </w:p>
        </w:tc>
      </w:tr>
      <w:tr w:rsidR="00901AE7" w:rsidRPr="00735493" w:rsidTr="009B624F">
        <w:trPr>
          <w:gridAfter w:val="1"/>
          <w:wAfter w:w="27" w:type="dxa"/>
          <w:cantSplit/>
          <w:trHeight w:val="703"/>
        </w:trPr>
        <w:tc>
          <w:tcPr>
            <w:tcW w:w="9994" w:type="dxa"/>
          </w:tcPr>
          <w:p w:rsidR="00901AE7" w:rsidRPr="00735493" w:rsidRDefault="00901AE7" w:rsidP="00901AE7">
            <w:pPr>
              <w:jc w:val="both"/>
            </w:pPr>
            <w:r w:rsidRPr="00735493">
              <w:rPr>
                <w:noProof/>
                <w:lang w:bidi="ta-IN"/>
              </w:rPr>
              <mc:AlternateContent>
                <mc:Choice Requires="wps">
                  <w:drawing>
                    <wp:anchor distT="0" distB="0" distL="114300" distR="114300" simplePos="0" relativeHeight="251660800" behindDoc="0" locked="0" layoutInCell="1" allowOverlap="1" wp14:anchorId="17F6A716" wp14:editId="6C74A37F">
                      <wp:simplePos x="0" y="0"/>
                      <wp:positionH relativeFrom="column">
                        <wp:posOffset>3712845</wp:posOffset>
                      </wp:positionH>
                      <wp:positionV relativeFrom="paragraph">
                        <wp:posOffset>25400</wp:posOffset>
                      </wp:positionV>
                      <wp:extent cx="762000" cy="161925"/>
                      <wp:effectExtent l="0" t="0" r="19050" b="28575"/>
                      <wp:wrapNone/>
                      <wp:docPr id="2"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161925"/>
                              </a:xfrm>
                              <a:prstGeom prst="rect">
                                <a:avLst/>
                              </a:prstGeom>
                              <a:solidFill>
                                <a:srgbClr val="FFFFFF"/>
                              </a:solidFill>
                              <a:ln w="9525">
                                <a:solidFill>
                                  <a:srgbClr val="000000"/>
                                </a:solidFill>
                                <a:miter lim="800000"/>
                                <a:headEnd/>
                                <a:tailEnd/>
                              </a:ln>
                            </wps:spPr>
                            <wps:txbx>
                              <w:txbxContent>
                                <w:p w:rsidR="00901AE7" w:rsidRDefault="00901AE7" w:rsidP="005659C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F6A716" id="Text Box 60" o:spid="_x0000_s1027" type="#_x0000_t202" style="position:absolute;left:0;text-align:left;margin-left:292.35pt;margin-top:2pt;width:60pt;height:12.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">
                      <v:textbox>
                        <w:txbxContent>
                          <w:p w:rsidR="00901AE7" w:rsidRDefault="00901AE7" w:rsidP="005659C6"/>
                        </w:txbxContent>
                      </v:textbox>
                    </v:shape>
                  </w:pict>
                </mc:Fallback>
              </mc:AlternateContent>
            </w:r>
            <w:r w:rsidRPr="00735493">
              <w:rPr>
                <w:noProof/>
                <w:lang w:bidi="ta-IN"/>
              </w:rPr>
              <mc:AlternateContent>
                <mc:Choice Requires="wps">
                  <w:drawing>
                    <wp:anchor distT="0" distB="0" distL="114300" distR="114300" simplePos="0" relativeHeight="251659776" behindDoc="0" locked="0" layoutInCell="1" allowOverlap="1" wp14:anchorId="51B13B4B" wp14:editId="173C8557">
                      <wp:simplePos x="0" y="0"/>
                      <wp:positionH relativeFrom="column">
                        <wp:posOffset>4703445</wp:posOffset>
                      </wp:positionH>
                      <wp:positionV relativeFrom="paragraph">
                        <wp:posOffset>25400</wp:posOffset>
                      </wp:positionV>
                      <wp:extent cx="752475" cy="161925"/>
                      <wp:effectExtent l="0" t="0" r="28575" b="28575"/>
                      <wp:wrapNone/>
                      <wp:docPr id="3"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61925"/>
                              </a:xfrm>
                              <a:prstGeom prst="rect">
                                <a:avLst/>
                              </a:prstGeom>
                              <a:solidFill>
                                <a:srgbClr val="FFFFFF"/>
                              </a:solidFill>
                              <a:ln w="9525">
                                <a:solidFill>
                                  <a:srgbClr val="000000"/>
                                </a:solidFill>
                                <a:miter lim="800000"/>
                                <a:headEnd/>
                                <a:tailEnd/>
                              </a:ln>
                            </wps:spPr>
                            <wps:txbx>
                              <w:txbxContent>
                                <w:p w:rsidR="00901AE7" w:rsidRDefault="00901AE7" w:rsidP="005659C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13B4B" id="Text Box 61" o:spid="_x0000_s1028" type="#_x0000_t202" style="position:absolute;left:0;text-align:left;margin-left:370.35pt;margin-top:2pt;width:59.25pt;height:1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">
                      <v:textbox>
                        <w:txbxContent>
                          <w:p w:rsidR="00901AE7" w:rsidRDefault="00901AE7" w:rsidP="005659C6"/>
                        </w:txbxContent>
                      </v:textbox>
                    </v:shape>
                  </w:pict>
                </mc:Fallback>
              </mc:AlternateContent>
            </w:r>
            <w:r w:rsidR="00934EB7">
              <w:t>Ownership as at 31.03.2021</w:t>
            </w:r>
            <w:r w:rsidRPr="00735493">
              <w:t xml:space="preserve"> </w:t>
            </w:r>
            <w:r w:rsidRPr="00735493">
              <w:rPr>
                <w:b/>
              </w:rPr>
              <w:t>(State Percentage of Equity</w:t>
            </w:r>
            <w:r w:rsidRPr="00735493">
              <w:t>):</w:t>
            </w:r>
          </w:p>
          <w:p w:rsidR="00901AE7" w:rsidRPr="00735493" w:rsidRDefault="00901AE7" w:rsidP="00901AE7">
            <w:pPr>
              <w:tabs>
                <w:tab w:val="left" w:pos="5650"/>
                <w:tab w:val="left" w:pos="7388"/>
              </w:tabs>
              <w:jc w:val="both"/>
            </w:pPr>
            <w:r w:rsidRPr="00735493">
              <w:tab/>
              <w:t xml:space="preserve">        Local</w:t>
            </w:r>
            <w:r w:rsidRPr="00735493">
              <w:tab/>
              <w:t xml:space="preserve">    Foreign</w:t>
            </w:r>
          </w:p>
        </w:tc>
      </w:tr>
      <w:tr w:rsidR="00901AE7" w:rsidRPr="00735493" w:rsidTr="00D65CDB">
        <w:trPr>
          <w:gridAfter w:val="1"/>
          <w:wAfter w:w="27" w:type="dxa"/>
          <w:cantSplit/>
          <w:trHeight w:val="1360"/>
        </w:trPr>
        <w:tc>
          <w:tcPr>
            <w:tcW w:w="9994" w:type="dxa"/>
          </w:tcPr>
          <w:p w:rsidR="00901AE7" w:rsidRPr="00735493" w:rsidRDefault="00901AE7" w:rsidP="00901AE7">
            <w:pPr>
              <w:tabs>
                <w:tab w:val="left" w:pos="2862"/>
                <w:tab w:val="left" w:pos="6372"/>
              </w:tabs>
              <w:spacing w:before="120" w:after="120"/>
            </w:pPr>
            <w:r w:rsidRPr="00735493">
              <w:t xml:space="preserve">Type of Business (Please tick the relevant cage) </w:t>
            </w:r>
          </w:p>
          <w:p w:rsidR="00901AE7" w:rsidRPr="00735493" w:rsidRDefault="00901AE7" w:rsidP="00901AE7">
            <w:pPr>
              <w:tabs>
                <w:tab w:val="left" w:pos="2862"/>
                <w:tab w:val="left" w:pos="6372"/>
              </w:tabs>
              <w:spacing w:before="120" w:after="120"/>
            </w:pPr>
            <w:r w:rsidRPr="00735493">
              <w:sym w:font="Wingdings 2" w:char="F0A3"/>
            </w:r>
            <w:r w:rsidRPr="00735493">
              <w:t xml:space="preserve">  Manufacturer                                   </w:t>
            </w:r>
            <w:r w:rsidRPr="00735493">
              <w:sym w:font="Wingdings 2" w:char="F0A3"/>
            </w:r>
            <w:r w:rsidRPr="00735493">
              <w:t xml:space="preserve">  Agent                         </w:t>
            </w:r>
            <w:r w:rsidRPr="00735493">
              <w:sym w:font="Wingdings 2" w:char="F0A3"/>
            </w:r>
            <w:r w:rsidRPr="00735493">
              <w:t xml:space="preserve">  Other (Please Specify)</w:t>
            </w:r>
            <w:r w:rsidRPr="00735493">
              <w:tab/>
            </w:r>
          </w:p>
          <w:p w:rsidR="00901AE7" w:rsidRPr="00735493" w:rsidRDefault="00901AE7" w:rsidP="00901AE7">
            <w:pPr>
              <w:tabs>
                <w:tab w:val="left" w:pos="2862"/>
                <w:tab w:val="left" w:pos="6372"/>
              </w:tabs>
              <w:spacing w:before="120" w:after="120"/>
            </w:pPr>
            <w:r w:rsidRPr="00735493">
              <w:sym w:font="Wingdings 2" w:char="F0A3"/>
            </w:r>
            <w:r w:rsidRPr="00735493">
              <w:t xml:space="preserve">  Manufacturer/Exporter                    </w:t>
            </w:r>
            <w:r w:rsidRPr="00735493">
              <w:sym w:font="Wingdings 2" w:char="F0A3"/>
            </w:r>
            <w:r w:rsidRPr="00735493">
              <w:t xml:space="preserve">  Trader</w:t>
            </w:r>
          </w:p>
        </w:tc>
      </w:tr>
      <w:tr w:rsidR="00BB17F7" w:rsidRPr="00735493" w:rsidTr="00DB5D08">
        <w:trPr>
          <w:gridAfter w:val="1"/>
          <w:wAfter w:w="27" w:type="dxa"/>
          <w:cantSplit/>
          <w:trHeight w:val="1033"/>
        </w:trPr>
        <w:tc>
          <w:tcPr>
            <w:tcW w:w="9994" w:type="dxa"/>
          </w:tcPr>
          <w:p w:rsidR="00DB5D08" w:rsidRPr="00735493" w:rsidRDefault="00DB5D08" w:rsidP="00901AE7">
            <w:pPr>
              <w:tabs>
                <w:tab w:val="left" w:pos="2862"/>
                <w:tab w:val="left" w:pos="6372"/>
              </w:tabs>
              <w:spacing w:before="120" w:after="120"/>
            </w:pPr>
          </w:p>
          <w:p w:rsidR="00BB17F7" w:rsidRPr="00735493" w:rsidRDefault="00BB17F7" w:rsidP="00901AE7">
            <w:pPr>
              <w:tabs>
                <w:tab w:val="left" w:pos="2862"/>
                <w:tab w:val="left" w:pos="6372"/>
              </w:tabs>
              <w:spacing w:before="120" w:after="120"/>
            </w:pPr>
            <w:r w:rsidRPr="00735493">
              <w:t>Export Product/ Service</w:t>
            </w:r>
            <w:r w:rsidR="00DB5D08" w:rsidRPr="00735493">
              <w:t xml:space="preserve"> …………………………………………………………………………</w:t>
            </w:r>
          </w:p>
          <w:p w:rsidR="00DB5D08" w:rsidRPr="00735493" w:rsidRDefault="00DB5D08" w:rsidP="00901AE7">
            <w:pPr>
              <w:tabs>
                <w:tab w:val="left" w:pos="2862"/>
                <w:tab w:val="left" w:pos="6372"/>
              </w:tabs>
              <w:spacing w:before="120" w:after="120"/>
            </w:pPr>
            <w:r w:rsidRPr="00735493">
              <w:rPr>
                <w:b/>
              </w:rPr>
              <w:t xml:space="preserve">Please </w:t>
            </w:r>
            <w:r w:rsidRPr="00735493">
              <w:rPr>
                <w:b/>
                <w:bCs/>
              </w:rPr>
              <w:t>submit duly filled form given in Annex 1 in connection with service exports.</w:t>
            </w:r>
          </w:p>
        </w:tc>
      </w:tr>
      <w:tr w:rsidR="00901AE7" w:rsidRPr="00735493" w:rsidTr="00DB5D08">
        <w:trPr>
          <w:gridAfter w:val="1"/>
          <w:wAfter w:w="27" w:type="dxa"/>
          <w:cantSplit/>
          <w:trHeight w:val="1870"/>
        </w:trPr>
        <w:tc>
          <w:tcPr>
            <w:tcW w:w="9994" w:type="dxa"/>
          </w:tcPr>
          <w:p w:rsidR="009B624F" w:rsidRPr="00735493" w:rsidRDefault="00901AE7" w:rsidP="00901AE7">
            <w:pPr>
              <w:tabs>
                <w:tab w:val="left" w:pos="2862"/>
                <w:tab w:val="left" w:pos="6372"/>
              </w:tabs>
              <w:spacing w:before="120" w:after="120"/>
            </w:pPr>
            <w:r w:rsidRPr="00735493">
              <w:t xml:space="preserve">Available </w:t>
            </w:r>
            <w:r w:rsidR="000F7673" w:rsidRPr="00735493">
              <w:t>Quality/</w:t>
            </w:r>
            <w:r w:rsidR="00433BC7" w:rsidRPr="00735493">
              <w:t xml:space="preserve"> Standards </w:t>
            </w:r>
            <w:r w:rsidRPr="00735493">
              <w:t xml:space="preserve">Certifications </w:t>
            </w:r>
            <w:r w:rsidR="00A266C6" w:rsidRPr="00735493">
              <w:t>in national level and international level.</w:t>
            </w:r>
          </w:p>
          <w:p w:rsidR="007A11C5" w:rsidRPr="00735493" w:rsidRDefault="007A11C5" w:rsidP="00901AE7">
            <w:pPr>
              <w:tabs>
                <w:tab w:val="left" w:pos="2862"/>
                <w:tab w:val="left" w:pos="6372"/>
              </w:tabs>
              <w:spacing w:before="120" w:after="120"/>
            </w:pPr>
          </w:p>
          <w:p w:rsidR="00DB5D08" w:rsidRDefault="00DB5D08" w:rsidP="00901AE7">
            <w:pPr>
              <w:tabs>
                <w:tab w:val="left" w:pos="2862"/>
                <w:tab w:val="left" w:pos="6372"/>
              </w:tabs>
              <w:spacing w:before="120" w:after="120"/>
            </w:pPr>
          </w:p>
          <w:p w:rsidR="00735493" w:rsidRDefault="00735493" w:rsidP="00901AE7">
            <w:pPr>
              <w:tabs>
                <w:tab w:val="left" w:pos="2862"/>
                <w:tab w:val="left" w:pos="6372"/>
              </w:tabs>
              <w:spacing w:before="120" w:after="120"/>
            </w:pPr>
          </w:p>
          <w:p w:rsidR="00735493" w:rsidRPr="00735493" w:rsidRDefault="00735493" w:rsidP="00901AE7">
            <w:pPr>
              <w:tabs>
                <w:tab w:val="left" w:pos="2862"/>
                <w:tab w:val="left" w:pos="6372"/>
              </w:tabs>
              <w:spacing w:before="120" w:after="120"/>
            </w:pPr>
          </w:p>
          <w:p w:rsidR="00303119" w:rsidRPr="00735493" w:rsidRDefault="00303119" w:rsidP="00901AE7">
            <w:pPr>
              <w:tabs>
                <w:tab w:val="left" w:pos="2862"/>
                <w:tab w:val="left" w:pos="6372"/>
              </w:tabs>
              <w:spacing w:before="120" w:after="120"/>
            </w:pPr>
          </w:p>
          <w:p w:rsidR="00433BC7" w:rsidRPr="00735493" w:rsidRDefault="00433BC7" w:rsidP="00901AE7">
            <w:pPr>
              <w:tabs>
                <w:tab w:val="left" w:pos="2862"/>
                <w:tab w:val="left" w:pos="6372"/>
              </w:tabs>
              <w:spacing w:before="120" w:after="120"/>
            </w:pPr>
            <w:r w:rsidRPr="00735493">
              <w:t>(Please attach documentary Evidence)</w:t>
            </w:r>
          </w:p>
        </w:tc>
      </w:tr>
    </w:tbl>
    <w:tbl>
      <w:tblPr>
        <w:tblpPr w:leftFromText="180" w:rightFromText="180" w:vertAnchor="text" w:horzAnchor="margin" w:tblpX="260" w:tblpY="42"/>
        <w:tblW w:w="1007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5030"/>
        <w:gridCol w:w="1620"/>
        <w:gridCol w:w="1800"/>
        <w:gridCol w:w="1620"/>
      </w:tblGrid>
      <w:tr w:rsidR="00205BAE" w:rsidRPr="00735493" w:rsidTr="00A65129">
        <w:trPr>
          <w:cantSplit/>
          <w:trHeight w:val="358"/>
        </w:trPr>
        <w:tc>
          <w:tcPr>
            <w:tcW w:w="10070" w:type="dxa"/>
            <w:gridSpan w:val="4"/>
            <w:tcBorders>
              <w:top w:val="single" w:sz="4" w:space="0" w:color="auto"/>
            </w:tcBorders>
            <w:shd w:val="clear" w:color="auto" w:fill="000000" w:themeFill="text1"/>
            <w:vAlign w:val="bottom"/>
          </w:tcPr>
          <w:p w:rsidR="00205BAE" w:rsidRPr="00735493" w:rsidRDefault="00205BAE" w:rsidP="00205BAE">
            <w:r w:rsidRPr="00735493">
              <w:rPr>
                <w:b/>
              </w:rPr>
              <w:t>PART 4 - EMPLOYEE INFORMATION</w:t>
            </w:r>
          </w:p>
        </w:tc>
      </w:tr>
      <w:tr w:rsidR="00205BAE" w:rsidRPr="00735493" w:rsidTr="009B624F">
        <w:trPr>
          <w:cantSplit/>
          <w:trHeight w:val="413"/>
        </w:trPr>
        <w:tc>
          <w:tcPr>
            <w:tcW w:w="5030" w:type="dxa"/>
            <w:vMerge w:val="restart"/>
          </w:tcPr>
          <w:p w:rsidR="00205BAE" w:rsidRPr="00735493" w:rsidRDefault="00205BAE" w:rsidP="00205BAE">
            <w:r w:rsidRPr="00735493">
              <w:t>Number of Employees  As at 31</w:t>
            </w:r>
            <w:r w:rsidRPr="00735493">
              <w:rPr>
                <w:vertAlign w:val="superscript"/>
              </w:rPr>
              <w:t>st</w:t>
            </w:r>
            <w:r w:rsidR="00934EB7">
              <w:t xml:space="preserve"> December</w:t>
            </w:r>
            <w:r w:rsidR="00C609B0">
              <w:t xml:space="preserve"> 2020</w:t>
            </w:r>
            <w:r w:rsidRPr="00735493">
              <w:t xml:space="preserve"> </w:t>
            </w:r>
          </w:p>
          <w:p w:rsidR="00205BAE" w:rsidRPr="00735493" w:rsidRDefault="00205BAE" w:rsidP="00934EB7">
            <w:pPr>
              <w:jc w:val="both"/>
            </w:pPr>
            <w:r w:rsidRPr="00735493">
              <w:rPr>
                <w:b/>
                <w:bCs/>
              </w:rPr>
              <w:t>(Please</w:t>
            </w:r>
            <w:r w:rsidRPr="00735493">
              <w:t xml:space="preserve"> </w:t>
            </w:r>
            <w:r w:rsidRPr="00735493">
              <w:rPr>
                <w:b/>
                <w:bCs/>
              </w:rPr>
              <w:t xml:space="preserve">attach a copy of the Form C1 in </w:t>
            </w:r>
            <w:r w:rsidR="00C609B0">
              <w:rPr>
                <w:b/>
                <w:bCs/>
              </w:rPr>
              <w:t xml:space="preserve">respect of month of </w:t>
            </w:r>
            <w:r w:rsidR="00934EB7">
              <w:rPr>
                <w:b/>
                <w:bCs/>
              </w:rPr>
              <w:t>December</w:t>
            </w:r>
            <w:r w:rsidR="00C609B0">
              <w:rPr>
                <w:b/>
                <w:bCs/>
              </w:rPr>
              <w:t xml:space="preserve"> 2020</w:t>
            </w:r>
            <w:r w:rsidRPr="00735493">
              <w:rPr>
                <w:b/>
                <w:bCs/>
              </w:rPr>
              <w:t xml:space="preserve"> issued by the EPF/ETF</w:t>
            </w:r>
            <w:r w:rsidRPr="00735493">
              <w:t>)</w:t>
            </w:r>
          </w:p>
        </w:tc>
        <w:tc>
          <w:tcPr>
            <w:tcW w:w="1620" w:type="dxa"/>
          </w:tcPr>
          <w:p w:rsidR="00205BAE" w:rsidRPr="00735493" w:rsidRDefault="00205BAE" w:rsidP="00205BAE">
            <w:pPr>
              <w:jc w:val="center"/>
              <w:rPr>
                <w:b/>
                <w:bCs/>
              </w:rPr>
            </w:pPr>
            <w:r w:rsidRPr="00735493">
              <w:rPr>
                <w:b/>
                <w:bCs/>
              </w:rPr>
              <w:t>Permanent</w:t>
            </w:r>
          </w:p>
        </w:tc>
        <w:tc>
          <w:tcPr>
            <w:tcW w:w="1800" w:type="dxa"/>
          </w:tcPr>
          <w:p w:rsidR="00205BAE" w:rsidRPr="00735493" w:rsidRDefault="00205BAE" w:rsidP="00205BAE">
            <w:pPr>
              <w:jc w:val="center"/>
              <w:rPr>
                <w:b/>
                <w:bCs/>
              </w:rPr>
            </w:pPr>
            <w:r w:rsidRPr="00735493">
              <w:rPr>
                <w:b/>
                <w:bCs/>
              </w:rPr>
              <w:t>Contract Basis</w:t>
            </w:r>
          </w:p>
        </w:tc>
        <w:tc>
          <w:tcPr>
            <w:tcW w:w="1620" w:type="dxa"/>
          </w:tcPr>
          <w:p w:rsidR="00205BAE" w:rsidRPr="00735493" w:rsidRDefault="00205BAE" w:rsidP="00205BAE">
            <w:pPr>
              <w:jc w:val="center"/>
              <w:rPr>
                <w:b/>
                <w:bCs/>
              </w:rPr>
            </w:pPr>
            <w:r w:rsidRPr="00735493">
              <w:rPr>
                <w:b/>
                <w:bCs/>
              </w:rPr>
              <w:t>Casual</w:t>
            </w:r>
          </w:p>
        </w:tc>
      </w:tr>
      <w:tr w:rsidR="00205BAE" w:rsidRPr="00735493" w:rsidTr="00C609B0">
        <w:trPr>
          <w:cantSplit/>
          <w:trHeight w:val="802"/>
        </w:trPr>
        <w:tc>
          <w:tcPr>
            <w:tcW w:w="5030" w:type="dxa"/>
            <w:vMerge/>
          </w:tcPr>
          <w:p w:rsidR="00205BAE" w:rsidRPr="00735493" w:rsidRDefault="00205BAE" w:rsidP="00205BAE">
            <w:pPr>
              <w:jc w:val="both"/>
            </w:pPr>
          </w:p>
        </w:tc>
        <w:tc>
          <w:tcPr>
            <w:tcW w:w="1620" w:type="dxa"/>
          </w:tcPr>
          <w:p w:rsidR="00205BAE" w:rsidRPr="00735493" w:rsidRDefault="00205BAE" w:rsidP="00205BAE">
            <w:pPr>
              <w:jc w:val="both"/>
            </w:pPr>
          </w:p>
        </w:tc>
        <w:tc>
          <w:tcPr>
            <w:tcW w:w="1800" w:type="dxa"/>
          </w:tcPr>
          <w:p w:rsidR="00205BAE" w:rsidRPr="00735493" w:rsidRDefault="00205BAE" w:rsidP="00205BAE">
            <w:pPr>
              <w:jc w:val="both"/>
            </w:pPr>
          </w:p>
        </w:tc>
        <w:tc>
          <w:tcPr>
            <w:tcW w:w="1620" w:type="dxa"/>
          </w:tcPr>
          <w:p w:rsidR="00205BAE" w:rsidRPr="00735493" w:rsidRDefault="00205BAE" w:rsidP="00205BAE">
            <w:pPr>
              <w:jc w:val="both"/>
            </w:pPr>
          </w:p>
        </w:tc>
      </w:tr>
      <w:tr w:rsidR="00CC6F9F" w:rsidRPr="00735493" w:rsidTr="00722493">
        <w:trPr>
          <w:cantSplit/>
          <w:trHeight w:val="895"/>
        </w:trPr>
        <w:tc>
          <w:tcPr>
            <w:tcW w:w="10070" w:type="dxa"/>
            <w:gridSpan w:val="4"/>
          </w:tcPr>
          <w:p w:rsidR="00CC6F9F" w:rsidRPr="00735493" w:rsidRDefault="00CC6F9F" w:rsidP="00205BAE">
            <w:pPr>
              <w:jc w:val="both"/>
            </w:pPr>
          </w:p>
          <w:p w:rsidR="00CC6F9F" w:rsidRPr="00735493" w:rsidRDefault="00CC6F9F" w:rsidP="00205BAE">
            <w:pPr>
              <w:jc w:val="both"/>
            </w:pPr>
            <w:r w:rsidRPr="00735493">
              <w:t>Details of subcontract opportunities provided</w:t>
            </w:r>
            <w:r w:rsidR="00DD2311" w:rsidRPr="00735493">
              <w:t xml:space="preserve"> by the applicant company</w:t>
            </w:r>
          </w:p>
          <w:p w:rsidR="00CC6F9F" w:rsidRPr="00735493" w:rsidRDefault="00CC6F9F" w:rsidP="00205BAE">
            <w:pPr>
              <w:jc w:val="both"/>
            </w:pPr>
          </w:p>
          <w:tbl>
            <w:tblPr>
              <w:tblStyle w:val="TableGrid"/>
              <w:tblW w:w="0" w:type="auto"/>
              <w:tblLook w:val="04A0" w:firstRow="1" w:lastRow="0" w:firstColumn="1" w:lastColumn="0" w:noHBand="0" w:noVBand="1"/>
            </w:tblPr>
            <w:tblGrid>
              <w:gridCol w:w="2515"/>
              <w:gridCol w:w="2520"/>
              <w:gridCol w:w="2255"/>
              <w:gridCol w:w="2554"/>
            </w:tblGrid>
            <w:tr w:rsidR="00280991" w:rsidRPr="00735493" w:rsidTr="00280991">
              <w:tc>
                <w:tcPr>
                  <w:tcW w:w="2515" w:type="dxa"/>
                </w:tcPr>
                <w:p w:rsidR="00280991" w:rsidRPr="00735493" w:rsidRDefault="00280991" w:rsidP="00F93932">
                  <w:pPr>
                    <w:framePr w:hSpace="180" w:wrap="around" w:vAnchor="text" w:hAnchor="margin" w:x="260" w:y="42"/>
                    <w:jc w:val="both"/>
                    <w:rPr>
                      <w:b/>
                      <w:bCs/>
                    </w:rPr>
                  </w:pPr>
                  <w:r w:rsidRPr="00735493">
                    <w:rPr>
                      <w:b/>
                      <w:bCs/>
                    </w:rPr>
                    <w:t>Subcontracting function/ part</w:t>
                  </w:r>
                </w:p>
              </w:tc>
              <w:tc>
                <w:tcPr>
                  <w:tcW w:w="2520" w:type="dxa"/>
                </w:tcPr>
                <w:p w:rsidR="00280991" w:rsidRPr="00735493" w:rsidRDefault="00280991" w:rsidP="00F93932">
                  <w:pPr>
                    <w:framePr w:hSpace="180" w:wrap="around" w:vAnchor="text" w:hAnchor="margin" w:x="260" w:y="42"/>
                    <w:jc w:val="both"/>
                    <w:rPr>
                      <w:b/>
                      <w:bCs/>
                    </w:rPr>
                  </w:pPr>
                  <w:r w:rsidRPr="00735493">
                    <w:rPr>
                      <w:b/>
                      <w:bCs/>
                    </w:rPr>
                    <w:t>Subcontract Company</w:t>
                  </w:r>
                </w:p>
              </w:tc>
              <w:tc>
                <w:tcPr>
                  <w:tcW w:w="2255" w:type="dxa"/>
                </w:tcPr>
                <w:p w:rsidR="00280991" w:rsidRPr="00735493" w:rsidRDefault="00934EB7" w:rsidP="00F93932">
                  <w:pPr>
                    <w:framePr w:hSpace="180" w:wrap="around" w:vAnchor="text" w:hAnchor="margin" w:x="260" w:y="42"/>
                    <w:jc w:val="both"/>
                    <w:rPr>
                      <w:b/>
                      <w:bCs/>
                    </w:rPr>
                  </w:pPr>
                  <w:r>
                    <w:rPr>
                      <w:b/>
                      <w:bCs/>
                    </w:rPr>
                    <w:t>Subcontract Value in 2020/2021</w:t>
                  </w:r>
                  <w:r w:rsidR="00280991" w:rsidRPr="00735493">
                    <w:rPr>
                      <w:b/>
                      <w:bCs/>
                    </w:rPr>
                    <w:t xml:space="preserve"> (Rs.)</w:t>
                  </w:r>
                </w:p>
              </w:tc>
              <w:tc>
                <w:tcPr>
                  <w:tcW w:w="2554" w:type="dxa"/>
                </w:tcPr>
                <w:p w:rsidR="00280991" w:rsidRPr="00735493" w:rsidRDefault="00280991" w:rsidP="00F93932">
                  <w:pPr>
                    <w:framePr w:hSpace="180" w:wrap="around" w:vAnchor="text" w:hAnchor="margin" w:x="260" w:y="42"/>
                    <w:jc w:val="both"/>
                    <w:rPr>
                      <w:b/>
                      <w:bCs/>
                    </w:rPr>
                  </w:pPr>
                  <w:r w:rsidRPr="00735493">
                    <w:rPr>
                      <w:b/>
                      <w:bCs/>
                    </w:rPr>
                    <w:t>No of employees in the  Subcontract Company</w:t>
                  </w:r>
                </w:p>
              </w:tc>
            </w:tr>
            <w:tr w:rsidR="00280991" w:rsidRPr="00735493" w:rsidTr="00280991">
              <w:trPr>
                <w:trHeight w:val="428"/>
              </w:trPr>
              <w:tc>
                <w:tcPr>
                  <w:tcW w:w="2515" w:type="dxa"/>
                </w:tcPr>
                <w:p w:rsidR="00280991" w:rsidRPr="00735493" w:rsidRDefault="00280991" w:rsidP="00F93932">
                  <w:pPr>
                    <w:framePr w:hSpace="180" w:wrap="around" w:vAnchor="text" w:hAnchor="margin" w:x="260" w:y="42"/>
                    <w:jc w:val="both"/>
                  </w:pPr>
                </w:p>
              </w:tc>
              <w:tc>
                <w:tcPr>
                  <w:tcW w:w="2520" w:type="dxa"/>
                </w:tcPr>
                <w:p w:rsidR="00280991" w:rsidRPr="00735493" w:rsidRDefault="00280991" w:rsidP="00F93932">
                  <w:pPr>
                    <w:framePr w:hSpace="180" w:wrap="around" w:vAnchor="text" w:hAnchor="margin" w:x="260" w:y="42"/>
                    <w:jc w:val="both"/>
                  </w:pPr>
                </w:p>
              </w:tc>
              <w:tc>
                <w:tcPr>
                  <w:tcW w:w="2255" w:type="dxa"/>
                </w:tcPr>
                <w:p w:rsidR="00280991" w:rsidRPr="00735493" w:rsidRDefault="00280991" w:rsidP="00F93932">
                  <w:pPr>
                    <w:framePr w:hSpace="180" w:wrap="around" w:vAnchor="text" w:hAnchor="margin" w:x="260" w:y="42"/>
                    <w:jc w:val="both"/>
                  </w:pPr>
                </w:p>
              </w:tc>
              <w:tc>
                <w:tcPr>
                  <w:tcW w:w="2554" w:type="dxa"/>
                </w:tcPr>
                <w:p w:rsidR="00280991" w:rsidRPr="00735493" w:rsidRDefault="00280991" w:rsidP="00F93932">
                  <w:pPr>
                    <w:framePr w:hSpace="180" w:wrap="around" w:vAnchor="text" w:hAnchor="margin" w:x="260" w:y="42"/>
                    <w:jc w:val="both"/>
                  </w:pPr>
                </w:p>
              </w:tc>
            </w:tr>
            <w:tr w:rsidR="00280991" w:rsidRPr="00735493" w:rsidTr="00280991">
              <w:trPr>
                <w:trHeight w:val="482"/>
              </w:trPr>
              <w:tc>
                <w:tcPr>
                  <w:tcW w:w="2515" w:type="dxa"/>
                </w:tcPr>
                <w:p w:rsidR="00280991" w:rsidRPr="00735493" w:rsidRDefault="00280991" w:rsidP="00F93932">
                  <w:pPr>
                    <w:framePr w:hSpace="180" w:wrap="around" w:vAnchor="text" w:hAnchor="margin" w:x="260" w:y="42"/>
                    <w:jc w:val="both"/>
                  </w:pPr>
                </w:p>
              </w:tc>
              <w:tc>
                <w:tcPr>
                  <w:tcW w:w="2520" w:type="dxa"/>
                </w:tcPr>
                <w:p w:rsidR="00280991" w:rsidRPr="00735493" w:rsidRDefault="00280991" w:rsidP="00F93932">
                  <w:pPr>
                    <w:framePr w:hSpace="180" w:wrap="around" w:vAnchor="text" w:hAnchor="margin" w:x="260" w:y="42"/>
                    <w:jc w:val="both"/>
                  </w:pPr>
                </w:p>
              </w:tc>
              <w:tc>
                <w:tcPr>
                  <w:tcW w:w="2255" w:type="dxa"/>
                </w:tcPr>
                <w:p w:rsidR="00280991" w:rsidRPr="00735493" w:rsidRDefault="00280991" w:rsidP="00F93932">
                  <w:pPr>
                    <w:framePr w:hSpace="180" w:wrap="around" w:vAnchor="text" w:hAnchor="margin" w:x="260" w:y="42"/>
                    <w:jc w:val="both"/>
                  </w:pPr>
                </w:p>
              </w:tc>
              <w:tc>
                <w:tcPr>
                  <w:tcW w:w="2554" w:type="dxa"/>
                </w:tcPr>
                <w:p w:rsidR="00280991" w:rsidRPr="00735493" w:rsidRDefault="00280991" w:rsidP="00F93932">
                  <w:pPr>
                    <w:framePr w:hSpace="180" w:wrap="around" w:vAnchor="text" w:hAnchor="margin" w:x="260" w:y="42"/>
                    <w:jc w:val="both"/>
                  </w:pPr>
                </w:p>
              </w:tc>
            </w:tr>
            <w:tr w:rsidR="00303119" w:rsidRPr="00735493" w:rsidTr="00280991">
              <w:trPr>
                <w:trHeight w:val="482"/>
              </w:trPr>
              <w:tc>
                <w:tcPr>
                  <w:tcW w:w="2515" w:type="dxa"/>
                </w:tcPr>
                <w:p w:rsidR="00303119" w:rsidRPr="00735493" w:rsidRDefault="00303119" w:rsidP="00F93932">
                  <w:pPr>
                    <w:framePr w:hSpace="180" w:wrap="around" w:vAnchor="text" w:hAnchor="margin" w:x="260" w:y="42"/>
                    <w:jc w:val="both"/>
                  </w:pPr>
                </w:p>
              </w:tc>
              <w:tc>
                <w:tcPr>
                  <w:tcW w:w="2520" w:type="dxa"/>
                </w:tcPr>
                <w:p w:rsidR="00303119" w:rsidRPr="00735493" w:rsidRDefault="00303119" w:rsidP="00F93932">
                  <w:pPr>
                    <w:framePr w:hSpace="180" w:wrap="around" w:vAnchor="text" w:hAnchor="margin" w:x="260" w:y="42"/>
                    <w:jc w:val="both"/>
                  </w:pPr>
                </w:p>
              </w:tc>
              <w:tc>
                <w:tcPr>
                  <w:tcW w:w="2255" w:type="dxa"/>
                </w:tcPr>
                <w:p w:rsidR="00303119" w:rsidRPr="00735493" w:rsidRDefault="00303119" w:rsidP="00F93932">
                  <w:pPr>
                    <w:framePr w:hSpace="180" w:wrap="around" w:vAnchor="text" w:hAnchor="margin" w:x="260" w:y="42"/>
                    <w:jc w:val="both"/>
                  </w:pPr>
                </w:p>
              </w:tc>
              <w:tc>
                <w:tcPr>
                  <w:tcW w:w="2554" w:type="dxa"/>
                </w:tcPr>
                <w:p w:rsidR="00303119" w:rsidRPr="00735493" w:rsidRDefault="00303119" w:rsidP="00F93932">
                  <w:pPr>
                    <w:framePr w:hSpace="180" w:wrap="around" w:vAnchor="text" w:hAnchor="margin" w:x="260" w:y="42"/>
                    <w:jc w:val="both"/>
                  </w:pPr>
                </w:p>
              </w:tc>
            </w:tr>
          </w:tbl>
          <w:p w:rsidR="00CC6F9F" w:rsidRPr="00735493" w:rsidRDefault="00CC6F9F" w:rsidP="00CC6F9F">
            <w:pPr>
              <w:pStyle w:val="ListParagraph"/>
              <w:ind w:left="0"/>
              <w:jc w:val="both"/>
              <w:rPr>
                <w:b/>
              </w:rPr>
            </w:pPr>
          </w:p>
          <w:p w:rsidR="00CC6F9F" w:rsidRPr="00735493" w:rsidRDefault="00CC6F9F" w:rsidP="00CC6F9F">
            <w:pPr>
              <w:pStyle w:val="ListParagraph"/>
              <w:spacing w:after="240"/>
              <w:ind w:left="0"/>
              <w:jc w:val="both"/>
              <w:rPr>
                <w:b/>
              </w:rPr>
            </w:pPr>
            <w:r w:rsidRPr="00735493">
              <w:rPr>
                <w:b/>
              </w:rPr>
              <w:t xml:space="preserve">  Please use a separate sheet if more than 0</w:t>
            </w:r>
            <w:r w:rsidR="00303119" w:rsidRPr="00735493">
              <w:rPr>
                <w:b/>
              </w:rPr>
              <w:t>3</w:t>
            </w:r>
            <w:r w:rsidRPr="00735493">
              <w:rPr>
                <w:b/>
              </w:rPr>
              <w:t xml:space="preserve"> Subcontract opportunities provided</w:t>
            </w:r>
          </w:p>
        </w:tc>
      </w:tr>
    </w:tbl>
    <w:p w:rsidR="00CC6F9F" w:rsidRPr="00735493" w:rsidRDefault="00CC6F9F" w:rsidP="000B6BC7">
      <w:pPr>
        <w:rPr>
          <w:b/>
          <w:bCs/>
        </w:rPr>
      </w:pPr>
    </w:p>
    <w:p w:rsidR="0030655B" w:rsidRPr="00735493" w:rsidRDefault="0030655B" w:rsidP="00B63C97">
      <w:pPr>
        <w:pStyle w:val="ListParagraph"/>
        <w:ind w:left="0"/>
        <w:jc w:val="both"/>
        <w:rPr>
          <w:b/>
        </w:rPr>
      </w:pPr>
    </w:p>
    <w:tbl>
      <w:tblPr>
        <w:tblStyle w:val="TableGrid"/>
        <w:tblW w:w="10080" w:type="dxa"/>
        <w:tblInd w:w="265" w:type="dxa"/>
        <w:tblLook w:val="04A0" w:firstRow="1" w:lastRow="0" w:firstColumn="1" w:lastColumn="0" w:noHBand="0" w:noVBand="1"/>
      </w:tblPr>
      <w:tblGrid>
        <w:gridCol w:w="600"/>
        <w:gridCol w:w="3900"/>
        <w:gridCol w:w="5580"/>
      </w:tblGrid>
      <w:tr w:rsidR="000C5C0E" w:rsidRPr="00735493" w:rsidTr="000C5C0E">
        <w:trPr>
          <w:trHeight w:val="344"/>
        </w:trPr>
        <w:tc>
          <w:tcPr>
            <w:tcW w:w="10080" w:type="dxa"/>
            <w:gridSpan w:val="3"/>
            <w:shd w:val="clear" w:color="auto" w:fill="000000" w:themeFill="text1"/>
          </w:tcPr>
          <w:p w:rsidR="000C5C0E" w:rsidRPr="00735493" w:rsidRDefault="000C5C0E" w:rsidP="00DB5D08">
            <w:pPr>
              <w:jc w:val="both"/>
              <w:rPr>
                <w:b/>
                <w:bCs/>
              </w:rPr>
            </w:pPr>
            <w:r w:rsidRPr="00735493">
              <w:rPr>
                <w:b/>
                <w:bCs/>
              </w:rPr>
              <w:t>PART 5 -  EXPORT MARKETS</w:t>
            </w:r>
          </w:p>
        </w:tc>
      </w:tr>
      <w:tr w:rsidR="00DB5D08" w:rsidRPr="00735493" w:rsidTr="00626E66">
        <w:trPr>
          <w:trHeight w:val="503"/>
        </w:trPr>
        <w:tc>
          <w:tcPr>
            <w:tcW w:w="600" w:type="dxa"/>
            <w:vAlign w:val="center"/>
          </w:tcPr>
          <w:p w:rsidR="00DB5D08" w:rsidRPr="00735493" w:rsidRDefault="00DB5D08" w:rsidP="007A2FB5">
            <w:pPr>
              <w:pStyle w:val="ListParagraph"/>
              <w:ind w:left="0"/>
              <w:jc w:val="center"/>
            </w:pPr>
            <w:r w:rsidRPr="00735493">
              <w:t>No</w:t>
            </w:r>
          </w:p>
        </w:tc>
        <w:tc>
          <w:tcPr>
            <w:tcW w:w="3900" w:type="dxa"/>
          </w:tcPr>
          <w:p w:rsidR="00DB5D08" w:rsidRPr="00735493" w:rsidRDefault="00DB5D08" w:rsidP="00626E66">
            <w:pPr>
              <w:pStyle w:val="ListParagraph"/>
              <w:ind w:left="0"/>
              <w:jc w:val="center"/>
              <w:rPr>
                <w:b/>
              </w:rPr>
            </w:pPr>
            <w:r w:rsidRPr="00735493">
              <w:rPr>
                <w:b/>
              </w:rPr>
              <w:t>Product</w:t>
            </w:r>
          </w:p>
        </w:tc>
        <w:tc>
          <w:tcPr>
            <w:tcW w:w="5580" w:type="dxa"/>
          </w:tcPr>
          <w:p w:rsidR="00DB5D08" w:rsidRPr="00735493" w:rsidRDefault="00DB5D08" w:rsidP="00626E66">
            <w:pPr>
              <w:pStyle w:val="ListParagraph"/>
              <w:ind w:left="0"/>
              <w:jc w:val="center"/>
              <w:rPr>
                <w:b/>
              </w:rPr>
            </w:pPr>
            <w:r w:rsidRPr="00735493">
              <w:rPr>
                <w:b/>
              </w:rPr>
              <w:t>Export Markets</w:t>
            </w:r>
          </w:p>
        </w:tc>
      </w:tr>
      <w:tr w:rsidR="00DB5D08" w:rsidRPr="00735493" w:rsidTr="000C5C0E">
        <w:trPr>
          <w:trHeight w:val="342"/>
        </w:trPr>
        <w:tc>
          <w:tcPr>
            <w:tcW w:w="600" w:type="dxa"/>
            <w:vAlign w:val="center"/>
          </w:tcPr>
          <w:p w:rsidR="00DB5D08" w:rsidRPr="00735493" w:rsidRDefault="00DB5D08" w:rsidP="007A2FB5">
            <w:pPr>
              <w:pStyle w:val="ListParagraph"/>
              <w:ind w:left="0"/>
              <w:jc w:val="center"/>
            </w:pPr>
            <w:r w:rsidRPr="00735493">
              <w:t>01</w:t>
            </w:r>
          </w:p>
        </w:tc>
        <w:tc>
          <w:tcPr>
            <w:tcW w:w="3900" w:type="dxa"/>
          </w:tcPr>
          <w:p w:rsidR="00DB5D08" w:rsidRPr="00735493" w:rsidRDefault="00DB5D08" w:rsidP="007A2FB5">
            <w:pPr>
              <w:pStyle w:val="ListParagraph"/>
              <w:ind w:left="0"/>
              <w:jc w:val="center"/>
              <w:rPr>
                <w:b/>
              </w:rPr>
            </w:pPr>
          </w:p>
        </w:tc>
        <w:tc>
          <w:tcPr>
            <w:tcW w:w="5580" w:type="dxa"/>
            <w:vAlign w:val="center"/>
          </w:tcPr>
          <w:p w:rsidR="00DB5D08" w:rsidRPr="00735493" w:rsidRDefault="00DB5D08" w:rsidP="007A2FB5">
            <w:pPr>
              <w:pStyle w:val="ListParagraph"/>
              <w:ind w:left="0"/>
              <w:jc w:val="center"/>
              <w:rPr>
                <w:b/>
              </w:rPr>
            </w:pPr>
          </w:p>
        </w:tc>
      </w:tr>
      <w:tr w:rsidR="00DB5D08" w:rsidRPr="00735493" w:rsidTr="000C5C0E">
        <w:trPr>
          <w:trHeight w:val="371"/>
        </w:trPr>
        <w:tc>
          <w:tcPr>
            <w:tcW w:w="600" w:type="dxa"/>
          </w:tcPr>
          <w:p w:rsidR="00DB5D08" w:rsidRPr="00735493" w:rsidRDefault="00DB5D08" w:rsidP="007A2FB5">
            <w:pPr>
              <w:pStyle w:val="ListParagraph"/>
              <w:ind w:left="0"/>
              <w:jc w:val="center"/>
            </w:pPr>
            <w:r w:rsidRPr="00735493">
              <w:t>02</w:t>
            </w:r>
          </w:p>
        </w:tc>
        <w:tc>
          <w:tcPr>
            <w:tcW w:w="3900" w:type="dxa"/>
          </w:tcPr>
          <w:p w:rsidR="00DB5D08" w:rsidRPr="00735493" w:rsidRDefault="00DB5D08" w:rsidP="007A2FB5">
            <w:pPr>
              <w:pStyle w:val="ListParagraph"/>
              <w:ind w:left="0"/>
              <w:jc w:val="center"/>
              <w:rPr>
                <w:b/>
              </w:rPr>
            </w:pPr>
          </w:p>
        </w:tc>
        <w:tc>
          <w:tcPr>
            <w:tcW w:w="5580" w:type="dxa"/>
          </w:tcPr>
          <w:p w:rsidR="00DB5D08" w:rsidRPr="00735493" w:rsidRDefault="00DB5D08" w:rsidP="007A2FB5">
            <w:pPr>
              <w:pStyle w:val="ListParagraph"/>
              <w:ind w:left="0"/>
              <w:jc w:val="center"/>
              <w:rPr>
                <w:b/>
              </w:rPr>
            </w:pPr>
          </w:p>
        </w:tc>
      </w:tr>
      <w:tr w:rsidR="00DB5D08" w:rsidRPr="00735493" w:rsidTr="000C5C0E">
        <w:trPr>
          <w:trHeight w:val="365"/>
        </w:trPr>
        <w:tc>
          <w:tcPr>
            <w:tcW w:w="600" w:type="dxa"/>
          </w:tcPr>
          <w:p w:rsidR="00DB5D08" w:rsidRPr="00735493" w:rsidRDefault="00DB5D08" w:rsidP="007A2FB5">
            <w:pPr>
              <w:pStyle w:val="ListParagraph"/>
              <w:ind w:left="0"/>
              <w:jc w:val="center"/>
            </w:pPr>
            <w:r w:rsidRPr="00735493">
              <w:t>03</w:t>
            </w:r>
          </w:p>
        </w:tc>
        <w:tc>
          <w:tcPr>
            <w:tcW w:w="3900" w:type="dxa"/>
          </w:tcPr>
          <w:p w:rsidR="00DB5D08" w:rsidRPr="00735493" w:rsidRDefault="00DB5D08" w:rsidP="007A2FB5">
            <w:pPr>
              <w:pStyle w:val="ListParagraph"/>
              <w:ind w:left="0"/>
              <w:rPr>
                <w:b/>
              </w:rPr>
            </w:pPr>
          </w:p>
        </w:tc>
        <w:tc>
          <w:tcPr>
            <w:tcW w:w="5580" w:type="dxa"/>
          </w:tcPr>
          <w:p w:rsidR="00DB5D08" w:rsidRPr="00735493" w:rsidRDefault="00DB5D08" w:rsidP="007A2FB5">
            <w:pPr>
              <w:pStyle w:val="ListParagraph"/>
              <w:ind w:left="0"/>
              <w:rPr>
                <w:b/>
              </w:rPr>
            </w:pPr>
          </w:p>
        </w:tc>
      </w:tr>
    </w:tbl>
    <w:p w:rsidR="00A42A87" w:rsidRPr="00735493" w:rsidRDefault="00A42A87" w:rsidP="00B63C97">
      <w:pPr>
        <w:pStyle w:val="ListParagraph"/>
        <w:ind w:left="0"/>
        <w:jc w:val="both"/>
        <w:rPr>
          <w:b/>
        </w:rPr>
      </w:pPr>
    </w:p>
    <w:p w:rsidR="007765AC" w:rsidRPr="00735493" w:rsidRDefault="00A42A87" w:rsidP="00CC6F9F">
      <w:pPr>
        <w:pStyle w:val="ListParagraph"/>
        <w:spacing w:after="240"/>
        <w:ind w:left="0"/>
        <w:jc w:val="both"/>
        <w:rPr>
          <w:b/>
        </w:rPr>
      </w:pPr>
      <w:r w:rsidRPr="00735493">
        <w:rPr>
          <w:b/>
        </w:rPr>
        <w:t xml:space="preserve">       </w:t>
      </w:r>
      <w:r w:rsidR="009178F1" w:rsidRPr="00735493">
        <w:rPr>
          <w:b/>
        </w:rPr>
        <w:t xml:space="preserve"> </w:t>
      </w:r>
      <w:r w:rsidR="00B63C97" w:rsidRPr="00735493">
        <w:rPr>
          <w:b/>
        </w:rPr>
        <w:t>Please use a separate sheet if more than 0</w:t>
      </w:r>
      <w:r w:rsidR="00626E66">
        <w:rPr>
          <w:b/>
        </w:rPr>
        <w:t>3</w:t>
      </w:r>
      <w:r w:rsidR="00B63C97" w:rsidRPr="00735493">
        <w:rPr>
          <w:b/>
        </w:rPr>
        <w:t xml:space="preserve"> Markets</w:t>
      </w:r>
    </w:p>
    <w:tbl>
      <w:tblPr>
        <w:tblW w:w="1005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7"/>
      </w:tblGrid>
      <w:tr w:rsidR="00D27D47" w:rsidRPr="00735493" w:rsidTr="009B624F">
        <w:trPr>
          <w:trHeight w:val="395"/>
        </w:trPr>
        <w:tc>
          <w:tcPr>
            <w:tcW w:w="10057" w:type="dxa"/>
            <w:shd w:val="clear" w:color="auto" w:fill="202020"/>
            <w:vAlign w:val="bottom"/>
          </w:tcPr>
          <w:p w:rsidR="00D27D47" w:rsidRPr="00735493" w:rsidRDefault="00C54359" w:rsidP="00626E66">
            <w:pPr>
              <w:pStyle w:val="Heading6"/>
              <w:ind w:firstLine="0"/>
              <w:jc w:val="left"/>
              <w:rPr>
                <w:color w:val="FFFFFF"/>
                <w:sz w:val="24"/>
              </w:rPr>
            </w:pPr>
            <w:r w:rsidRPr="00735493">
              <w:rPr>
                <w:color w:val="FFFFFF"/>
                <w:sz w:val="24"/>
              </w:rPr>
              <w:t xml:space="preserve">PART </w:t>
            </w:r>
            <w:r w:rsidR="00DB5D08" w:rsidRPr="00735493">
              <w:rPr>
                <w:color w:val="FFFFFF"/>
                <w:sz w:val="24"/>
              </w:rPr>
              <w:t>6</w:t>
            </w:r>
            <w:r w:rsidRPr="00735493">
              <w:rPr>
                <w:color w:val="FFFFFF"/>
                <w:sz w:val="24"/>
              </w:rPr>
              <w:t xml:space="preserve"> </w:t>
            </w:r>
            <w:r w:rsidR="00DB5D08" w:rsidRPr="00735493">
              <w:rPr>
                <w:color w:val="FFFFFF"/>
                <w:sz w:val="24"/>
              </w:rPr>
              <w:t>–</w:t>
            </w:r>
            <w:r w:rsidRPr="00735493">
              <w:rPr>
                <w:color w:val="FFFFFF"/>
                <w:sz w:val="24"/>
              </w:rPr>
              <w:t xml:space="preserve"> </w:t>
            </w:r>
            <w:r w:rsidR="00626E66">
              <w:rPr>
                <w:color w:val="FFFFFF"/>
                <w:sz w:val="24"/>
              </w:rPr>
              <w:t>PRODUCT DEVELOPMENT</w:t>
            </w:r>
          </w:p>
        </w:tc>
      </w:tr>
      <w:tr w:rsidR="00CC6F9F" w:rsidRPr="00735493" w:rsidTr="00626E66">
        <w:trPr>
          <w:trHeight w:val="890"/>
        </w:trPr>
        <w:tc>
          <w:tcPr>
            <w:tcW w:w="10057" w:type="dxa"/>
            <w:tcBorders>
              <w:left w:val="single" w:sz="4" w:space="0" w:color="auto"/>
            </w:tcBorders>
          </w:tcPr>
          <w:p w:rsidR="007668CD" w:rsidRPr="00735493" w:rsidRDefault="008E1653" w:rsidP="00CC6F9F">
            <w:pPr>
              <w:rPr>
                <w:bCs/>
              </w:rPr>
            </w:pPr>
            <w:r>
              <w:rPr>
                <w:bCs/>
              </w:rPr>
              <w:t xml:space="preserve">6.1. </w:t>
            </w:r>
            <w:r w:rsidR="00CF70E3" w:rsidRPr="00735493">
              <w:rPr>
                <w:bCs/>
              </w:rPr>
              <w:t>Name</w:t>
            </w:r>
            <w:r w:rsidR="00CC6F9F" w:rsidRPr="00735493">
              <w:rPr>
                <w:bCs/>
              </w:rPr>
              <w:t xml:space="preserve"> of the Trade Mark</w:t>
            </w:r>
            <w:r w:rsidR="007668CD" w:rsidRPr="00735493">
              <w:rPr>
                <w:bCs/>
              </w:rPr>
              <w:t xml:space="preserve">s/ Patents registered during the year. </w:t>
            </w:r>
          </w:p>
          <w:p w:rsidR="002678CA" w:rsidRPr="00735493" w:rsidRDefault="002678CA" w:rsidP="00CC6F9F">
            <w:pPr>
              <w:rPr>
                <w:bCs/>
              </w:rPr>
            </w:pPr>
          </w:p>
          <w:p w:rsidR="002678CA" w:rsidRPr="00735493" w:rsidRDefault="002678CA" w:rsidP="00CC6F9F">
            <w:pPr>
              <w:rPr>
                <w:bCs/>
              </w:rPr>
            </w:pPr>
          </w:p>
          <w:p w:rsidR="007668CD" w:rsidRPr="00735493" w:rsidRDefault="007668CD" w:rsidP="00CC6F9F">
            <w:pPr>
              <w:rPr>
                <w:bCs/>
              </w:rPr>
            </w:pPr>
          </w:p>
        </w:tc>
      </w:tr>
      <w:tr w:rsidR="004D75D0" w:rsidRPr="00735493" w:rsidTr="008E1653">
        <w:trPr>
          <w:trHeight w:val="6002"/>
        </w:trPr>
        <w:tc>
          <w:tcPr>
            <w:tcW w:w="10057" w:type="dxa"/>
            <w:tcBorders>
              <w:left w:val="single" w:sz="4" w:space="0" w:color="auto"/>
            </w:tcBorders>
          </w:tcPr>
          <w:p w:rsidR="004D75D0" w:rsidRPr="00735493" w:rsidRDefault="008E1653" w:rsidP="007A2FB5">
            <w:pPr>
              <w:rPr>
                <w:bCs/>
              </w:rPr>
            </w:pPr>
            <w:r>
              <w:rPr>
                <w:bCs/>
              </w:rPr>
              <w:t xml:space="preserve">6.2. </w:t>
            </w:r>
            <w:r w:rsidR="004D75D0" w:rsidRPr="00735493">
              <w:rPr>
                <w:bCs/>
              </w:rPr>
              <w:t>Product Development carried out during the year</w:t>
            </w:r>
          </w:p>
          <w:p w:rsidR="004D75D0" w:rsidRPr="00735493" w:rsidRDefault="004D75D0" w:rsidP="007A2FB5">
            <w:pPr>
              <w:rPr>
                <w:bCs/>
              </w:rPr>
            </w:pPr>
          </w:p>
          <w:p w:rsidR="004D75D0" w:rsidRPr="00735493" w:rsidRDefault="003A60E3" w:rsidP="00626E66">
            <w:pPr>
              <w:spacing w:line="360" w:lineRule="auto"/>
              <w:rPr>
                <w:bCs/>
              </w:rPr>
            </w:pPr>
            <w:r w:rsidRPr="00735493">
              <w:rPr>
                <w:noProof/>
                <w:lang w:bidi="ta-IN"/>
              </w:rPr>
              <mc:AlternateContent>
                <mc:Choice Requires="wps">
                  <w:drawing>
                    <wp:anchor distT="0" distB="0" distL="114300" distR="114300" simplePos="0" relativeHeight="251666944" behindDoc="0" locked="0" layoutInCell="1" allowOverlap="1" wp14:anchorId="68052982" wp14:editId="291641DC">
                      <wp:simplePos x="0" y="0"/>
                      <wp:positionH relativeFrom="column">
                        <wp:posOffset>2540</wp:posOffset>
                      </wp:positionH>
                      <wp:positionV relativeFrom="paragraph">
                        <wp:posOffset>6350</wp:posOffset>
                      </wp:positionV>
                      <wp:extent cx="161925" cy="133350"/>
                      <wp:effectExtent l="0" t="0" r="28575" b="19050"/>
                      <wp:wrapNone/>
                      <wp:docPr id="7"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33350"/>
                              </a:xfrm>
                              <a:prstGeom prst="rect">
                                <a:avLst/>
                              </a:prstGeom>
                              <a:solidFill>
                                <a:srgbClr val="FFFFFF"/>
                              </a:solidFill>
                              <a:ln w="9525">
                                <a:solidFill>
                                  <a:srgbClr val="000000"/>
                                </a:solidFill>
                                <a:miter lim="800000"/>
                                <a:headEnd/>
                                <a:tailEnd/>
                              </a:ln>
                            </wps:spPr>
                            <wps:txbx>
                              <w:txbxContent>
                                <w:p w:rsidR="003A60E3" w:rsidRDefault="003A60E3" w:rsidP="003A60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52982" id="_x0000_s1029" type="#_x0000_t202" style="position:absolute;margin-left:.2pt;margin-top:.5pt;width:12.75pt;height:1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">
                      <v:textbox>
                        <w:txbxContent>
                          <w:p w:rsidR="003A60E3" w:rsidRDefault="003A60E3" w:rsidP="003A60E3"/>
                        </w:txbxContent>
                      </v:textbox>
                    </v:shape>
                  </w:pict>
                </mc:Fallback>
              </mc:AlternateContent>
            </w:r>
            <w:r w:rsidRPr="00735493">
              <w:rPr>
                <w:bCs/>
              </w:rPr>
              <w:t xml:space="preserve">        </w:t>
            </w:r>
            <w:r w:rsidR="00DD2311" w:rsidRPr="00735493">
              <w:rPr>
                <w:bCs/>
              </w:rPr>
              <w:t>Improvement</w:t>
            </w:r>
            <w:r w:rsidRPr="00735493">
              <w:rPr>
                <w:bCs/>
              </w:rPr>
              <w:t xml:space="preserve"> of</w:t>
            </w:r>
            <w:r w:rsidR="004D75D0" w:rsidRPr="00735493">
              <w:rPr>
                <w:bCs/>
              </w:rPr>
              <w:t xml:space="preserve"> flavor</w:t>
            </w:r>
            <w:r w:rsidRPr="00735493">
              <w:rPr>
                <w:bCs/>
              </w:rPr>
              <w:t>s</w:t>
            </w:r>
            <w:r w:rsidR="009B624F" w:rsidRPr="00735493">
              <w:rPr>
                <w:bCs/>
              </w:rPr>
              <w:t>/ features to the product</w:t>
            </w:r>
            <w:r w:rsidR="00DD2311" w:rsidRPr="00735493">
              <w:rPr>
                <w:bCs/>
              </w:rPr>
              <w:t>. Please Explain…….</w:t>
            </w:r>
            <w:r w:rsidRPr="00735493">
              <w:rPr>
                <w:bCs/>
              </w:rPr>
              <w:t>………………………</w:t>
            </w:r>
            <w:r w:rsidR="009B624F" w:rsidRPr="00735493">
              <w:rPr>
                <w:bCs/>
              </w:rPr>
              <w:t>..</w:t>
            </w:r>
            <w:r w:rsidRPr="00735493">
              <w:rPr>
                <w:bCs/>
              </w:rPr>
              <w:t>…</w:t>
            </w:r>
          </w:p>
          <w:p w:rsidR="004D75D0" w:rsidRPr="00735493" w:rsidRDefault="004D75D0" w:rsidP="00626E66">
            <w:pPr>
              <w:spacing w:line="360" w:lineRule="auto"/>
              <w:rPr>
                <w:bCs/>
              </w:rPr>
            </w:pPr>
          </w:p>
          <w:p w:rsidR="004D75D0" w:rsidRPr="00735493" w:rsidRDefault="003A60E3" w:rsidP="00626E66">
            <w:pPr>
              <w:spacing w:line="360" w:lineRule="auto"/>
              <w:rPr>
                <w:bCs/>
              </w:rPr>
            </w:pPr>
            <w:r w:rsidRPr="00735493">
              <w:rPr>
                <w:noProof/>
                <w:lang w:bidi="ta-IN"/>
              </w:rPr>
              <mc:AlternateContent>
                <mc:Choice Requires="wps">
                  <w:drawing>
                    <wp:anchor distT="0" distB="0" distL="114300" distR="114300" simplePos="0" relativeHeight="251668992" behindDoc="0" locked="0" layoutInCell="1" allowOverlap="1" wp14:anchorId="42D2D9D8" wp14:editId="2DFC0C1C">
                      <wp:simplePos x="0" y="0"/>
                      <wp:positionH relativeFrom="column">
                        <wp:posOffset>1270</wp:posOffset>
                      </wp:positionH>
                      <wp:positionV relativeFrom="paragraph">
                        <wp:posOffset>12700</wp:posOffset>
                      </wp:positionV>
                      <wp:extent cx="161925" cy="133350"/>
                      <wp:effectExtent l="0" t="0" r="28575" b="19050"/>
                      <wp:wrapNone/>
                      <wp:docPr id="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33350"/>
                              </a:xfrm>
                              <a:prstGeom prst="rect">
                                <a:avLst/>
                              </a:prstGeom>
                              <a:solidFill>
                                <a:srgbClr val="FFFFFF"/>
                              </a:solidFill>
                              <a:ln w="9525">
                                <a:solidFill>
                                  <a:srgbClr val="000000"/>
                                </a:solidFill>
                                <a:miter lim="800000"/>
                                <a:headEnd/>
                                <a:tailEnd/>
                              </a:ln>
                            </wps:spPr>
                            <wps:txbx>
                              <w:txbxContent>
                                <w:p w:rsidR="003A60E3" w:rsidRDefault="003A60E3" w:rsidP="003A60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D2D9D8" id="_x0000_s1030" type="#_x0000_t202" style="position:absolute;margin-left:.1pt;margin-top:1pt;width:12.75pt;height:10.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">
                      <v:textbox>
                        <w:txbxContent>
                          <w:p w:rsidR="003A60E3" w:rsidRDefault="003A60E3" w:rsidP="003A60E3"/>
                        </w:txbxContent>
                      </v:textbox>
                    </v:shape>
                  </w:pict>
                </mc:Fallback>
              </mc:AlternateContent>
            </w:r>
            <w:r w:rsidRPr="00735493">
              <w:rPr>
                <w:bCs/>
              </w:rPr>
              <w:t xml:space="preserve">        Improvement </w:t>
            </w:r>
            <w:r w:rsidR="004D75D0" w:rsidRPr="00735493">
              <w:rPr>
                <w:bCs/>
              </w:rPr>
              <w:t>in packaging</w:t>
            </w:r>
            <w:r w:rsidRPr="00735493">
              <w:rPr>
                <w:bCs/>
              </w:rPr>
              <w:t>. Please Explain………………………………………………………</w:t>
            </w:r>
          </w:p>
          <w:p w:rsidR="004D75D0" w:rsidRPr="00735493" w:rsidRDefault="004D75D0" w:rsidP="00626E66">
            <w:pPr>
              <w:spacing w:line="360" w:lineRule="auto"/>
              <w:rPr>
                <w:bCs/>
              </w:rPr>
            </w:pPr>
          </w:p>
          <w:p w:rsidR="004D75D0" w:rsidRPr="00735493" w:rsidRDefault="003A60E3" w:rsidP="00626E66">
            <w:pPr>
              <w:spacing w:line="360" w:lineRule="auto"/>
              <w:rPr>
                <w:bCs/>
              </w:rPr>
            </w:pPr>
            <w:r w:rsidRPr="00735493">
              <w:rPr>
                <w:bCs/>
              </w:rPr>
              <w:t xml:space="preserve">     </w:t>
            </w:r>
            <w:r w:rsidRPr="00735493">
              <w:rPr>
                <w:noProof/>
                <w:lang w:bidi="ta-IN"/>
              </w:rPr>
              <mc:AlternateContent>
                <mc:Choice Requires="wps">
                  <w:drawing>
                    <wp:anchor distT="0" distB="0" distL="114300" distR="114300" simplePos="0" relativeHeight="251671040" behindDoc="0" locked="0" layoutInCell="1" allowOverlap="1" wp14:anchorId="42D2D9D8" wp14:editId="2DFC0C1C">
                      <wp:simplePos x="0" y="0"/>
                      <wp:positionH relativeFrom="column">
                        <wp:posOffset>1270</wp:posOffset>
                      </wp:positionH>
                      <wp:positionV relativeFrom="paragraph">
                        <wp:posOffset>6985</wp:posOffset>
                      </wp:positionV>
                      <wp:extent cx="161925" cy="133350"/>
                      <wp:effectExtent l="0" t="0" r="28575" b="19050"/>
                      <wp:wrapNone/>
                      <wp:docPr id="1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33350"/>
                              </a:xfrm>
                              <a:prstGeom prst="rect">
                                <a:avLst/>
                              </a:prstGeom>
                              <a:solidFill>
                                <a:srgbClr val="FFFFFF"/>
                              </a:solidFill>
                              <a:ln w="9525">
                                <a:solidFill>
                                  <a:srgbClr val="000000"/>
                                </a:solidFill>
                                <a:miter lim="800000"/>
                                <a:headEnd/>
                                <a:tailEnd/>
                              </a:ln>
                            </wps:spPr>
                            <wps:txbx>
                              <w:txbxContent>
                                <w:p w:rsidR="003A60E3" w:rsidRDefault="003A60E3" w:rsidP="003A60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D2D9D8" id="_x0000_s1031" type="#_x0000_t202" style="position:absolute;margin-left:.1pt;margin-top:.55pt;width:12.75pt;height:1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">
                      <v:textbox>
                        <w:txbxContent>
                          <w:p w:rsidR="003A60E3" w:rsidRDefault="003A60E3" w:rsidP="003A60E3"/>
                        </w:txbxContent>
                      </v:textbox>
                    </v:shape>
                  </w:pict>
                </mc:Fallback>
              </mc:AlternateContent>
            </w:r>
            <w:r w:rsidRPr="00735493">
              <w:rPr>
                <w:bCs/>
              </w:rPr>
              <w:t xml:space="preserve">   Improvement in product quality. Please Explain…………………………………………………</w:t>
            </w:r>
          </w:p>
          <w:p w:rsidR="003A60E3" w:rsidRPr="00735493" w:rsidRDefault="003A60E3" w:rsidP="00626E66">
            <w:pPr>
              <w:spacing w:line="360" w:lineRule="auto"/>
              <w:rPr>
                <w:bCs/>
              </w:rPr>
            </w:pPr>
          </w:p>
          <w:p w:rsidR="003A60E3" w:rsidRPr="00735493" w:rsidRDefault="009B624F" w:rsidP="00626E66">
            <w:pPr>
              <w:spacing w:line="360" w:lineRule="auto"/>
              <w:rPr>
                <w:bCs/>
              </w:rPr>
            </w:pPr>
            <w:r w:rsidRPr="00735493">
              <w:rPr>
                <w:bCs/>
              </w:rPr>
              <w:t xml:space="preserve">        Improvement in product design. Please Explain…………………………………………………</w:t>
            </w:r>
            <w:r w:rsidR="003A60E3" w:rsidRPr="00735493">
              <w:rPr>
                <w:noProof/>
                <w:lang w:bidi="ta-IN"/>
              </w:rPr>
              <mc:AlternateContent>
                <mc:Choice Requires="wps">
                  <w:drawing>
                    <wp:anchor distT="0" distB="0" distL="114300" distR="114300" simplePos="0" relativeHeight="251673088" behindDoc="0" locked="0" layoutInCell="1" allowOverlap="1" wp14:anchorId="30726E58" wp14:editId="30FFF4A5">
                      <wp:simplePos x="0" y="0"/>
                      <wp:positionH relativeFrom="column">
                        <wp:posOffset>1270</wp:posOffset>
                      </wp:positionH>
                      <wp:positionV relativeFrom="paragraph">
                        <wp:posOffset>6350</wp:posOffset>
                      </wp:positionV>
                      <wp:extent cx="161925" cy="133350"/>
                      <wp:effectExtent l="0" t="0" r="28575" b="19050"/>
                      <wp:wrapNone/>
                      <wp:docPr id="11"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33350"/>
                              </a:xfrm>
                              <a:prstGeom prst="rect">
                                <a:avLst/>
                              </a:prstGeom>
                              <a:solidFill>
                                <a:srgbClr val="FFFFFF"/>
                              </a:solidFill>
                              <a:ln w="9525">
                                <a:solidFill>
                                  <a:srgbClr val="000000"/>
                                </a:solidFill>
                                <a:miter lim="800000"/>
                                <a:headEnd/>
                                <a:tailEnd/>
                              </a:ln>
                            </wps:spPr>
                            <wps:txbx>
                              <w:txbxContent>
                                <w:p w:rsidR="003A60E3" w:rsidRDefault="003A60E3" w:rsidP="003A60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726E58" id="_x0000_s1032" type="#_x0000_t202" style="position:absolute;margin-left:.1pt;margin-top:.5pt;width:12.75pt;height:10.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">
                      <v:textbox>
                        <w:txbxContent>
                          <w:p w:rsidR="003A60E3" w:rsidRDefault="003A60E3" w:rsidP="003A60E3"/>
                        </w:txbxContent>
                      </v:textbox>
                    </v:shape>
                  </w:pict>
                </mc:Fallback>
              </mc:AlternateContent>
            </w:r>
            <w:r w:rsidRPr="00735493">
              <w:rPr>
                <w:bCs/>
              </w:rPr>
              <w:t>.</w:t>
            </w:r>
          </w:p>
          <w:p w:rsidR="007A11C5" w:rsidRPr="00735493" w:rsidRDefault="007A11C5" w:rsidP="00626E66">
            <w:pPr>
              <w:spacing w:line="360" w:lineRule="auto"/>
              <w:rPr>
                <w:bCs/>
              </w:rPr>
            </w:pPr>
          </w:p>
          <w:p w:rsidR="007A11C5" w:rsidRPr="00735493" w:rsidRDefault="007A11C5" w:rsidP="00626E66">
            <w:pPr>
              <w:spacing w:line="360" w:lineRule="auto"/>
              <w:rPr>
                <w:bCs/>
              </w:rPr>
            </w:pPr>
            <w:r w:rsidRPr="00735493">
              <w:rPr>
                <w:bCs/>
              </w:rPr>
              <w:t xml:space="preserve">        Improvement in production process/ technology. Please Explain…………………………….…</w:t>
            </w:r>
            <w:r w:rsidRPr="00735493">
              <w:rPr>
                <w:noProof/>
                <w:lang w:bidi="ta-IN"/>
              </w:rPr>
              <mc:AlternateContent>
                <mc:Choice Requires="wps">
                  <w:drawing>
                    <wp:anchor distT="0" distB="0" distL="114300" distR="114300" simplePos="0" relativeHeight="251677184" behindDoc="0" locked="0" layoutInCell="1" allowOverlap="1" wp14:anchorId="332A8C90" wp14:editId="025F49A2">
                      <wp:simplePos x="0" y="0"/>
                      <wp:positionH relativeFrom="column">
                        <wp:posOffset>1270</wp:posOffset>
                      </wp:positionH>
                      <wp:positionV relativeFrom="paragraph">
                        <wp:posOffset>6350</wp:posOffset>
                      </wp:positionV>
                      <wp:extent cx="161925" cy="133350"/>
                      <wp:effectExtent l="0" t="0" r="28575" b="19050"/>
                      <wp:wrapNone/>
                      <wp:docPr id="13"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33350"/>
                              </a:xfrm>
                              <a:prstGeom prst="rect">
                                <a:avLst/>
                              </a:prstGeom>
                              <a:solidFill>
                                <a:srgbClr val="FFFFFF"/>
                              </a:solidFill>
                              <a:ln w="9525">
                                <a:solidFill>
                                  <a:srgbClr val="000000"/>
                                </a:solidFill>
                                <a:miter lim="800000"/>
                                <a:headEnd/>
                                <a:tailEnd/>
                              </a:ln>
                            </wps:spPr>
                            <wps:txbx>
                              <w:txbxContent>
                                <w:p w:rsidR="007A11C5" w:rsidRDefault="007A11C5" w:rsidP="007A11C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A8C90" id="_x0000_s1033" type="#_x0000_t202" style="position:absolute;margin-left:.1pt;margin-top:.5pt;width:12.75pt;height:10.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">
                      <v:textbox>
                        <w:txbxContent>
                          <w:p w:rsidR="007A11C5" w:rsidRDefault="007A11C5" w:rsidP="007A11C5"/>
                        </w:txbxContent>
                      </v:textbox>
                    </v:shape>
                  </w:pict>
                </mc:Fallback>
              </mc:AlternateContent>
            </w:r>
            <w:r w:rsidRPr="00735493">
              <w:rPr>
                <w:bCs/>
              </w:rPr>
              <w:t>.</w:t>
            </w:r>
          </w:p>
          <w:p w:rsidR="009B624F" w:rsidRPr="00735493" w:rsidRDefault="009B624F" w:rsidP="00626E66">
            <w:pPr>
              <w:spacing w:line="360" w:lineRule="auto"/>
              <w:rPr>
                <w:bCs/>
              </w:rPr>
            </w:pPr>
            <w:r w:rsidRPr="00735493">
              <w:rPr>
                <w:bCs/>
              </w:rPr>
              <w:t xml:space="preserve">        </w:t>
            </w:r>
          </w:p>
          <w:p w:rsidR="007A11C5" w:rsidRPr="00735493" w:rsidRDefault="009B624F" w:rsidP="00626E66">
            <w:pPr>
              <w:spacing w:after="240" w:line="360" w:lineRule="auto"/>
              <w:rPr>
                <w:bCs/>
              </w:rPr>
            </w:pPr>
            <w:r w:rsidRPr="00735493">
              <w:rPr>
                <w:bCs/>
              </w:rPr>
              <w:t xml:space="preserve">        Other Improvement. Please Explain…………………………………………………</w:t>
            </w:r>
            <w:r w:rsidRPr="00735493">
              <w:rPr>
                <w:noProof/>
                <w:lang w:bidi="ta-IN"/>
              </w:rPr>
              <mc:AlternateContent>
                <mc:Choice Requires="wps">
                  <w:drawing>
                    <wp:anchor distT="0" distB="0" distL="114300" distR="114300" simplePos="0" relativeHeight="251675136" behindDoc="0" locked="0" layoutInCell="1" allowOverlap="1" wp14:anchorId="441CB684" wp14:editId="1C92D034">
                      <wp:simplePos x="0" y="0"/>
                      <wp:positionH relativeFrom="column">
                        <wp:posOffset>1270</wp:posOffset>
                      </wp:positionH>
                      <wp:positionV relativeFrom="paragraph">
                        <wp:posOffset>6350</wp:posOffset>
                      </wp:positionV>
                      <wp:extent cx="161925" cy="133350"/>
                      <wp:effectExtent l="0" t="0" r="28575" b="19050"/>
                      <wp:wrapNone/>
                      <wp:docPr id="12"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33350"/>
                              </a:xfrm>
                              <a:prstGeom prst="rect">
                                <a:avLst/>
                              </a:prstGeom>
                              <a:solidFill>
                                <a:srgbClr val="FFFFFF"/>
                              </a:solidFill>
                              <a:ln w="9525">
                                <a:solidFill>
                                  <a:srgbClr val="000000"/>
                                </a:solidFill>
                                <a:miter lim="800000"/>
                                <a:headEnd/>
                                <a:tailEnd/>
                              </a:ln>
                            </wps:spPr>
                            <wps:txbx>
                              <w:txbxContent>
                                <w:p w:rsidR="009B624F" w:rsidRDefault="009B624F" w:rsidP="009B624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CB684" id="_x0000_s1034" type="#_x0000_t202" style="position:absolute;margin-left:.1pt;margin-top:.5pt;width:12.75pt;height:1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">
                      <v:textbox>
                        <w:txbxContent>
                          <w:p w:rsidR="009B624F" w:rsidRDefault="009B624F" w:rsidP="009B624F"/>
                        </w:txbxContent>
                      </v:textbox>
                    </v:shape>
                  </w:pict>
                </mc:Fallback>
              </mc:AlternateContent>
            </w:r>
            <w:r w:rsidRPr="00735493">
              <w:rPr>
                <w:bCs/>
              </w:rPr>
              <w:t>……………</w:t>
            </w:r>
          </w:p>
          <w:p w:rsidR="003A60E3" w:rsidRPr="00735493" w:rsidRDefault="007A11C5" w:rsidP="00626E66">
            <w:pPr>
              <w:rPr>
                <w:bCs/>
              </w:rPr>
            </w:pPr>
            <w:r w:rsidRPr="00735493">
              <w:rPr>
                <w:bCs/>
              </w:rPr>
              <w:t xml:space="preserve">Please </w:t>
            </w:r>
            <w:r w:rsidRPr="00735493">
              <w:rPr>
                <w:b/>
                <w:bCs/>
              </w:rPr>
              <w:t>attach documentary evidence</w:t>
            </w:r>
            <w:r w:rsidR="00280991" w:rsidRPr="00735493">
              <w:t xml:space="preserve"> if available. </w:t>
            </w:r>
            <w:r w:rsidR="00280991" w:rsidRPr="00735493">
              <w:rPr>
                <w:bCs/>
              </w:rPr>
              <w:t>U</w:t>
            </w:r>
            <w:r w:rsidRPr="00735493">
              <w:rPr>
                <w:bCs/>
              </w:rPr>
              <w:t xml:space="preserve">se a separate sheet to explain the Product Development if the provided space is not enough. </w:t>
            </w:r>
          </w:p>
        </w:tc>
      </w:tr>
      <w:tr w:rsidR="008E1653" w:rsidRPr="00735493" w:rsidTr="008E1653">
        <w:trPr>
          <w:trHeight w:val="3050"/>
        </w:trPr>
        <w:tc>
          <w:tcPr>
            <w:tcW w:w="10057" w:type="dxa"/>
            <w:tcBorders>
              <w:left w:val="single" w:sz="4" w:space="0" w:color="auto"/>
            </w:tcBorders>
          </w:tcPr>
          <w:p w:rsidR="008E1653" w:rsidRPr="00735493" w:rsidRDefault="008E1653" w:rsidP="007A2FB5">
            <w:pPr>
              <w:rPr>
                <w:bCs/>
              </w:rPr>
            </w:pPr>
            <w:r>
              <w:rPr>
                <w:bCs/>
              </w:rPr>
              <w:t xml:space="preserve">6.3. </w:t>
            </w:r>
            <w:r w:rsidRPr="00C14B3F">
              <w:rPr>
                <w:bCs/>
              </w:rPr>
              <w:t>Briefly explain sustainable initiatives taken by the company during the PEA year</w:t>
            </w:r>
          </w:p>
        </w:tc>
      </w:tr>
    </w:tbl>
    <w:p w:rsidR="00503A38" w:rsidRDefault="00503A38" w:rsidP="007D2DDE">
      <w:pPr>
        <w:rPr>
          <w:color w:val="FFFFFF"/>
        </w:rPr>
      </w:pPr>
    </w:p>
    <w:p w:rsidR="00904316" w:rsidRPr="00904316" w:rsidRDefault="00904316" w:rsidP="007D2DDE">
      <w:pPr>
        <w:rPr>
          <w:color w:val="FFFFFF"/>
          <w:sz w:val="20"/>
          <w:szCs w:val="20"/>
        </w:rPr>
      </w:pPr>
    </w:p>
    <w:tbl>
      <w:tblPr>
        <w:tblStyle w:val="TableGrid"/>
        <w:tblW w:w="10027" w:type="dxa"/>
        <w:tblInd w:w="288" w:type="dxa"/>
        <w:tblLayout w:type="fixed"/>
        <w:tblLook w:val="04A0" w:firstRow="1" w:lastRow="0" w:firstColumn="1" w:lastColumn="0" w:noHBand="0" w:noVBand="1"/>
      </w:tblPr>
      <w:tblGrid>
        <w:gridCol w:w="1770"/>
        <w:gridCol w:w="3247"/>
        <w:gridCol w:w="2520"/>
        <w:gridCol w:w="2490"/>
      </w:tblGrid>
      <w:tr w:rsidR="00FF3A6B" w:rsidRPr="00735493" w:rsidTr="007E117C">
        <w:trPr>
          <w:trHeight w:val="392"/>
        </w:trPr>
        <w:tc>
          <w:tcPr>
            <w:tcW w:w="10027" w:type="dxa"/>
            <w:gridSpan w:val="4"/>
            <w:shd w:val="clear" w:color="auto" w:fill="000000" w:themeFill="text1"/>
          </w:tcPr>
          <w:p w:rsidR="00FF3A6B" w:rsidRPr="00735493" w:rsidRDefault="00DB5D08" w:rsidP="009C3A84">
            <w:pPr>
              <w:jc w:val="both"/>
              <w:rPr>
                <w:b/>
                <w:bCs/>
              </w:rPr>
            </w:pPr>
            <w:r w:rsidRPr="00735493">
              <w:rPr>
                <w:b/>
              </w:rPr>
              <w:t>PART 7</w:t>
            </w:r>
            <w:r w:rsidR="006E4D24" w:rsidRPr="00735493">
              <w:rPr>
                <w:b/>
              </w:rPr>
              <w:t xml:space="preserve"> </w:t>
            </w:r>
            <w:r w:rsidRPr="00735493">
              <w:rPr>
                <w:b/>
              </w:rPr>
              <w:t>–</w:t>
            </w:r>
            <w:r w:rsidR="006E4D24" w:rsidRPr="00735493">
              <w:rPr>
                <w:b/>
              </w:rPr>
              <w:t xml:space="preserve"> </w:t>
            </w:r>
            <w:r w:rsidRPr="00735493">
              <w:rPr>
                <w:b/>
              </w:rPr>
              <w:t xml:space="preserve">OVERALL </w:t>
            </w:r>
            <w:r w:rsidR="00FF3A6B" w:rsidRPr="00735493">
              <w:rPr>
                <w:b/>
                <w:bCs/>
              </w:rPr>
              <w:t>EXPORT PERFO</w:t>
            </w:r>
            <w:r w:rsidRPr="00735493">
              <w:rPr>
                <w:b/>
                <w:bCs/>
              </w:rPr>
              <w:t>RMANCE</w:t>
            </w:r>
          </w:p>
        </w:tc>
      </w:tr>
      <w:tr w:rsidR="00C547B3" w:rsidRPr="00735493" w:rsidTr="007E117C">
        <w:trPr>
          <w:trHeight w:val="400"/>
        </w:trPr>
        <w:tc>
          <w:tcPr>
            <w:tcW w:w="1770" w:type="dxa"/>
            <w:vMerge w:val="restart"/>
          </w:tcPr>
          <w:p w:rsidR="00C547B3" w:rsidRPr="00735493" w:rsidRDefault="00C547B3" w:rsidP="00C547B3">
            <w:pPr>
              <w:jc w:val="center"/>
              <w:rPr>
                <w:b/>
              </w:rPr>
            </w:pPr>
            <w:r w:rsidRPr="00735493">
              <w:rPr>
                <w:b/>
              </w:rPr>
              <w:t xml:space="preserve">HS Code of the Product </w:t>
            </w:r>
          </w:p>
        </w:tc>
        <w:tc>
          <w:tcPr>
            <w:tcW w:w="3247" w:type="dxa"/>
            <w:vMerge w:val="restart"/>
          </w:tcPr>
          <w:p w:rsidR="00C547B3" w:rsidRPr="00735493" w:rsidRDefault="00C547B3" w:rsidP="00C547B3">
            <w:pPr>
              <w:jc w:val="center"/>
              <w:rPr>
                <w:b/>
              </w:rPr>
            </w:pPr>
            <w:r w:rsidRPr="00735493">
              <w:rPr>
                <w:b/>
              </w:rPr>
              <w:t xml:space="preserve">Name of </w:t>
            </w:r>
            <w:r w:rsidR="00537BF5" w:rsidRPr="00735493">
              <w:rPr>
                <w:b/>
              </w:rPr>
              <w:t>t</w:t>
            </w:r>
            <w:r w:rsidRPr="00735493">
              <w:rPr>
                <w:b/>
              </w:rPr>
              <w:t>he Product</w:t>
            </w:r>
          </w:p>
          <w:p w:rsidR="00C547B3" w:rsidRPr="00735493" w:rsidRDefault="00C547B3" w:rsidP="00C547B3">
            <w:pPr>
              <w:jc w:val="both"/>
              <w:rPr>
                <w:b/>
              </w:rPr>
            </w:pPr>
          </w:p>
        </w:tc>
        <w:tc>
          <w:tcPr>
            <w:tcW w:w="5010" w:type="dxa"/>
            <w:gridSpan w:val="2"/>
          </w:tcPr>
          <w:p w:rsidR="00C547B3" w:rsidRPr="00735493" w:rsidRDefault="00C547B3" w:rsidP="00C547B3">
            <w:pPr>
              <w:jc w:val="center"/>
              <w:rPr>
                <w:b/>
                <w:bCs/>
              </w:rPr>
            </w:pPr>
            <w:r w:rsidRPr="00735493">
              <w:rPr>
                <w:b/>
                <w:bCs/>
              </w:rPr>
              <w:t>Export Value</w:t>
            </w:r>
            <w:r w:rsidR="00537BF5" w:rsidRPr="00735493">
              <w:rPr>
                <w:b/>
                <w:bCs/>
              </w:rPr>
              <w:t xml:space="preserve"> </w:t>
            </w:r>
            <w:r w:rsidRPr="00735493">
              <w:rPr>
                <w:b/>
                <w:bCs/>
              </w:rPr>
              <w:t>(FOB)</w:t>
            </w:r>
          </w:p>
          <w:p w:rsidR="002C5FCC" w:rsidRPr="00735493" w:rsidRDefault="002C5FCC" w:rsidP="00C547B3">
            <w:pPr>
              <w:jc w:val="center"/>
              <w:rPr>
                <w:b/>
                <w:bCs/>
              </w:rPr>
            </w:pPr>
            <w:r w:rsidRPr="00735493">
              <w:rPr>
                <w:b/>
              </w:rPr>
              <w:t xml:space="preserve">(USD </w:t>
            </w:r>
            <w:r w:rsidRPr="00735493">
              <w:rPr>
                <w:b/>
                <w:bCs/>
              </w:rPr>
              <w:t xml:space="preserve"> Thousands</w:t>
            </w:r>
            <w:r w:rsidRPr="00735493">
              <w:rPr>
                <w:b/>
              </w:rPr>
              <w:t xml:space="preserve"> )</w:t>
            </w:r>
          </w:p>
        </w:tc>
      </w:tr>
      <w:tr w:rsidR="007E117C" w:rsidRPr="00735493" w:rsidTr="007E117C">
        <w:trPr>
          <w:trHeight w:val="400"/>
        </w:trPr>
        <w:tc>
          <w:tcPr>
            <w:tcW w:w="1770" w:type="dxa"/>
            <w:vMerge/>
          </w:tcPr>
          <w:p w:rsidR="007E117C" w:rsidRPr="00735493" w:rsidRDefault="007E117C" w:rsidP="00C547B3">
            <w:pPr>
              <w:jc w:val="both"/>
              <w:rPr>
                <w:b/>
              </w:rPr>
            </w:pPr>
          </w:p>
        </w:tc>
        <w:tc>
          <w:tcPr>
            <w:tcW w:w="3247" w:type="dxa"/>
            <w:vMerge/>
          </w:tcPr>
          <w:p w:rsidR="007E117C" w:rsidRPr="00735493" w:rsidRDefault="007E117C" w:rsidP="00C547B3">
            <w:pPr>
              <w:jc w:val="both"/>
              <w:rPr>
                <w:b/>
              </w:rPr>
            </w:pPr>
          </w:p>
        </w:tc>
        <w:tc>
          <w:tcPr>
            <w:tcW w:w="2520" w:type="dxa"/>
          </w:tcPr>
          <w:p w:rsidR="002E4B88" w:rsidRPr="00735493" w:rsidRDefault="00934EB7" w:rsidP="000F340D">
            <w:pPr>
              <w:jc w:val="center"/>
              <w:rPr>
                <w:b/>
              </w:rPr>
            </w:pPr>
            <w:r>
              <w:rPr>
                <w:b/>
              </w:rPr>
              <w:t>April 2019</w:t>
            </w:r>
            <w:r w:rsidR="007E117C" w:rsidRPr="00735493">
              <w:rPr>
                <w:b/>
              </w:rPr>
              <w:t xml:space="preserve"> – </w:t>
            </w:r>
          </w:p>
          <w:p w:rsidR="007E117C" w:rsidRPr="00735493" w:rsidRDefault="00934EB7" w:rsidP="000F340D">
            <w:pPr>
              <w:jc w:val="center"/>
              <w:rPr>
                <w:b/>
              </w:rPr>
            </w:pPr>
            <w:r>
              <w:rPr>
                <w:b/>
              </w:rPr>
              <w:t>March 2020</w:t>
            </w:r>
          </w:p>
        </w:tc>
        <w:tc>
          <w:tcPr>
            <w:tcW w:w="2490" w:type="dxa"/>
          </w:tcPr>
          <w:p w:rsidR="002E4B88" w:rsidRPr="00735493" w:rsidRDefault="00934EB7" w:rsidP="000F340D">
            <w:pPr>
              <w:jc w:val="center"/>
              <w:rPr>
                <w:b/>
              </w:rPr>
            </w:pPr>
            <w:r>
              <w:rPr>
                <w:b/>
              </w:rPr>
              <w:t>April 2020</w:t>
            </w:r>
            <w:r w:rsidR="007E117C" w:rsidRPr="00735493">
              <w:rPr>
                <w:b/>
              </w:rPr>
              <w:t xml:space="preserve"> – </w:t>
            </w:r>
          </w:p>
          <w:p w:rsidR="007E117C" w:rsidRPr="00735493" w:rsidRDefault="00C609B0" w:rsidP="000F340D">
            <w:pPr>
              <w:jc w:val="center"/>
              <w:rPr>
                <w:b/>
              </w:rPr>
            </w:pPr>
            <w:r>
              <w:rPr>
                <w:b/>
              </w:rPr>
              <w:t>March 202</w:t>
            </w:r>
            <w:r w:rsidR="00934EB7">
              <w:rPr>
                <w:b/>
              </w:rPr>
              <w:t>1</w:t>
            </w:r>
          </w:p>
        </w:tc>
      </w:tr>
      <w:tr w:rsidR="007E117C" w:rsidRPr="00735493" w:rsidTr="007E117C">
        <w:trPr>
          <w:trHeight w:val="302"/>
        </w:trPr>
        <w:tc>
          <w:tcPr>
            <w:tcW w:w="1770" w:type="dxa"/>
          </w:tcPr>
          <w:p w:rsidR="007E117C" w:rsidRPr="00735493" w:rsidRDefault="007E117C" w:rsidP="00C547B3">
            <w:pPr>
              <w:jc w:val="both"/>
              <w:rPr>
                <w:b/>
              </w:rPr>
            </w:pPr>
          </w:p>
        </w:tc>
        <w:tc>
          <w:tcPr>
            <w:tcW w:w="3247" w:type="dxa"/>
          </w:tcPr>
          <w:p w:rsidR="007E117C" w:rsidRPr="00735493" w:rsidRDefault="007E117C" w:rsidP="00C547B3">
            <w:pPr>
              <w:jc w:val="both"/>
              <w:rPr>
                <w:b/>
              </w:rPr>
            </w:pPr>
          </w:p>
        </w:tc>
        <w:tc>
          <w:tcPr>
            <w:tcW w:w="2520" w:type="dxa"/>
          </w:tcPr>
          <w:p w:rsidR="007E117C" w:rsidRPr="00735493" w:rsidRDefault="007E117C" w:rsidP="00C547B3">
            <w:pPr>
              <w:jc w:val="center"/>
              <w:rPr>
                <w:b/>
              </w:rPr>
            </w:pPr>
          </w:p>
        </w:tc>
        <w:tc>
          <w:tcPr>
            <w:tcW w:w="2490" w:type="dxa"/>
          </w:tcPr>
          <w:p w:rsidR="007E117C" w:rsidRPr="00735493" w:rsidRDefault="007E117C" w:rsidP="00C547B3">
            <w:pPr>
              <w:jc w:val="center"/>
              <w:rPr>
                <w:b/>
              </w:rPr>
            </w:pPr>
          </w:p>
        </w:tc>
      </w:tr>
      <w:tr w:rsidR="007E117C" w:rsidRPr="00735493" w:rsidTr="007E117C">
        <w:trPr>
          <w:trHeight w:val="319"/>
        </w:trPr>
        <w:tc>
          <w:tcPr>
            <w:tcW w:w="1770" w:type="dxa"/>
          </w:tcPr>
          <w:p w:rsidR="007E117C" w:rsidRPr="00735493" w:rsidRDefault="007E117C" w:rsidP="00C547B3">
            <w:pPr>
              <w:jc w:val="both"/>
              <w:rPr>
                <w:b/>
              </w:rPr>
            </w:pPr>
          </w:p>
        </w:tc>
        <w:tc>
          <w:tcPr>
            <w:tcW w:w="3247" w:type="dxa"/>
          </w:tcPr>
          <w:p w:rsidR="007E117C" w:rsidRPr="00735493" w:rsidRDefault="007E117C" w:rsidP="00C547B3">
            <w:pPr>
              <w:jc w:val="both"/>
              <w:rPr>
                <w:b/>
              </w:rPr>
            </w:pPr>
          </w:p>
        </w:tc>
        <w:tc>
          <w:tcPr>
            <w:tcW w:w="2520" w:type="dxa"/>
          </w:tcPr>
          <w:p w:rsidR="007E117C" w:rsidRPr="00735493" w:rsidRDefault="007E117C" w:rsidP="00C547B3">
            <w:pPr>
              <w:jc w:val="both"/>
              <w:rPr>
                <w:b/>
              </w:rPr>
            </w:pPr>
          </w:p>
        </w:tc>
        <w:tc>
          <w:tcPr>
            <w:tcW w:w="2490" w:type="dxa"/>
          </w:tcPr>
          <w:p w:rsidR="007E117C" w:rsidRPr="00735493" w:rsidRDefault="007E117C" w:rsidP="00C547B3">
            <w:pPr>
              <w:jc w:val="both"/>
              <w:rPr>
                <w:b/>
              </w:rPr>
            </w:pPr>
          </w:p>
        </w:tc>
      </w:tr>
      <w:tr w:rsidR="007E117C" w:rsidRPr="00735493" w:rsidTr="007E117C">
        <w:trPr>
          <w:trHeight w:val="319"/>
        </w:trPr>
        <w:tc>
          <w:tcPr>
            <w:tcW w:w="1770" w:type="dxa"/>
          </w:tcPr>
          <w:p w:rsidR="007E117C" w:rsidRPr="00735493" w:rsidRDefault="007E117C" w:rsidP="00C547B3">
            <w:pPr>
              <w:jc w:val="both"/>
              <w:rPr>
                <w:bCs/>
              </w:rPr>
            </w:pPr>
          </w:p>
        </w:tc>
        <w:tc>
          <w:tcPr>
            <w:tcW w:w="3247" w:type="dxa"/>
          </w:tcPr>
          <w:p w:rsidR="007E117C" w:rsidRPr="00735493" w:rsidRDefault="007E117C" w:rsidP="00C547B3">
            <w:pPr>
              <w:jc w:val="both"/>
              <w:rPr>
                <w:bCs/>
              </w:rPr>
            </w:pPr>
          </w:p>
        </w:tc>
        <w:tc>
          <w:tcPr>
            <w:tcW w:w="2520" w:type="dxa"/>
          </w:tcPr>
          <w:p w:rsidR="007E117C" w:rsidRPr="00735493" w:rsidRDefault="007E117C" w:rsidP="00C547B3">
            <w:pPr>
              <w:jc w:val="both"/>
              <w:rPr>
                <w:bCs/>
              </w:rPr>
            </w:pPr>
          </w:p>
        </w:tc>
        <w:tc>
          <w:tcPr>
            <w:tcW w:w="2490" w:type="dxa"/>
          </w:tcPr>
          <w:p w:rsidR="007E117C" w:rsidRPr="00735493" w:rsidRDefault="007E117C" w:rsidP="00C547B3">
            <w:pPr>
              <w:jc w:val="both"/>
              <w:rPr>
                <w:bCs/>
              </w:rPr>
            </w:pPr>
          </w:p>
        </w:tc>
      </w:tr>
      <w:tr w:rsidR="007E117C" w:rsidRPr="00735493" w:rsidTr="007E117C">
        <w:trPr>
          <w:trHeight w:val="319"/>
        </w:trPr>
        <w:tc>
          <w:tcPr>
            <w:tcW w:w="1770" w:type="dxa"/>
          </w:tcPr>
          <w:p w:rsidR="007E117C" w:rsidRPr="00735493" w:rsidRDefault="007E117C" w:rsidP="00C547B3">
            <w:pPr>
              <w:jc w:val="both"/>
              <w:rPr>
                <w:b/>
              </w:rPr>
            </w:pPr>
            <w:r w:rsidRPr="00735493">
              <w:rPr>
                <w:b/>
              </w:rPr>
              <w:t>Total</w:t>
            </w:r>
          </w:p>
        </w:tc>
        <w:tc>
          <w:tcPr>
            <w:tcW w:w="3247" w:type="dxa"/>
          </w:tcPr>
          <w:p w:rsidR="007E117C" w:rsidRPr="00735493" w:rsidRDefault="007E117C" w:rsidP="00C547B3">
            <w:pPr>
              <w:jc w:val="both"/>
              <w:rPr>
                <w:bCs/>
              </w:rPr>
            </w:pPr>
          </w:p>
        </w:tc>
        <w:tc>
          <w:tcPr>
            <w:tcW w:w="2520" w:type="dxa"/>
          </w:tcPr>
          <w:p w:rsidR="007E117C" w:rsidRPr="00735493" w:rsidRDefault="007E117C" w:rsidP="00C547B3">
            <w:pPr>
              <w:jc w:val="both"/>
              <w:rPr>
                <w:bCs/>
              </w:rPr>
            </w:pPr>
          </w:p>
        </w:tc>
        <w:tc>
          <w:tcPr>
            <w:tcW w:w="2490" w:type="dxa"/>
          </w:tcPr>
          <w:p w:rsidR="007E117C" w:rsidRPr="00735493" w:rsidRDefault="007E117C" w:rsidP="00C547B3">
            <w:pPr>
              <w:jc w:val="both"/>
              <w:rPr>
                <w:bCs/>
              </w:rPr>
            </w:pPr>
          </w:p>
        </w:tc>
      </w:tr>
    </w:tbl>
    <w:p w:rsidR="00503A38" w:rsidRPr="00626E66" w:rsidRDefault="00B45FC4" w:rsidP="00B45FC4">
      <w:pPr>
        <w:pStyle w:val="ListParagraph"/>
        <w:ind w:left="0"/>
        <w:jc w:val="both"/>
        <w:rPr>
          <w:bCs/>
        </w:rPr>
      </w:pPr>
      <w:r w:rsidRPr="00735493">
        <w:rPr>
          <w:bCs/>
        </w:rPr>
        <w:t xml:space="preserve">   </w:t>
      </w:r>
      <w:r w:rsidR="001E34DF" w:rsidRPr="00735493">
        <w:rPr>
          <w:bCs/>
        </w:rPr>
        <w:t xml:space="preserve">  </w:t>
      </w:r>
      <w:r w:rsidRPr="00735493">
        <w:rPr>
          <w:bCs/>
        </w:rPr>
        <w:t>Please use</w:t>
      </w:r>
      <w:r w:rsidR="00626E66">
        <w:rPr>
          <w:bCs/>
        </w:rPr>
        <w:t xml:space="preserve"> a separate sheet if more than 3</w:t>
      </w:r>
      <w:r w:rsidRPr="00735493">
        <w:rPr>
          <w:bCs/>
        </w:rPr>
        <w:t xml:space="preserve"> products</w:t>
      </w:r>
    </w:p>
    <w:p w:rsidR="00B23C23" w:rsidRPr="00735493" w:rsidRDefault="00B23C23" w:rsidP="00B45FC4">
      <w:pPr>
        <w:pStyle w:val="ListParagraph"/>
        <w:ind w:left="0"/>
        <w:jc w:val="both"/>
        <w:rPr>
          <w:b/>
        </w:rPr>
      </w:pPr>
    </w:p>
    <w:tbl>
      <w:tblPr>
        <w:tblW w:w="10722" w:type="dxa"/>
        <w:tblInd w:w="-90" w:type="dxa"/>
        <w:tblLayout w:type="fixed"/>
        <w:tblCellMar>
          <w:left w:w="0" w:type="dxa"/>
          <w:right w:w="0" w:type="dxa"/>
        </w:tblCellMar>
        <w:tblLook w:val="0000" w:firstRow="0" w:lastRow="0" w:firstColumn="0" w:lastColumn="0" w:noHBand="0" w:noVBand="0"/>
      </w:tblPr>
      <w:tblGrid>
        <w:gridCol w:w="10722"/>
      </w:tblGrid>
      <w:tr w:rsidR="00723273" w:rsidRPr="00735493" w:rsidTr="007D0D58">
        <w:trPr>
          <w:trHeight w:val="185"/>
        </w:trPr>
        <w:tc>
          <w:tcPr>
            <w:tcW w:w="10722" w:type="dxa"/>
          </w:tcPr>
          <w:tbl>
            <w:tblPr>
              <w:tblStyle w:val="TableGrid"/>
              <w:tblW w:w="10260" w:type="dxa"/>
              <w:tblInd w:w="265" w:type="dxa"/>
              <w:tblLayout w:type="fixed"/>
              <w:tblLook w:val="04A0" w:firstRow="1" w:lastRow="0" w:firstColumn="1" w:lastColumn="0" w:noHBand="0" w:noVBand="1"/>
            </w:tblPr>
            <w:tblGrid>
              <w:gridCol w:w="4140"/>
              <w:gridCol w:w="1530"/>
              <w:gridCol w:w="1440"/>
              <w:gridCol w:w="1530"/>
              <w:gridCol w:w="1620"/>
            </w:tblGrid>
            <w:tr w:rsidR="00503A38" w:rsidTr="00294971">
              <w:trPr>
                <w:trHeight w:val="260"/>
              </w:trPr>
              <w:tc>
                <w:tcPr>
                  <w:tcW w:w="10260" w:type="dxa"/>
                  <w:gridSpan w:val="5"/>
                  <w:shd w:val="clear" w:color="auto" w:fill="000000" w:themeFill="text1"/>
                </w:tcPr>
                <w:p w:rsidR="00503A38" w:rsidRDefault="00503A38" w:rsidP="00503A38">
                  <w:pPr>
                    <w:pStyle w:val="ListParagraph"/>
                    <w:ind w:left="0"/>
                    <w:jc w:val="both"/>
                    <w:rPr>
                      <w:b/>
                    </w:rPr>
                  </w:pPr>
                  <w:r>
                    <w:rPr>
                      <w:b/>
                    </w:rPr>
                    <w:t>PART 8 – VALUE ADDITION</w:t>
                  </w:r>
                </w:p>
              </w:tc>
            </w:tr>
            <w:tr w:rsidR="00503A38" w:rsidTr="00503A38">
              <w:trPr>
                <w:trHeight w:val="278"/>
              </w:trPr>
              <w:tc>
                <w:tcPr>
                  <w:tcW w:w="4140" w:type="dxa"/>
                  <w:vMerge w:val="restart"/>
                </w:tcPr>
                <w:p w:rsidR="00503A38" w:rsidRDefault="00503A38" w:rsidP="00503A38">
                  <w:pPr>
                    <w:pStyle w:val="ListParagraph"/>
                    <w:ind w:left="0"/>
                    <w:jc w:val="both"/>
                    <w:rPr>
                      <w:b/>
                    </w:rPr>
                  </w:pPr>
                </w:p>
              </w:tc>
              <w:tc>
                <w:tcPr>
                  <w:tcW w:w="2970" w:type="dxa"/>
                  <w:gridSpan w:val="2"/>
                </w:tcPr>
                <w:p w:rsidR="00503A38" w:rsidRPr="00224928" w:rsidRDefault="00934EB7" w:rsidP="00503A38">
                  <w:pPr>
                    <w:jc w:val="center"/>
                    <w:rPr>
                      <w:b/>
                    </w:rPr>
                  </w:pPr>
                  <w:r>
                    <w:rPr>
                      <w:b/>
                    </w:rPr>
                    <w:t>April 2019 -March 2020</w:t>
                  </w:r>
                </w:p>
                <w:p w:rsidR="00503A38" w:rsidRPr="00224928" w:rsidRDefault="00503A38" w:rsidP="00503A38">
                  <w:pPr>
                    <w:jc w:val="center"/>
                    <w:rPr>
                      <w:b/>
                    </w:rPr>
                  </w:pPr>
                  <w:r w:rsidRPr="00224928">
                    <w:rPr>
                      <w:b/>
                    </w:rPr>
                    <w:t xml:space="preserve">(USD </w:t>
                  </w:r>
                  <w:r w:rsidRPr="00224928">
                    <w:rPr>
                      <w:b/>
                      <w:bCs/>
                    </w:rPr>
                    <w:t>Thousands</w:t>
                  </w:r>
                  <w:r w:rsidRPr="00224928">
                    <w:rPr>
                      <w:b/>
                    </w:rPr>
                    <w:t>)</w:t>
                  </w:r>
                </w:p>
              </w:tc>
              <w:tc>
                <w:tcPr>
                  <w:tcW w:w="3150" w:type="dxa"/>
                  <w:gridSpan w:val="2"/>
                </w:tcPr>
                <w:p w:rsidR="00503A38" w:rsidRPr="00224928" w:rsidRDefault="00934EB7" w:rsidP="00503A38">
                  <w:pPr>
                    <w:jc w:val="center"/>
                    <w:rPr>
                      <w:b/>
                    </w:rPr>
                  </w:pPr>
                  <w:r>
                    <w:rPr>
                      <w:b/>
                    </w:rPr>
                    <w:t>April 2020</w:t>
                  </w:r>
                  <w:r w:rsidR="00503A38">
                    <w:rPr>
                      <w:b/>
                    </w:rPr>
                    <w:t xml:space="preserve"> </w:t>
                  </w:r>
                  <w:r>
                    <w:rPr>
                      <w:b/>
                    </w:rPr>
                    <w:t>-March 2021</w:t>
                  </w:r>
                </w:p>
                <w:p w:rsidR="00503A38" w:rsidRPr="00224928" w:rsidRDefault="00503A38" w:rsidP="00503A38">
                  <w:pPr>
                    <w:pStyle w:val="ListParagraph"/>
                    <w:ind w:left="0"/>
                    <w:jc w:val="center"/>
                    <w:rPr>
                      <w:b/>
                    </w:rPr>
                  </w:pPr>
                  <w:r w:rsidRPr="00224928">
                    <w:rPr>
                      <w:b/>
                    </w:rPr>
                    <w:t xml:space="preserve">(USD </w:t>
                  </w:r>
                  <w:r w:rsidRPr="00224928">
                    <w:rPr>
                      <w:b/>
                      <w:bCs/>
                    </w:rPr>
                    <w:t>Thousands</w:t>
                  </w:r>
                  <w:r w:rsidRPr="00224928">
                    <w:rPr>
                      <w:b/>
                    </w:rPr>
                    <w:t>)</w:t>
                  </w:r>
                </w:p>
              </w:tc>
            </w:tr>
            <w:tr w:rsidR="00503A38" w:rsidTr="004A6066">
              <w:trPr>
                <w:trHeight w:val="277"/>
              </w:trPr>
              <w:tc>
                <w:tcPr>
                  <w:tcW w:w="4140" w:type="dxa"/>
                  <w:vMerge/>
                </w:tcPr>
                <w:p w:rsidR="00503A38" w:rsidRDefault="00503A38" w:rsidP="00503A38">
                  <w:pPr>
                    <w:pStyle w:val="ListParagraph"/>
                    <w:ind w:left="0"/>
                    <w:jc w:val="both"/>
                    <w:rPr>
                      <w:b/>
                    </w:rPr>
                  </w:pPr>
                </w:p>
              </w:tc>
              <w:tc>
                <w:tcPr>
                  <w:tcW w:w="1530" w:type="dxa"/>
                </w:tcPr>
                <w:p w:rsidR="00503A38" w:rsidRPr="00224928" w:rsidRDefault="00503A38" w:rsidP="00503A38">
                  <w:pPr>
                    <w:jc w:val="center"/>
                    <w:rPr>
                      <w:b/>
                    </w:rPr>
                  </w:pPr>
                  <w:r w:rsidRPr="00224928">
                    <w:rPr>
                      <w:b/>
                    </w:rPr>
                    <w:t xml:space="preserve">Total </w:t>
                  </w:r>
                </w:p>
              </w:tc>
              <w:tc>
                <w:tcPr>
                  <w:tcW w:w="1440" w:type="dxa"/>
                </w:tcPr>
                <w:p w:rsidR="00503A38" w:rsidRPr="00224928" w:rsidRDefault="00503A38" w:rsidP="00503A38">
                  <w:pPr>
                    <w:jc w:val="center"/>
                    <w:rPr>
                      <w:b/>
                    </w:rPr>
                  </w:pPr>
                  <w:r w:rsidRPr="00224928">
                    <w:rPr>
                      <w:b/>
                    </w:rPr>
                    <w:t>Export related</w:t>
                  </w:r>
                </w:p>
              </w:tc>
              <w:tc>
                <w:tcPr>
                  <w:tcW w:w="1530" w:type="dxa"/>
                </w:tcPr>
                <w:p w:rsidR="00503A38" w:rsidRPr="00224928" w:rsidRDefault="00503A38" w:rsidP="00503A38">
                  <w:pPr>
                    <w:jc w:val="center"/>
                    <w:rPr>
                      <w:b/>
                      <w:bCs/>
                    </w:rPr>
                  </w:pPr>
                  <w:r w:rsidRPr="00224928">
                    <w:rPr>
                      <w:b/>
                      <w:bCs/>
                    </w:rPr>
                    <w:t xml:space="preserve">Total </w:t>
                  </w:r>
                </w:p>
              </w:tc>
              <w:tc>
                <w:tcPr>
                  <w:tcW w:w="1620" w:type="dxa"/>
                </w:tcPr>
                <w:p w:rsidR="00503A38" w:rsidRPr="00224928" w:rsidRDefault="00503A38" w:rsidP="00503A38">
                  <w:pPr>
                    <w:jc w:val="center"/>
                    <w:rPr>
                      <w:b/>
                      <w:bCs/>
                    </w:rPr>
                  </w:pPr>
                  <w:r w:rsidRPr="00224928">
                    <w:rPr>
                      <w:b/>
                      <w:bCs/>
                    </w:rPr>
                    <w:t>Export related</w:t>
                  </w:r>
                </w:p>
              </w:tc>
            </w:tr>
            <w:tr w:rsidR="00503A38" w:rsidTr="004A6066">
              <w:trPr>
                <w:trHeight w:val="323"/>
              </w:trPr>
              <w:tc>
                <w:tcPr>
                  <w:tcW w:w="4140" w:type="dxa"/>
                </w:tcPr>
                <w:p w:rsidR="00503A38" w:rsidRPr="00565F16" w:rsidRDefault="00503A38" w:rsidP="00503A38">
                  <w:pPr>
                    <w:pStyle w:val="ListParagraph"/>
                    <w:ind w:left="0"/>
                    <w:jc w:val="both"/>
                    <w:rPr>
                      <w:bCs/>
                      <w:highlight w:val="yellow"/>
                    </w:rPr>
                  </w:pPr>
                  <w:r w:rsidRPr="00224928">
                    <w:rPr>
                      <w:bCs/>
                    </w:rPr>
                    <w:t>Turnover (A)</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350"/>
              </w:trPr>
              <w:tc>
                <w:tcPr>
                  <w:tcW w:w="4140" w:type="dxa"/>
                </w:tcPr>
                <w:p w:rsidR="00503A38" w:rsidRPr="00565F16" w:rsidRDefault="00503A38" w:rsidP="00503A38">
                  <w:pPr>
                    <w:pStyle w:val="ListParagraph"/>
                    <w:ind w:left="0"/>
                    <w:jc w:val="both"/>
                    <w:rPr>
                      <w:bCs/>
                      <w:highlight w:val="yellow"/>
                    </w:rPr>
                  </w:pPr>
                  <w:r w:rsidRPr="00274E09">
                    <w:rPr>
                      <w:color w:val="000000"/>
                      <w:shd w:val="clear" w:color="auto" w:fill="FFFFFF"/>
                    </w:rPr>
                    <w:t xml:space="preserve">Net Profit before Tax </w:t>
                  </w:r>
                  <w:r>
                    <w:rPr>
                      <w:color w:val="000000"/>
                      <w:shd w:val="clear" w:color="auto" w:fill="FFFFFF"/>
                    </w:rPr>
                    <w:t>(B)</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917"/>
              </w:trPr>
              <w:tc>
                <w:tcPr>
                  <w:tcW w:w="4140" w:type="dxa"/>
                </w:tcPr>
                <w:p w:rsidR="00503A38" w:rsidRPr="00565F16" w:rsidRDefault="00503A38" w:rsidP="00503A38">
                  <w:pPr>
                    <w:pStyle w:val="ListParagraph"/>
                    <w:ind w:left="0"/>
                    <w:jc w:val="both"/>
                    <w:rPr>
                      <w:bCs/>
                      <w:highlight w:val="yellow"/>
                    </w:rPr>
                  </w:pPr>
                  <w:r w:rsidRPr="00274E09">
                    <w:rPr>
                      <w:rFonts w:cstheme="minorHAnsi"/>
                    </w:rPr>
                    <w:t>Cost of Employment including EPF, ETF and Bonus etc</w:t>
                  </w:r>
                  <w:r w:rsidRPr="00274E09">
                    <w:rPr>
                      <w:color w:val="000000"/>
                      <w:shd w:val="clear" w:color="auto" w:fill="FFFFFF"/>
                    </w:rPr>
                    <w:t xml:space="preserve"> </w:t>
                  </w:r>
                  <w:r>
                    <w:rPr>
                      <w:color w:val="000000"/>
                      <w:shd w:val="clear" w:color="auto" w:fill="FFFFFF"/>
                    </w:rPr>
                    <w:t>(Please mention a breakdown of the cost of employment) (C</w:t>
                  </w:r>
                  <w:r w:rsidRPr="00274E09">
                    <w:rPr>
                      <w:color w:val="000000"/>
                      <w:shd w:val="clear" w:color="auto" w:fill="FFFFFF"/>
                    </w:rPr>
                    <w:t>)</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620"/>
              </w:trPr>
              <w:tc>
                <w:tcPr>
                  <w:tcW w:w="4140" w:type="dxa"/>
                </w:tcPr>
                <w:p w:rsidR="00503A38" w:rsidRPr="0026137A" w:rsidRDefault="00503A38" w:rsidP="00503A38">
                  <w:pPr>
                    <w:rPr>
                      <w:sz w:val="22"/>
                      <w:szCs w:val="22"/>
                    </w:rPr>
                  </w:pPr>
                  <w:r>
                    <w:t xml:space="preserve">Depreciation/Amortization of Non-Current assets </w:t>
                  </w:r>
                  <w:r>
                    <w:rPr>
                      <w:rFonts w:cstheme="minorHAnsi"/>
                    </w:rPr>
                    <w:t>(D)</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332"/>
              </w:trPr>
              <w:tc>
                <w:tcPr>
                  <w:tcW w:w="4140" w:type="dxa"/>
                </w:tcPr>
                <w:p w:rsidR="00503A38" w:rsidRPr="002E6CB3" w:rsidRDefault="00503A38" w:rsidP="00503A38">
                  <w:pPr>
                    <w:pStyle w:val="ListParagraph"/>
                    <w:ind w:left="0"/>
                    <w:rPr>
                      <w:rFonts w:cstheme="minorHAnsi"/>
                    </w:rPr>
                  </w:pPr>
                  <w:r>
                    <w:t xml:space="preserve">Loss on disposal of Fixed Assets </w:t>
                  </w:r>
                  <w:r>
                    <w:rPr>
                      <w:shd w:val="clear" w:color="auto" w:fill="FFFFFF"/>
                    </w:rPr>
                    <w:t>(E)</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395"/>
              </w:trPr>
              <w:tc>
                <w:tcPr>
                  <w:tcW w:w="4140" w:type="dxa"/>
                </w:tcPr>
                <w:p w:rsidR="00503A38" w:rsidRPr="0026137A" w:rsidRDefault="00503A38" w:rsidP="00503A38">
                  <w:pPr>
                    <w:rPr>
                      <w:sz w:val="22"/>
                      <w:szCs w:val="22"/>
                    </w:rPr>
                  </w:pPr>
                  <w:r>
                    <w:t>Finance Expense (F)</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377"/>
              </w:trPr>
              <w:tc>
                <w:tcPr>
                  <w:tcW w:w="4140" w:type="dxa"/>
                  <w:shd w:val="clear" w:color="auto" w:fill="000000" w:themeFill="text1"/>
                </w:tcPr>
                <w:p w:rsidR="00503A38" w:rsidRPr="0026137A" w:rsidRDefault="00503A38" w:rsidP="00503A38">
                  <w:pPr>
                    <w:pStyle w:val="ListParagraph"/>
                    <w:ind w:left="0"/>
                    <w:jc w:val="both"/>
                    <w:rPr>
                      <w:b/>
                      <w:bCs/>
                    </w:rPr>
                  </w:pPr>
                  <w:r w:rsidRPr="0026137A">
                    <w:rPr>
                      <w:b/>
                      <w:bCs/>
                    </w:rPr>
                    <w:t>Deductions</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350"/>
              </w:trPr>
              <w:tc>
                <w:tcPr>
                  <w:tcW w:w="4140" w:type="dxa"/>
                </w:tcPr>
                <w:p w:rsidR="00503A38" w:rsidRDefault="00503A38" w:rsidP="00503A38">
                  <w:pPr>
                    <w:pStyle w:val="ListParagraph"/>
                    <w:ind w:left="0"/>
                    <w:jc w:val="both"/>
                    <w:rPr>
                      <w:shd w:val="clear" w:color="auto" w:fill="FFFFFF"/>
                    </w:rPr>
                  </w:pPr>
                  <w:r>
                    <w:t>Gain on disposal of Fixed Assets (G)</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350"/>
              </w:trPr>
              <w:tc>
                <w:tcPr>
                  <w:tcW w:w="4140" w:type="dxa"/>
                </w:tcPr>
                <w:p w:rsidR="00503A38" w:rsidRDefault="00503A38" w:rsidP="00503A38">
                  <w:pPr>
                    <w:pStyle w:val="ListParagraph"/>
                    <w:ind w:left="0"/>
                    <w:jc w:val="both"/>
                    <w:rPr>
                      <w:shd w:val="clear" w:color="auto" w:fill="FFFFFF"/>
                    </w:rPr>
                  </w:pPr>
                  <w:r>
                    <w:t>Finance Income (H)</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RPr="00274E09" w:rsidTr="004A6066">
              <w:trPr>
                <w:trHeight w:val="458"/>
              </w:trPr>
              <w:tc>
                <w:tcPr>
                  <w:tcW w:w="4140" w:type="dxa"/>
                </w:tcPr>
                <w:p w:rsidR="00503A38" w:rsidRPr="00565F16" w:rsidRDefault="00503A38" w:rsidP="00503A38">
                  <w:pPr>
                    <w:pStyle w:val="ListParagraph"/>
                    <w:ind w:left="0"/>
                    <w:rPr>
                      <w:rFonts w:cstheme="minorHAnsi"/>
                      <w:highlight w:val="yellow"/>
                    </w:rPr>
                  </w:pPr>
                  <w:r w:rsidRPr="009021D7">
                    <w:rPr>
                      <w:b/>
                    </w:rPr>
                    <w:t>Total Value Addition</w:t>
                  </w:r>
                  <w:r>
                    <w:rPr>
                      <w:b/>
                    </w:rPr>
                    <w:t xml:space="preserve"> [B+C+D+E+F - (G+H)]</w:t>
                  </w:r>
                </w:p>
              </w:tc>
              <w:tc>
                <w:tcPr>
                  <w:tcW w:w="1530" w:type="dxa"/>
                </w:tcPr>
                <w:p w:rsidR="00503A38" w:rsidRPr="00565F16" w:rsidRDefault="00503A38" w:rsidP="00503A38">
                  <w:pPr>
                    <w:pStyle w:val="ListParagraph"/>
                    <w:ind w:left="0"/>
                    <w:jc w:val="both"/>
                    <w:rPr>
                      <w:highlight w:val="yellow"/>
                    </w:rPr>
                  </w:pPr>
                </w:p>
              </w:tc>
              <w:tc>
                <w:tcPr>
                  <w:tcW w:w="1440" w:type="dxa"/>
                </w:tcPr>
                <w:p w:rsidR="00503A38" w:rsidRPr="00565F16" w:rsidRDefault="00503A38" w:rsidP="00503A38">
                  <w:pPr>
                    <w:pStyle w:val="ListParagraph"/>
                    <w:ind w:left="0"/>
                    <w:jc w:val="both"/>
                    <w:rPr>
                      <w:highlight w:val="yellow"/>
                    </w:rPr>
                  </w:pPr>
                </w:p>
              </w:tc>
              <w:tc>
                <w:tcPr>
                  <w:tcW w:w="1530" w:type="dxa"/>
                </w:tcPr>
                <w:p w:rsidR="00503A38" w:rsidRPr="00565F16" w:rsidRDefault="00503A38" w:rsidP="00503A38">
                  <w:pPr>
                    <w:pStyle w:val="ListParagraph"/>
                    <w:ind w:left="0"/>
                    <w:jc w:val="both"/>
                    <w:rPr>
                      <w:highlight w:val="yellow"/>
                    </w:rPr>
                  </w:pPr>
                </w:p>
              </w:tc>
              <w:tc>
                <w:tcPr>
                  <w:tcW w:w="1620" w:type="dxa"/>
                </w:tcPr>
                <w:p w:rsidR="00503A38" w:rsidRPr="00565F16" w:rsidRDefault="00503A38" w:rsidP="00503A38">
                  <w:pPr>
                    <w:pStyle w:val="ListParagraph"/>
                    <w:ind w:left="0"/>
                    <w:jc w:val="both"/>
                    <w:rPr>
                      <w:highlight w:val="yellow"/>
                    </w:rPr>
                  </w:pPr>
                </w:p>
              </w:tc>
            </w:tr>
            <w:tr w:rsidR="00503A38" w:rsidRPr="00274E09" w:rsidTr="004A6066">
              <w:trPr>
                <w:trHeight w:val="710"/>
              </w:trPr>
              <w:tc>
                <w:tcPr>
                  <w:tcW w:w="4140" w:type="dxa"/>
                </w:tcPr>
                <w:p w:rsidR="00503A38" w:rsidRPr="00565F16" w:rsidRDefault="00503A38" w:rsidP="00503A38">
                  <w:pPr>
                    <w:pStyle w:val="ListParagraph"/>
                    <w:ind w:left="0"/>
                    <w:jc w:val="both"/>
                    <w:rPr>
                      <w:rFonts w:cstheme="minorHAnsi"/>
                      <w:highlight w:val="yellow"/>
                    </w:rPr>
                  </w:pPr>
                  <w:r w:rsidRPr="006547AE">
                    <w:rPr>
                      <w:rFonts w:cstheme="minorHAnsi"/>
                      <w:b/>
                      <w:bCs/>
                    </w:rPr>
                    <w:t>Value Addition as a Percentage of Turnover</w:t>
                  </w:r>
                  <w:r>
                    <w:rPr>
                      <w:rFonts w:cstheme="minorHAnsi"/>
                      <w:b/>
                      <w:bCs/>
                    </w:rPr>
                    <w:t xml:space="preserve"> {</w:t>
                  </w:r>
                  <w:r>
                    <w:rPr>
                      <w:b/>
                    </w:rPr>
                    <w:t xml:space="preserve">[B+C+D+E+F </w:t>
                  </w:r>
                  <w:r w:rsidRPr="0026137A">
                    <w:rPr>
                      <w:bCs/>
                    </w:rPr>
                    <w:t>-</w:t>
                  </w:r>
                  <w:r>
                    <w:rPr>
                      <w:b/>
                    </w:rPr>
                    <w:t xml:space="preserve"> (G+H)]</w:t>
                  </w:r>
                  <w:r>
                    <w:rPr>
                      <w:rFonts w:cstheme="minorHAnsi"/>
                      <w:b/>
                      <w:bCs/>
                    </w:rPr>
                    <w:t>/ A}</w:t>
                  </w:r>
                </w:p>
              </w:tc>
              <w:tc>
                <w:tcPr>
                  <w:tcW w:w="1530" w:type="dxa"/>
                </w:tcPr>
                <w:p w:rsidR="00503A38" w:rsidRPr="00565F16" w:rsidRDefault="00503A38" w:rsidP="00503A38">
                  <w:pPr>
                    <w:pStyle w:val="ListParagraph"/>
                    <w:ind w:left="0"/>
                    <w:jc w:val="both"/>
                    <w:rPr>
                      <w:highlight w:val="yellow"/>
                    </w:rPr>
                  </w:pPr>
                </w:p>
              </w:tc>
              <w:tc>
                <w:tcPr>
                  <w:tcW w:w="1440" w:type="dxa"/>
                </w:tcPr>
                <w:p w:rsidR="00503A38" w:rsidRPr="00565F16" w:rsidRDefault="00503A38" w:rsidP="00503A38">
                  <w:pPr>
                    <w:pStyle w:val="ListParagraph"/>
                    <w:ind w:left="0"/>
                    <w:jc w:val="both"/>
                    <w:rPr>
                      <w:highlight w:val="yellow"/>
                    </w:rPr>
                  </w:pPr>
                </w:p>
              </w:tc>
              <w:tc>
                <w:tcPr>
                  <w:tcW w:w="1530" w:type="dxa"/>
                </w:tcPr>
                <w:p w:rsidR="00503A38" w:rsidRPr="00565F16" w:rsidRDefault="00503A38" w:rsidP="00503A38">
                  <w:pPr>
                    <w:pStyle w:val="ListParagraph"/>
                    <w:ind w:left="0"/>
                    <w:jc w:val="both"/>
                    <w:rPr>
                      <w:highlight w:val="yellow"/>
                    </w:rPr>
                  </w:pPr>
                </w:p>
              </w:tc>
              <w:tc>
                <w:tcPr>
                  <w:tcW w:w="1620" w:type="dxa"/>
                </w:tcPr>
                <w:p w:rsidR="00503A38" w:rsidRPr="00565F16" w:rsidRDefault="00503A38" w:rsidP="00503A38">
                  <w:pPr>
                    <w:pStyle w:val="ListParagraph"/>
                    <w:ind w:left="0"/>
                    <w:jc w:val="both"/>
                    <w:rPr>
                      <w:highlight w:val="yellow"/>
                    </w:rPr>
                  </w:pPr>
                </w:p>
              </w:tc>
            </w:tr>
            <w:tr w:rsidR="00503A38" w:rsidTr="00904316">
              <w:trPr>
                <w:trHeight w:val="2942"/>
              </w:trPr>
              <w:tc>
                <w:tcPr>
                  <w:tcW w:w="4140" w:type="dxa"/>
                </w:tcPr>
                <w:p w:rsidR="00503A38" w:rsidRPr="00224928" w:rsidRDefault="00503A38" w:rsidP="00503A38">
                  <w:pPr>
                    <w:pStyle w:val="ListParagraph"/>
                    <w:ind w:left="0"/>
                    <w:jc w:val="both"/>
                    <w:rPr>
                      <w:b/>
                    </w:rPr>
                  </w:pPr>
                  <w:r w:rsidRPr="00224928">
                    <w:rPr>
                      <w:b/>
                    </w:rPr>
                    <w:t>Description of the Value Addition Process (Please use</w:t>
                  </w:r>
                  <w:r>
                    <w:rPr>
                      <w:b/>
                    </w:rPr>
                    <w:t xml:space="preserve"> a</w:t>
                  </w:r>
                  <w:r w:rsidRPr="00224928">
                    <w:rPr>
                      <w:b/>
                    </w:rPr>
                    <w:t xml:space="preserve"> separate sheet to describe the process)</w:t>
                  </w:r>
                </w:p>
              </w:tc>
              <w:tc>
                <w:tcPr>
                  <w:tcW w:w="6120" w:type="dxa"/>
                  <w:gridSpan w:val="4"/>
                </w:tcPr>
                <w:p w:rsidR="00503A38" w:rsidRPr="00224928" w:rsidRDefault="00503A38" w:rsidP="00503A38">
                  <w:pPr>
                    <w:pStyle w:val="ListParagraph"/>
                    <w:widowControl w:val="0"/>
                    <w:tabs>
                      <w:tab w:val="left" w:pos="2012"/>
                    </w:tabs>
                    <w:autoSpaceDE w:val="0"/>
                    <w:autoSpaceDN w:val="0"/>
                    <w:spacing w:line="276" w:lineRule="auto"/>
                    <w:ind w:left="2012"/>
                    <w:contextualSpacing w:val="0"/>
                    <w:rPr>
                      <w:rFonts w:cstheme="minorHAnsi"/>
                    </w:rPr>
                  </w:pPr>
                </w:p>
              </w:tc>
            </w:tr>
            <w:tr w:rsidR="00503A38" w:rsidTr="008E1653">
              <w:trPr>
                <w:trHeight w:val="458"/>
              </w:trPr>
              <w:tc>
                <w:tcPr>
                  <w:tcW w:w="10260" w:type="dxa"/>
                  <w:gridSpan w:val="5"/>
                </w:tcPr>
                <w:p w:rsidR="00503A38" w:rsidRPr="00224928" w:rsidRDefault="00503A38" w:rsidP="00503A38">
                  <w:pPr>
                    <w:jc w:val="both"/>
                    <w:rPr>
                      <w:b/>
                    </w:rPr>
                  </w:pPr>
                  <w:r w:rsidRPr="00224928">
                    <w:rPr>
                      <w:b/>
                    </w:rPr>
                    <w:t>*</w:t>
                  </w:r>
                  <w:r>
                    <w:rPr>
                      <w:b/>
                    </w:rPr>
                    <w:t>Please attach</w:t>
                  </w:r>
                  <w:r w:rsidRPr="00224928">
                    <w:rPr>
                      <w:b/>
                    </w:rPr>
                    <w:t xml:space="preserve"> Value Added Statement of the Company (if Any)</w:t>
                  </w:r>
                </w:p>
              </w:tc>
            </w:tr>
          </w:tbl>
          <w:p w:rsidR="00503A38" w:rsidRPr="00735493" w:rsidRDefault="00503A38" w:rsidP="00051082"/>
        </w:tc>
      </w:tr>
      <w:tr w:rsidR="00723273" w:rsidRPr="00735493" w:rsidTr="007E77AC">
        <w:trPr>
          <w:trHeight w:val="80"/>
        </w:trPr>
        <w:tc>
          <w:tcPr>
            <w:tcW w:w="10722" w:type="dxa"/>
          </w:tcPr>
          <w:tbl>
            <w:tblPr>
              <w:tblStyle w:val="TableGrid"/>
              <w:tblW w:w="0" w:type="auto"/>
              <w:tblInd w:w="265" w:type="dxa"/>
              <w:tblLayout w:type="fixed"/>
              <w:tblLook w:val="04A0" w:firstRow="1" w:lastRow="0" w:firstColumn="1" w:lastColumn="0" w:noHBand="0" w:noVBand="1"/>
            </w:tblPr>
            <w:tblGrid>
              <w:gridCol w:w="10170"/>
            </w:tblGrid>
            <w:tr w:rsidR="00B3451A" w:rsidRPr="00735493" w:rsidTr="0058487C">
              <w:trPr>
                <w:trHeight w:val="368"/>
              </w:trPr>
              <w:tc>
                <w:tcPr>
                  <w:tcW w:w="10170" w:type="dxa"/>
                  <w:shd w:val="clear" w:color="auto" w:fill="000000" w:themeFill="text1"/>
                  <w:vAlign w:val="center"/>
                </w:tcPr>
                <w:p w:rsidR="00B3451A" w:rsidRPr="00735493" w:rsidRDefault="009F6970" w:rsidP="0058487C">
                  <w:pPr>
                    <w:rPr>
                      <w:b/>
                      <w:bCs/>
                    </w:rPr>
                  </w:pPr>
                  <w:r w:rsidRPr="00735493">
                    <w:rPr>
                      <w:b/>
                      <w:bCs/>
                    </w:rPr>
                    <w:lastRenderedPageBreak/>
                    <w:t xml:space="preserve">PART </w:t>
                  </w:r>
                  <w:r w:rsidR="00626E66">
                    <w:rPr>
                      <w:b/>
                      <w:bCs/>
                    </w:rPr>
                    <w:t>9</w:t>
                  </w:r>
                  <w:r w:rsidR="008D798E" w:rsidRPr="00735493">
                    <w:rPr>
                      <w:b/>
                      <w:bCs/>
                    </w:rPr>
                    <w:t xml:space="preserve"> - </w:t>
                  </w:r>
                  <w:r w:rsidR="00B3451A" w:rsidRPr="00735493">
                    <w:rPr>
                      <w:b/>
                      <w:bCs/>
                    </w:rPr>
                    <w:t>APPLICANT’S DECLARATION</w:t>
                  </w:r>
                </w:p>
              </w:tc>
            </w:tr>
            <w:tr w:rsidR="00B3451A" w:rsidRPr="00735493" w:rsidTr="007765AC">
              <w:trPr>
                <w:trHeight w:val="5723"/>
              </w:trPr>
              <w:tc>
                <w:tcPr>
                  <w:tcW w:w="10170" w:type="dxa"/>
                </w:tcPr>
                <w:p w:rsidR="00B3451A" w:rsidRPr="00735493" w:rsidRDefault="00B3451A" w:rsidP="00DB254C">
                  <w:pPr>
                    <w:jc w:val="center"/>
                    <w:rPr>
                      <w:b/>
                      <w:bCs/>
                    </w:rPr>
                  </w:pPr>
                </w:p>
                <w:p w:rsidR="00B3451A" w:rsidRPr="00735493" w:rsidRDefault="00B3451A" w:rsidP="00BE591D">
                  <w:pPr>
                    <w:jc w:val="both"/>
                  </w:pPr>
                  <w:r w:rsidRPr="00735493">
                    <w:t>I / We do hereby declare and affirm that all statements, data and figures submitted by us on this information form are true and correct and that we have not been found guilty of any violation of exchange control laws, customs laws, or import/export control laws/regulations or circumventing regulations pertaining to EDB assistance scheme</w:t>
                  </w:r>
                  <w:r w:rsidR="003F0A8C" w:rsidRPr="00735493">
                    <w:t>s</w:t>
                  </w:r>
                  <w:r w:rsidRPr="00735493">
                    <w:t xml:space="preserve"> or any other fraudulent activity and have paid all relevant government taxes, duties, levies, EPF/</w:t>
                  </w:r>
                  <w:r w:rsidR="002A2C7A" w:rsidRPr="00735493">
                    <w:t>ETF and such other statuto</w:t>
                  </w:r>
                  <w:r w:rsidR="003F0A8C" w:rsidRPr="00735493">
                    <w:t>ry payments</w:t>
                  </w:r>
                  <w:r w:rsidRPr="00735493">
                    <w:t xml:space="preserve"> due for the period under reference.</w:t>
                  </w:r>
                </w:p>
                <w:p w:rsidR="00B3451A" w:rsidRPr="00735493" w:rsidRDefault="00B3451A" w:rsidP="00C1397C"/>
                <w:p w:rsidR="00B3451A" w:rsidRPr="00735493" w:rsidRDefault="00B3451A" w:rsidP="008F284B">
                  <w:pPr>
                    <w:tabs>
                      <w:tab w:val="left" w:pos="10350"/>
                    </w:tabs>
                    <w:jc w:val="both"/>
                    <w:rPr>
                      <w:b/>
                      <w:bCs/>
                    </w:rPr>
                  </w:pPr>
                  <w:r w:rsidRPr="00735493">
                    <w:rPr>
                      <w:b/>
                      <w:bCs/>
                    </w:rPr>
                    <w:t xml:space="preserve">I / We hereby </w:t>
                  </w:r>
                  <w:r w:rsidR="00BD78DD" w:rsidRPr="00735493">
                    <w:rPr>
                      <w:b/>
                      <w:bCs/>
                    </w:rPr>
                    <w:t>agree that the decision of the Selection C</w:t>
                  </w:r>
                  <w:r w:rsidRPr="00735493">
                    <w:rPr>
                      <w:b/>
                      <w:bCs/>
                    </w:rPr>
                    <w:t>ommittee relating to the grant of</w:t>
                  </w:r>
                  <w:r w:rsidR="002A2C7A" w:rsidRPr="00735493">
                    <w:rPr>
                      <w:b/>
                      <w:bCs/>
                    </w:rPr>
                    <w:t xml:space="preserve"> </w:t>
                  </w:r>
                  <w:r w:rsidR="001965D7" w:rsidRPr="00735493">
                    <w:rPr>
                      <w:b/>
                      <w:bCs/>
                    </w:rPr>
                    <w:t xml:space="preserve">EDB Special </w:t>
                  </w:r>
                  <w:r w:rsidR="008D0C44" w:rsidRPr="00735493">
                    <w:rPr>
                      <w:b/>
                      <w:bCs/>
                    </w:rPr>
                    <w:t>A</w:t>
                  </w:r>
                  <w:r w:rsidR="001965D7" w:rsidRPr="00735493">
                    <w:rPr>
                      <w:b/>
                      <w:bCs/>
                    </w:rPr>
                    <w:t>ward</w:t>
                  </w:r>
                  <w:r w:rsidRPr="00735493">
                    <w:rPr>
                      <w:b/>
                      <w:bCs/>
                    </w:rPr>
                    <w:t xml:space="preserve"> is final.</w:t>
                  </w:r>
                </w:p>
                <w:p w:rsidR="00B3451A" w:rsidRPr="00735493" w:rsidRDefault="00B3451A" w:rsidP="00C1397C"/>
                <w:p w:rsidR="00B3451A" w:rsidRPr="00735493" w:rsidRDefault="00B3451A" w:rsidP="00C1397C"/>
                <w:p w:rsidR="00B3451A" w:rsidRPr="00735493" w:rsidRDefault="00B3451A" w:rsidP="00DB254C">
                  <w:pPr>
                    <w:jc w:val="center"/>
                  </w:pPr>
                </w:p>
                <w:p w:rsidR="00B3451A" w:rsidRPr="00735493" w:rsidRDefault="00B3451A" w:rsidP="00DB254C">
                  <w:pPr>
                    <w:jc w:val="center"/>
                  </w:pPr>
                  <w:r w:rsidRPr="00735493">
                    <w:t>----------------------------------------------                                                      ----------------------------------</w:t>
                  </w:r>
                </w:p>
                <w:p w:rsidR="00B3451A" w:rsidRPr="00735493" w:rsidRDefault="00B3451A" w:rsidP="00DB254C">
                  <w:pPr>
                    <w:jc w:val="center"/>
                  </w:pPr>
                  <w:r w:rsidRPr="00735493">
                    <w:t>Signature of Applicant</w:t>
                  </w:r>
                  <w:r w:rsidRPr="00735493">
                    <w:tab/>
                  </w:r>
                  <w:r w:rsidRPr="00735493">
                    <w:tab/>
                  </w:r>
                  <w:r w:rsidRPr="00735493">
                    <w:tab/>
                  </w:r>
                  <w:r w:rsidRPr="00735493">
                    <w:tab/>
                  </w:r>
                  <w:r w:rsidRPr="00735493">
                    <w:tab/>
                  </w:r>
                  <w:r w:rsidRPr="00735493">
                    <w:tab/>
                    <w:t>Company Seal/Stamp</w:t>
                  </w:r>
                </w:p>
                <w:p w:rsidR="00B3451A" w:rsidRPr="00735493" w:rsidRDefault="00B3451A" w:rsidP="00DB254C">
                  <w:pPr>
                    <w:jc w:val="center"/>
                  </w:pPr>
                </w:p>
                <w:p w:rsidR="00B3451A" w:rsidRPr="00735493" w:rsidRDefault="00B3451A" w:rsidP="00DB254C">
                  <w:pPr>
                    <w:jc w:val="center"/>
                  </w:pPr>
                </w:p>
                <w:p w:rsidR="00B3451A" w:rsidRPr="00735493" w:rsidRDefault="00B3451A" w:rsidP="00DB254C">
                  <w:pPr>
                    <w:jc w:val="center"/>
                  </w:pPr>
                </w:p>
                <w:p w:rsidR="00B3451A" w:rsidRPr="00735493" w:rsidRDefault="00B3451A" w:rsidP="00DB254C">
                  <w:pPr>
                    <w:jc w:val="center"/>
                  </w:pPr>
                  <w:r w:rsidRPr="00735493">
                    <w:t>----------------------------------------------                                                       ----------------------------------</w:t>
                  </w:r>
                </w:p>
                <w:p w:rsidR="00B3451A" w:rsidRPr="00735493" w:rsidRDefault="000A47FE" w:rsidP="008D798E">
                  <w:pPr>
                    <w:tabs>
                      <w:tab w:val="left" w:pos="454"/>
                      <w:tab w:val="left" w:pos="1675"/>
                      <w:tab w:val="center" w:pos="5200"/>
                      <w:tab w:val="left" w:pos="8483"/>
                    </w:tabs>
                    <w:rPr>
                      <w:b/>
                      <w:bCs/>
                    </w:rPr>
                  </w:pPr>
                  <w:r w:rsidRPr="00735493">
                    <w:tab/>
                    <w:t>Name and Designation of Signatory</w:t>
                  </w:r>
                  <w:r w:rsidRPr="00735493">
                    <w:tab/>
                  </w:r>
                  <w:r w:rsidRPr="00735493">
                    <w:tab/>
                    <w:t>Date</w:t>
                  </w:r>
                </w:p>
              </w:tc>
            </w:tr>
          </w:tbl>
          <w:p w:rsidR="007765AC" w:rsidRPr="00735493" w:rsidRDefault="007765AC" w:rsidP="00CC6F9F">
            <w:pPr>
              <w:rPr>
                <w:b/>
                <w:bCs/>
              </w:rPr>
            </w:pPr>
          </w:p>
          <w:p w:rsidR="007765AC" w:rsidRPr="00735493" w:rsidRDefault="007765AC" w:rsidP="00F13A46">
            <w:pPr>
              <w:rPr>
                <w:b/>
                <w:bCs/>
              </w:rPr>
            </w:pPr>
          </w:p>
          <w:tbl>
            <w:tblPr>
              <w:tblStyle w:val="TableGrid"/>
              <w:tblW w:w="0" w:type="auto"/>
              <w:tblInd w:w="265" w:type="dxa"/>
              <w:tblLayout w:type="fixed"/>
              <w:tblLook w:val="04A0" w:firstRow="1" w:lastRow="0" w:firstColumn="1" w:lastColumn="0" w:noHBand="0" w:noVBand="1"/>
            </w:tblPr>
            <w:tblGrid>
              <w:gridCol w:w="10170"/>
            </w:tblGrid>
            <w:tr w:rsidR="00FA7957" w:rsidRPr="00735493" w:rsidTr="0058487C">
              <w:trPr>
                <w:trHeight w:val="368"/>
              </w:trPr>
              <w:tc>
                <w:tcPr>
                  <w:tcW w:w="10170" w:type="dxa"/>
                  <w:shd w:val="clear" w:color="auto" w:fill="000000" w:themeFill="text1"/>
                  <w:vAlign w:val="center"/>
                </w:tcPr>
                <w:p w:rsidR="00FA7957" w:rsidRPr="00735493" w:rsidRDefault="00626E66" w:rsidP="00247231">
                  <w:pPr>
                    <w:rPr>
                      <w:b/>
                      <w:bCs/>
                    </w:rPr>
                  </w:pPr>
                  <w:r>
                    <w:rPr>
                      <w:b/>
                      <w:bCs/>
                    </w:rPr>
                    <w:t>PART 10</w:t>
                  </w:r>
                  <w:r w:rsidR="00247231" w:rsidRPr="00735493">
                    <w:rPr>
                      <w:b/>
                      <w:bCs/>
                    </w:rPr>
                    <w:t xml:space="preserve"> - </w:t>
                  </w:r>
                  <w:r w:rsidR="00C7376C" w:rsidRPr="00735493">
                    <w:rPr>
                      <w:b/>
                      <w:bCs/>
                    </w:rPr>
                    <w:t xml:space="preserve">  </w:t>
                  </w:r>
                  <w:r w:rsidR="00774665" w:rsidRPr="00360F7D">
                    <w:rPr>
                      <w:b/>
                      <w:bCs/>
                    </w:rPr>
                    <w:t xml:space="preserve">COMPANY AUDITOR’S </w:t>
                  </w:r>
                  <w:r w:rsidR="00774665">
                    <w:rPr>
                      <w:b/>
                      <w:bCs/>
                    </w:rPr>
                    <w:t>VALIDATION</w:t>
                  </w:r>
                </w:p>
              </w:tc>
            </w:tr>
            <w:tr w:rsidR="00FA7957" w:rsidRPr="00735493" w:rsidTr="00565AD3">
              <w:tc>
                <w:tcPr>
                  <w:tcW w:w="10170" w:type="dxa"/>
                </w:tcPr>
                <w:p w:rsidR="00FA7957" w:rsidRPr="00735493" w:rsidRDefault="00FA7957" w:rsidP="00DB254C">
                  <w:pPr>
                    <w:jc w:val="center"/>
                    <w:rPr>
                      <w:b/>
                      <w:bCs/>
                    </w:rPr>
                  </w:pPr>
                </w:p>
                <w:p w:rsidR="00BE591D" w:rsidRPr="00735493" w:rsidRDefault="00FA7957" w:rsidP="00DE3426">
                  <w:pPr>
                    <w:spacing w:line="276" w:lineRule="auto"/>
                    <w:jc w:val="both"/>
                  </w:pPr>
                  <w:r w:rsidRPr="00735493">
                    <w:t>We hereby certify that all information furnished</w:t>
                  </w:r>
                  <w:r w:rsidR="00347449" w:rsidRPr="00735493">
                    <w:t xml:space="preserve"> </w:t>
                  </w:r>
                  <w:r w:rsidR="00BE591D" w:rsidRPr="00735493">
                    <w:rPr>
                      <w:b/>
                    </w:rPr>
                    <w:t>(from sections 0</w:t>
                  </w:r>
                  <w:r w:rsidR="00751605" w:rsidRPr="00735493">
                    <w:rPr>
                      <w:b/>
                    </w:rPr>
                    <w:t>3</w:t>
                  </w:r>
                  <w:r w:rsidR="00BE591D" w:rsidRPr="00735493">
                    <w:rPr>
                      <w:b/>
                    </w:rPr>
                    <w:t xml:space="preserve"> to </w:t>
                  </w:r>
                  <w:r w:rsidR="00626E66">
                    <w:rPr>
                      <w:b/>
                    </w:rPr>
                    <w:t>08</w:t>
                  </w:r>
                  <w:r w:rsidR="00BE591D" w:rsidRPr="00735493">
                    <w:rPr>
                      <w:b/>
                    </w:rPr>
                    <w:t>)</w:t>
                  </w:r>
                  <w:r w:rsidRPr="00735493">
                    <w:t xml:space="preserve"> herein </w:t>
                  </w:r>
                  <w:r w:rsidR="00BE591D" w:rsidRPr="00735493">
                    <w:t xml:space="preserve">in </w:t>
                  </w:r>
                  <w:r w:rsidRPr="00735493">
                    <w:t>respect of</w:t>
                  </w:r>
                </w:p>
                <w:p w:rsidR="00FA7957" w:rsidRPr="00735493" w:rsidRDefault="00C1397C" w:rsidP="00DE3426">
                  <w:pPr>
                    <w:spacing w:line="276" w:lineRule="auto"/>
                    <w:jc w:val="both"/>
                  </w:pPr>
                  <w:r w:rsidRPr="00735493">
                    <w:t>----------------------------------------------</w:t>
                  </w:r>
                  <w:r w:rsidR="00BD78DD" w:rsidRPr="00735493">
                    <w:t>------------------------------------</w:t>
                  </w:r>
                  <w:r w:rsidR="00FA7957" w:rsidRPr="00735493">
                    <w:t xml:space="preserve"> (Name of enterprise) is true and correct to the best of our knowledge and believe as per the records maintained and made available for our scrutiny.</w:t>
                  </w:r>
                </w:p>
                <w:p w:rsidR="00FA7957" w:rsidRPr="00735493" w:rsidRDefault="00FA7957" w:rsidP="00C1397C"/>
                <w:p w:rsidR="00FA7957" w:rsidRPr="00735493" w:rsidRDefault="00FA7957" w:rsidP="00C1397C">
                  <w:r w:rsidRPr="00735493">
                    <w:t>Name of Auditor</w:t>
                  </w:r>
                  <w:r w:rsidRPr="00735493">
                    <w:tab/>
                    <w:t>:</w:t>
                  </w:r>
                </w:p>
                <w:p w:rsidR="00FA7957" w:rsidRPr="00735493" w:rsidRDefault="00FA7957" w:rsidP="00C1397C"/>
                <w:p w:rsidR="00FA7957" w:rsidRPr="00735493" w:rsidRDefault="00FA7957" w:rsidP="00C1397C">
                  <w:r w:rsidRPr="00735493">
                    <w:t>Address</w:t>
                  </w:r>
                  <w:r w:rsidRPr="00735493">
                    <w:tab/>
                  </w:r>
                  <w:r w:rsidRPr="00735493">
                    <w:tab/>
                    <w:t>:</w:t>
                  </w:r>
                </w:p>
                <w:p w:rsidR="00FA7957" w:rsidRPr="00735493" w:rsidRDefault="00FA7957" w:rsidP="00C1397C"/>
                <w:p w:rsidR="00FA7957" w:rsidRPr="00735493" w:rsidRDefault="00FA7957" w:rsidP="00C1397C">
                  <w:r w:rsidRPr="00735493">
                    <w:t>Registration No</w:t>
                  </w:r>
                  <w:r w:rsidRPr="00735493">
                    <w:tab/>
                    <w:t>:</w:t>
                  </w:r>
                </w:p>
                <w:p w:rsidR="0067376B" w:rsidRPr="00735493" w:rsidRDefault="0067376B" w:rsidP="00C1397C"/>
                <w:p w:rsidR="00FA7957" w:rsidRPr="00735493" w:rsidRDefault="00FA7957" w:rsidP="00DE3426">
                  <w:r w:rsidRPr="00735493">
                    <w:t>Telephone</w:t>
                  </w:r>
                  <w:r w:rsidRPr="00735493">
                    <w:tab/>
                  </w:r>
                  <w:r w:rsidRPr="00735493">
                    <w:tab/>
                    <w:t>:</w:t>
                  </w:r>
                </w:p>
                <w:p w:rsidR="00DE3426" w:rsidRPr="00735493" w:rsidRDefault="00DE3426" w:rsidP="00DB254C">
                  <w:pPr>
                    <w:jc w:val="center"/>
                  </w:pPr>
                </w:p>
                <w:p w:rsidR="00DE3426" w:rsidRPr="00735493" w:rsidRDefault="00DE3426" w:rsidP="00DB254C">
                  <w:pPr>
                    <w:jc w:val="center"/>
                  </w:pPr>
                </w:p>
                <w:p w:rsidR="00DE3426" w:rsidRPr="00735493" w:rsidRDefault="00DE3426" w:rsidP="00DB254C">
                  <w:pPr>
                    <w:jc w:val="center"/>
                  </w:pPr>
                </w:p>
                <w:p w:rsidR="00FA7957" w:rsidRPr="00735493" w:rsidRDefault="00FA7957" w:rsidP="00DE3426">
                  <w:r w:rsidRPr="00735493">
                    <w:t>-------------------------------------</w:t>
                  </w:r>
                  <w:r w:rsidRPr="00735493">
                    <w:tab/>
                  </w:r>
                  <w:r w:rsidRPr="00735493">
                    <w:tab/>
                  </w:r>
                  <w:r w:rsidR="00DE3426" w:rsidRPr="00735493">
                    <w:tab/>
                  </w:r>
                  <w:r w:rsidR="00DE3426" w:rsidRPr="00735493">
                    <w:tab/>
                  </w:r>
                  <w:r w:rsidR="00DE3426" w:rsidRPr="00735493">
                    <w:tab/>
                  </w:r>
                  <w:r w:rsidR="00DE3426" w:rsidRPr="00735493">
                    <w:tab/>
                  </w:r>
                  <w:r w:rsidRPr="00735493">
                    <w:t>-----------------------</w:t>
                  </w:r>
                </w:p>
                <w:p w:rsidR="00FA7957" w:rsidRPr="00735493" w:rsidRDefault="00DE3426" w:rsidP="00C1397C">
                  <w:r w:rsidRPr="00735493">
                    <w:t xml:space="preserve">    </w:t>
                  </w:r>
                  <w:r w:rsidR="00FA7957" w:rsidRPr="00735493">
                    <w:t>Signature &amp; Rubber Stamp</w:t>
                  </w:r>
                  <w:r w:rsidR="00FA7957" w:rsidRPr="00735493">
                    <w:tab/>
                  </w:r>
                  <w:r w:rsidR="00FA7957" w:rsidRPr="00735493">
                    <w:tab/>
                  </w:r>
                  <w:r w:rsidR="00FA7957" w:rsidRPr="00735493">
                    <w:tab/>
                  </w:r>
                  <w:r w:rsidR="00FA7957" w:rsidRPr="00735493">
                    <w:tab/>
                  </w:r>
                  <w:r w:rsidR="00FA7957" w:rsidRPr="00735493">
                    <w:tab/>
                  </w:r>
                  <w:r w:rsidR="00FA7957" w:rsidRPr="00735493">
                    <w:tab/>
                  </w:r>
                  <w:r w:rsidR="00FA7957" w:rsidRPr="00735493">
                    <w:tab/>
                  </w:r>
                  <w:r w:rsidR="00FA7957" w:rsidRPr="00735493">
                    <w:tab/>
                    <w:t>Date</w:t>
                  </w:r>
                </w:p>
                <w:p w:rsidR="00FA7957" w:rsidRPr="00735493" w:rsidRDefault="00FA7957" w:rsidP="00DE3426">
                  <w:pPr>
                    <w:rPr>
                      <w:b/>
                      <w:bCs/>
                    </w:rPr>
                  </w:pPr>
                </w:p>
                <w:p w:rsidR="00DE3426" w:rsidRPr="00735493" w:rsidRDefault="00DE3426" w:rsidP="00DE3426">
                  <w:pPr>
                    <w:rPr>
                      <w:b/>
                      <w:bCs/>
                    </w:rPr>
                  </w:pPr>
                </w:p>
                <w:p w:rsidR="00DE3426" w:rsidRPr="00735493" w:rsidRDefault="00DE3426" w:rsidP="00DE3426">
                  <w:pPr>
                    <w:rPr>
                      <w:b/>
                      <w:bCs/>
                    </w:rPr>
                  </w:pPr>
                </w:p>
                <w:p w:rsidR="00DE3426" w:rsidRPr="00735493" w:rsidRDefault="00DE3426" w:rsidP="00DE3426">
                  <w:pPr>
                    <w:rPr>
                      <w:b/>
                      <w:bCs/>
                    </w:rPr>
                  </w:pPr>
                </w:p>
              </w:tc>
            </w:tr>
          </w:tbl>
          <w:p w:rsidR="009B624F" w:rsidRPr="00735493" w:rsidRDefault="009B624F" w:rsidP="007E77AC">
            <w:pPr>
              <w:rPr>
                <w:bCs/>
              </w:rPr>
            </w:pPr>
          </w:p>
        </w:tc>
      </w:tr>
    </w:tbl>
    <w:p w:rsidR="00303119" w:rsidRPr="00735493" w:rsidRDefault="00303119" w:rsidP="00315574">
      <w:pPr>
        <w:spacing w:after="200" w:line="360" w:lineRule="auto"/>
        <w:contextualSpacing/>
        <w:rPr>
          <w:b/>
          <w:bCs/>
          <w:sz w:val="28"/>
          <w:szCs w:val="28"/>
        </w:rPr>
      </w:pPr>
    </w:p>
    <w:p w:rsidR="004F16B7" w:rsidRPr="00735493" w:rsidRDefault="00BC6DC2" w:rsidP="001965D7">
      <w:pPr>
        <w:spacing w:after="200" w:line="360" w:lineRule="auto"/>
        <w:contextualSpacing/>
        <w:jc w:val="right"/>
        <w:rPr>
          <w:b/>
          <w:bCs/>
          <w:sz w:val="28"/>
          <w:szCs w:val="28"/>
          <w:u w:val="single"/>
        </w:rPr>
      </w:pPr>
      <w:r w:rsidRPr="00735493">
        <w:rPr>
          <w:b/>
          <w:bCs/>
          <w:sz w:val="28"/>
          <w:szCs w:val="28"/>
        </w:rPr>
        <w:lastRenderedPageBreak/>
        <w:t>Annex 0</w:t>
      </w:r>
      <w:r w:rsidR="001965D7" w:rsidRPr="00735493">
        <w:rPr>
          <w:b/>
          <w:bCs/>
          <w:sz w:val="28"/>
          <w:szCs w:val="28"/>
        </w:rPr>
        <w:t>1</w:t>
      </w:r>
    </w:p>
    <w:p w:rsidR="004F16B7" w:rsidRPr="00735493" w:rsidRDefault="004F16B7" w:rsidP="004F16B7">
      <w:pPr>
        <w:contextualSpacing/>
        <w:rPr>
          <w:sz w:val="28"/>
          <w:szCs w:val="28"/>
        </w:rPr>
      </w:pPr>
      <w:r w:rsidRPr="00735493">
        <w:rPr>
          <w:sz w:val="28"/>
          <w:szCs w:val="28"/>
        </w:rPr>
        <w:t>Chairman</w:t>
      </w:r>
    </w:p>
    <w:p w:rsidR="004F4820" w:rsidRPr="00735493" w:rsidRDefault="004F16B7" w:rsidP="004F16B7">
      <w:pPr>
        <w:contextualSpacing/>
        <w:rPr>
          <w:sz w:val="28"/>
          <w:szCs w:val="28"/>
        </w:rPr>
      </w:pPr>
      <w:r w:rsidRPr="00735493">
        <w:rPr>
          <w:sz w:val="28"/>
          <w:szCs w:val="28"/>
        </w:rPr>
        <w:t xml:space="preserve">Panel of </w:t>
      </w:r>
      <w:r w:rsidR="00C41F05">
        <w:rPr>
          <w:sz w:val="28"/>
          <w:szCs w:val="28"/>
        </w:rPr>
        <w:t>Judges</w:t>
      </w:r>
      <w:r w:rsidR="004F4820" w:rsidRPr="00735493">
        <w:rPr>
          <w:sz w:val="28"/>
          <w:szCs w:val="28"/>
        </w:rPr>
        <w:t xml:space="preserve"> </w:t>
      </w:r>
    </w:p>
    <w:p w:rsidR="004F16B7" w:rsidRPr="00735493" w:rsidRDefault="005F3382" w:rsidP="004F16B7">
      <w:pPr>
        <w:contextualSpacing/>
        <w:rPr>
          <w:sz w:val="28"/>
          <w:szCs w:val="28"/>
        </w:rPr>
      </w:pPr>
      <w:r w:rsidRPr="00735493">
        <w:rPr>
          <w:sz w:val="28"/>
          <w:szCs w:val="28"/>
        </w:rPr>
        <w:t>EDB Special</w:t>
      </w:r>
      <w:r w:rsidR="00C41F05">
        <w:rPr>
          <w:sz w:val="28"/>
          <w:szCs w:val="28"/>
        </w:rPr>
        <w:t xml:space="preserve"> Awards 2020/</w:t>
      </w:r>
      <w:r w:rsidR="00934EB7">
        <w:rPr>
          <w:sz w:val="28"/>
          <w:szCs w:val="28"/>
        </w:rPr>
        <w:t>21</w:t>
      </w:r>
      <w:r w:rsidR="00503A38">
        <w:rPr>
          <w:sz w:val="28"/>
          <w:szCs w:val="28"/>
        </w:rPr>
        <w:t xml:space="preserve"> under </w:t>
      </w:r>
      <w:r w:rsidRPr="00735493">
        <w:rPr>
          <w:sz w:val="28"/>
          <w:szCs w:val="28"/>
        </w:rPr>
        <w:t>New Exporters Development Programme</w:t>
      </w:r>
    </w:p>
    <w:p w:rsidR="00BC36FB" w:rsidRPr="00735493" w:rsidRDefault="00BC36FB" w:rsidP="004F16B7">
      <w:pPr>
        <w:contextualSpacing/>
        <w:rPr>
          <w:sz w:val="28"/>
          <w:szCs w:val="28"/>
        </w:rPr>
      </w:pPr>
    </w:p>
    <w:p w:rsidR="00BC36FB" w:rsidRPr="00735493" w:rsidRDefault="00BC36FB" w:rsidP="004F16B7">
      <w:pPr>
        <w:contextualSpacing/>
        <w:rPr>
          <w:sz w:val="28"/>
          <w:szCs w:val="28"/>
        </w:rPr>
      </w:pPr>
    </w:p>
    <w:p w:rsidR="00BC36FB" w:rsidRPr="00735493" w:rsidRDefault="00B22D90" w:rsidP="00BC36FB">
      <w:pPr>
        <w:spacing w:after="200" w:line="360" w:lineRule="auto"/>
        <w:contextualSpacing/>
        <w:jc w:val="center"/>
        <w:rPr>
          <w:b/>
          <w:bCs/>
          <w:sz w:val="28"/>
          <w:szCs w:val="28"/>
          <w:u w:val="single"/>
        </w:rPr>
      </w:pPr>
      <w:r w:rsidRPr="00735493">
        <w:rPr>
          <w:b/>
          <w:bCs/>
          <w:sz w:val="28"/>
          <w:szCs w:val="28"/>
          <w:u w:val="single"/>
        </w:rPr>
        <w:t>Bankers Certification</w:t>
      </w:r>
      <w:r w:rsidR="00BC36FB" w:rsidRPr="00735493">
        <w:rPr>
          <w:b/>
          <w:bCs/>
          <w:sz w:val="28"/>
          <w:szCs w:val="28"/>
          <w:u w:val="single"/>
        </w:rPr>
        <w:t xml:space="preserve"> for Export Services</w:t>
      </w:r>
    </w:p>
    <w:p w:rsidR="001E1579" w:rsidRPr="00735493" w:rsidRDefault="001E1579" w:rsidP="007A2FB5">
      <w:pPr>
        <w:spacing w:after="200" w:line="360" w:lineRule="auto"/>
        <w:contextualSpacing/>
        <w:jc w:val="both"/>
        <w:rPr>
          <w:sz w:val="28"/>
          <w:szCs w:val="28"/>
        </w:rPr>
      </w:pPr>
      <w:r w:rsidRPr="00735493">
        <w:rPr>
          <w:sz w:val="28"/>
          <w:szCs w:val="28"/>
        </w:rPr>
        <w:t>We certify that we have received remittances in respect of exports given in the schedule below effected by ……………………………………………………..</w:t>
      </w:r>
      <w:r w:rsidR="007A2FB5" w:rsidRPr="00735493">
        <w:rPr>
          <w:sz w:val="28"/>
          <w:szCs w:val="28"/>
        </w:rPr>
        <w:t xml:space="preserve"> (Name of Enterprise) </w:t>
      </w:r>
      <w:r w:rsidRPr="00735493">
        <w:rPr>
          <w:sz w:val="28"/>
          <w:szCs w:val="28"/>
        </w:rPr>
        <w:t>and negotiated by us.</w:t>
      </w:r>
    </w:p>
    <w:p w:rsidR="007A2FB5" w:rsidRPr="00735493" w:rsidRDefault="007A2FB5" w:rsidP="007A2FB5">
      <w:pPr>
        <w:spacing w:after="200" w:line="360" w:lineRule="auto"/>
        <w:contextualSpacing/>
        <w:jc w:val="both"/>
        <w:rPr>
          <w:sz w:val="28"/>
          <w:szCs w:val="28"/>
        </w:rPr>
      </w:pPr>
      <w:r w:rsidRPr="00735493">
        <w:rPr>
          <w:sz w:val="28"/>
          <w:szCs w:val="28"/>
        </w:rPr>
        <w:t xml:space="preserve">We certify that these remittances are for </w:t>
      </w:r>
      <w:r w:rsidR="00341EC2" w:rsidRPr="00735493">
        <w:rPr>
          <w:sz w:val="28"/>
          <w:szCs w:val="28"/>
        </w:rPr>
        <w:t xml:space="preserve">the </w:t>
      </w:r>
      <w:r w:rsidR="006D2112" w:rsidRPr="00735493">
        <w:rPr>
          <w:sz w:val="28"/>
          <w:szCs w:val="28"/>
        </w:rPr>
        <w:t>export</w:t>
      </w:r>
      <w:r w:rsidRPr="00735493">
        <w:rPr>
          <w:sz w:val="28"/>
          <w:szCs w:val="28"/>
        </w:rPr>
        <w:t xml:space="preserve"> effected </w:t>
      </w:r>
      <w:r w:rsidR="00934EB7">
        <w:rPr>
          <w:sz w:val="28"/>
          <w:szCs w:val="28"/>
        </w:rPr>
        <w:t>during the period from April 2020</w:t>
      </w:r>
      <w:r w:rsidRPr="00735493">
        <w:rPr>
          <w:sz w:val="28"/>
          <w:szCs w:val="28"/>
        </w:rPr>
        <w:t xml:space="preserve"> to March </w:t>
      </w:r>
      <w:r w:rsidR="00667EE6" w:rsidRPr="00735493">
        <w:rPr>
          <w:sz w:val="28"/>
          <w:szCs w:val="28"/>
        </w:rPr>
        <w:t>2</w:t>
      </w:r>
      <w:r w:rsidR="00934EB7">
        <w:rPr>
          <w:sz w:val="28"/>
          <w:szCs w:val="28"/>
        </w:rPr>
        <w:t>021</w:t>
      </w:r>
      <w:r w:rsidRPr="00735493">
        <w:rPr>
          <w:sz w:val="28"/>
          <w:szCs w:val="28"/>
        </w:rPr>
        <w:t>.</w:t>
      </w:r>
    </w:p>
    <w:p w:rsidR="007A2FB5" w:rsidRPr="00735493" w:rsidRDefault="007A2FB5" w:rsidP="001E1579">
      <w:pPr>
        <w:spacing w:after="200" w:line="360" w:lineRule="auto"/>
        <w:contextualSpacing/>
        <w:rPr>
          <w:rFonts w:eastAsiaTheme="minorHAnsi"/>
          <w:u w:val="single"/>
          <w:lang w:bidi="ta-IN"/>
        </w:rPr>
      </w:pPr>
    </w:p>
    <w:tbl>
      <w:tblPr>
        <w:tblStyle w:val="TableGrid"/>
        <w:tblpPr w:leftFromText="180" w:rightFromText="180" w:vertAnchor="text" w:tblpY="1"/>
        <w:tblW w:w="0" w:type="auto"/>
        <w:tblLook w:val="04A0" w:firstRow="1" w:lastRow="0" w:firstColumn="1" w:lastColumn="0" w:noHBand="0" w:noVBand="1"/>
      </w:tblPr>
      <w:tblGrid>
        <w:gridCol w:w="2245"/>
        <w:gridCol w:w="1530"/>
        <w:gridCol w:w="1890"/>
        <w:gridCol w:w="1620"/>
        <w:gridCol w:w="1959"/>
      </w:tblGrid>
      <w:tr w:rsidR="00D105E5" w:rsidRPr="00735493" w:rsidTr="001965D7">
        <w:trPr>
          <w:trHeight w:val="582"/>
        </w:trPr>
        <w:tc>
          <w:tcPr>
            <w:tcW w:w="2245" w:type="dxa"/>
          </w:tcPr>
          <w:p w:rsidR="00D105E5" w:rsidRPr="00735493" w:rsidRDefault="00D105E5" w:rsidP="006B199C">
            <w:pPr>
              <w:jc w:val="center"/>
              <w:rPr>
                <w:b/>
              </w:rPr>
            </w:pPr>
            <w:r w:rsidRPr="00735493">
              <w:rPr>
                <w:b/>
              </w:rPr>
              <w:t>Description of Services</w:t>
            </w:r>
          </w:p>
        </w:tc>
        <w:tc>
          <w:tcPr>
            <w:tcW w:w="6999" w:type="dxa"/>
            <w:gridSpan w:val="4"/>
          </w:tcPr>
          <w:p w:rsidR="00D105E5" w:rsidRPr="00735493" w:rsidRDefault="00D105E5" w:rsidP="006B199C">
            <w:pPr>
              <w:jc w:val="center"/>
              <w:rPr>
                <w:b/>
              </w:rPr>
            </w:pPr>
            <w:r w:rsidRPr="00735493">
              <w:rPr>
                <w:b/>
              </w:rPr>
              <w:t>Export Value (FOB)</w:t>
            </w:r>
          </w:p>
        </w:tc>
      </w:tr>
      <w:tr w:rsidR="006B199C" w:rsidRPr="00735493" w:rsidTr="001965D7">
        <w:trPr>
          <w:trHeight w:val="566"/>
        </w:trPr>
        <w:tc>
          <w:tcPr>
            <w:tcW w:w="2245" w:type="dxa"/>
          </w:tcPr>
          <w:p w:rsidR="006B199C" w:rsidRPr="00735493" w:rsidRDefault="006B199C" w:rsidP="006B199C">
            <w:pPr>
              <w:jc w:val="center"/>
              <w:rPr>
                <w:b/>
              </w:rPr>
            </w:pPr>
          </w:p>
        </w:tc>
        <w:tc>
          <w:tcPr>
            <w:tcW w:w="3420" w:type="dxa"/>
            <w:gridSpan w:val="2"/>
          </w:tcPr>
          <w:p w:rsidR="006B199C" w:rsidRPr="00735493" w:rsidRDefault="00934EB7" w:rsidP="006B199C">
            <w:pPr>
              <w:jc w:val="center"/>
              <w:rPr>
                <w:b/>
              </w:rPr>
            </w:pPr>
            <w:r>
              <w:rPr>
                <w:b/>
              </w:rPr>
              <w:t>April 2019 to March 2020</w:t>
            </w:r>
          </w:p>
        </w:tc>
        <w:tc>
          <w:tcPr>
            <w:tcW w:w="3579" w:type="dxa"/>
            <w:gridSpan w:val="2"/>
          </w:tcPr>
          <w:p w:rsidR="006B199C" w:rsidRPr="00735493" w:rsidRDefault="00C609B0" w:rsidP="006B199C">
            <w:pPr>
              <w:jc w:val="center"/>
              <w:rPr>
                <w:b/>
              </w:rPr>
            </w:pPr>
            <w:r>
              <w:rPr>
                <w:b/>
              </w:rPr>
              <w:t xml:space="preserve">April </w:t>
            </w:r>
            <w:r w:rsidR="00934EB7">
              <w:rPr>
                <w:b/>
              </w:rPr>
              <w:t>2020</w:t>
            </w:r>
            <w:r>
              <w:rPr>
                <w:b/>
              </w:rPr>
              <w:t xml:space="preserve"> to March 202</w:t>
            </w:r>
            <w:r w:rsidR="00934EB7">
              <w:rPr>
                <w:b/>
              </w:rPr>
              <w:t>1</w:t>
            </w:r>
          </w:p>
        </w:tc>
      </w:tr>
      <w:tr w:rsidR="006B199C" w:rsidRPr="00735493" w:rsidTr="001965D7">
        <w:trPr>
          <w:trHeight w:val="296"/>
        </w:trPr>
        <w:tc>
          <w:tcPr>
            <w:tcW w:w="2245" w:type="dxa"/>
          </w:tcPr>
          <w:p w:rsidR="006B199C" w:rsidRPr="00735493" w:rsidRDefault="006B199C" w:rsidP="006B199C">
            <w:pPr>
              <w:jc w:val="center"/>
              <w:rPr>
                <w:b/>
              </w:rPr>
            </w:pPr>
          </w:p>
        </w:tc>
        <w:tc>
          <w:tcPr>
            <w:tcW w:w="1530" w:type="dxa"/>
          </w:tcPr>
          <w:p w:rsidR="006B199C" w:rsidRPr="00735493" w:rsidRDefault="00775F56" w:rsidP="006B199C">
            <w:pPr>
              <w:jc w:val="center"/>
              <w:rPr>
                <w:b/>
              </w:rPr>
            </w:pPr>
            <w:r>
              <w:rPr>
                <w:b/>
              </w:rPr>
              <w:t>USD</w:t>
            </w:r>
          </w:p>
        </w:tc>
        <w:tc>
          <w:tcPr>
            <w:tcW w:w="1890" w:type="dxa"/>
          </w:tcPr>
          <w:p w:rsidR="006B199C" w:rsidRPr="00735493" w:rsidRDefault="00775F56" w:rsidP="006B199C">
            <w:pPr>
              <w:jc w:val="center"/>
              <w:rPr>
                <w:b/>
              </w:rPr>
            </w:pPr>
            <w:r>
              <w:rPr>
                <w:b/>
              </w:rPr>
              <w:t>LKR</w:t>
            </w:r>
          </w:p>
        </w:tc>
        <w:tc>
          <w:tcPr>
            <w:tcW w:w="1620" w:type="dxa"/>
          </w:tcPr>
          <w:p w:rsidR="006B199C" w:rsidRPr="00735493" w:rsidRDefault="00775F56" w:rsidP="006B199C">
            <w:pPr>
              <w:jc w:val="center"/>
              <w:rPr>
                <w:b/>
              </w:rPr>
            </w:pPr>
            <w:r>
              <w:rPr>
                <w:b/>
              </w:rPr>
              <w:t>USD</w:t>
            </w:r>
          </w:p>
        </w:tc>
        <w:tc>
          <w:tcPr>
            <w:tcW w:w="1959" w:type="dxa"/>
          </w:tcPr>
          <w:p w:rsidR="006B199C" w:rsidRPr="00735493" w:rsidRDefault="00775F56" w:rsidP="006B199C">
            <w:pPr>
              <w:jc w:val="center"/>
              <w:rPr>
                <w:b/>
              </w:rPr>
            </w:pPr>
            <w:r>
              <w:rPr>
                <w:b/>
              </w:rPr>
              <w:t>LKR</w:t>
            </w:r>
          </w:p>
        </w:tc>
      </w:tr>
      <w:tr w:rsidR="006B199C" w:rsidRPr="00735493" w:rsidTr="001965D7">
        <w:trPr>
          <w:trHeight w:val="282"/>
        </w:trPr>
        <w:tc>
          <w:tcPr>
            <w:tcW w:w="2245" w:type="dxa"/>
          </w:tcPr>
          <w:p w:rsidR="006B199C" w:rsidRPr="00735493" w:rsidRDefault="006B199C" w:rsidP="006B199C">
            <w:pPr>
              <w:rPr>
                <w:bCs/>
              </w:rPr>
            </w:pPr>
          </w:p>
        </w:tc>
        <w:tc>
          <w:tcPr>
            <w:tcW w:w="1530" w:type="dxa"/>
          </w:tcPr>
          <w:p w:rsidR="006B199C" w:rsidRPr="00735493" w:rsidRDefault="006B199C" w:rsidP="006B199C">
            <w:pPr>
              <w:rPr>
                <w:bCs/>
              </w:rPr>
            </w:pPr>
          </w:p>
        </w:tc>
        <w:tc>
          <w:tcPr>
            <w:tcW w:w="1890" w:type="dxa"/>
          </w:tcPr>
          <w:p w:rsidR="006B199C" w:rsidRPr="00735493" w:rsidRDefault="006B199C" w:rsidP="006B199C">
            <w:pPr>
              <w:rPr>
                <w:bCs/>
              </w:rPr>
            </w:pPr>
          </w:p>
        </w:tc>
        <w:tc>
          <w:tcPr>
            <w:tcW w:w="1620" w:type="dxa"/>
          </w:tcPr>
          <w:p w:rsidR="006B199C" w:rsidRPr="00735493" w:rsidRDefault="006B199C" w:rsidP="006B199C">
            <w:pPr>
              <w:rPr>
                <w:bCs/>
              </w:rPr>
            </w:pPr>
          </w:p>
        </w:tc>
        <w:tc>
          <w:tcPr>
            <w:tcW w:w="1959" w:type="dxa"/>
          </w:tcPr>
          <w:p w:rsidR="006B199C" w:rsidRPr="00735493" w:rsidRDefault="006B199C" w:rsidP="006B199C">
            <w:pPr>
              <w:rPr>
                <w:bCs/>
              </w:rPr>
            </w:pPr>
          </w:p>
        </w:tc>
      </w:tr>
      <w:tr w:rsidR="006B199C" w:rsidRPr="00735493" w:rsidTr="001965D7">
        <w:trPr>
          <w:trHeight w:val="282"/>
        </w:trPr>
        <w:tc>
          <w:tcPr>
            <w:tcW w:w="2245" w:type="dxa"/>
          </w:tcPr>
          <w:p w:rsidR="006B199C" w:rsidRPr="00735493" w:rsidRDefault="006B199C" w:rsidP="006B199C">
            <w:pPr>
              <w:rPr>
                <w:bCs/>
              </w:rPr>
            </w:pPr>
          </w:p>
        </w:tc>
        <w:tc>
          <w:tcPr>
            <w:tcW w:w="1530" w:type="dxa"/>
          </w:tcPr>
          <w:p w:rsidR="006B199C" w:rsidRPr="00735493" w:rsidRDefault="006B199C" w:rsidP="006B199C">
            <w:pPr>
              <w:rPr>
                <w:bCs/>
              </w:rPr>
            </w:pPr>
          </w:p>
        </w:tc>
        <w:tc>
          <w:tcPr>
            <w:tcW w:w="1890" w:type="dxa"/>
          </w:tcPr>
          <w:p w:rsidR="006B199C" w:rsidRPr="00735493" w:rsidRDefault="006B199C" w:rsidP="006B199C">
            <w:pPr>
              <w:rPr>
                <w:bCs/>
              </w:rPr>
            </w:pPr>
          </w:p>
        </w:tc>
        <w:tc>
          <w:tcPr>
            <w:tcW w:w="1620" w:type="dxa"/>
          </w:tcPr>
          <w:p w:rsidR="006B199C" w:rsidRPr="00735493" w:rsidRDefault="006B199C" w:rsidP="006B199C">
            <w:pPr>
              <w:rPr>
                <w:bCs/>
              </w:rPr>
            </w:pPr>
          </w:p>
        </w:tc>
        <w:tc>
          <w:tcPr>
            <w:tcW w:w="1959" w:type="dxa"/>
          </w:tcPr>
          <w:p w:rsidR="006B199C" w:rsidRPr="00735493" w:rsidRDefault="006B199C" w:rsidP="006B199C">
            <w:pPr>
              <w:rPr>
                <w:bCs/>
              </w:rPr>
            </w:pPr>
          </w:p>
        </w:tc>
      </w:tr>
      <w:tr w:rsidR="006B199C" w:rsidRPr="00735493" w:rsidTr="001965D7">
        <w:trPr>
          <w:trHeight w:val="282"/>
        </w:trPr>
        <w:tc>
          <w:tcPr>
            <w:tcW w:w="2245" w:type="dxa"/>
          </w:tcPr>
          <w:p w:rsidR="006B199C" w:rsidRPr="00735493" w:rsidRDefault="006B199C" w:rsidP="006B199C">
            <w:pPr>
              <w:rPr>
                <w:bCs/>
              </w:rPr>
            </w:pPr>
          </w:p>
        </w:tc>
        <w:tc>
          <w:tcPr>
            <w:tcW w:w="1530" w:type="dxa"/>
          </w:tcPr>
          <w:p w:rsidR="006B199C" w:rsidRPr="00735493" w:rsidRDefault="006B199C" w:rsidP="006B199C">
            <w:pPr>
              <w:rPr>
                <w:bCs/>
              </w:rPr>
            </w:pPr>
          </w:p>
        </w:tc>
        <w:tc>
          <w:tcPr>
            <w:tcW w:w="1890" w:type="dxa"/>
          </w:tcPr>
          <w:p w:rsidR="006B199C" w:rsidRPr="00735493" w:rsidRDefault="006B199C" w:rsidP="006B199C">
            <w:pPr>
              <w:rPr>
                <w:bCs/>
              </w:rPr>
            </w:pPr>
          </w:p>
        </w:tc>
        <w:tc>
          <w:tcPr>
            <w:tcW w:w="1620" w:type="dxa"/>
          </w:tcPr>
          <w:p w:rsidR="006B199C" w:rsidRPr="00735493" w:rsidRDefault="006B199C" w:rsidP="006B199C">
            <w:pPr>
              <w:rPr>
                <w:bCs/>
              </w:rPr>
            </w:pPr>
          </w:p>
        </w:tc>
        <w:tc>
          <w:tcPr>
            <w:tcW w:w="1959" w:type="dxa"/>
          </w:tcPr>
          <w:p w:rsidR="006B199C" w:rsidRPr="00735493" w:rsidRDefault="006B199C" w:rsidP="006B199C">
            <w:pPr>
              <w:rPr>
                <w:bCs/>
              </w:rPr>
            </w:pPr>
          </w:p>
        </w:tc>
      </w:tr>
      <w:tr w:rsidR="006B199C" w:rsidRPr="00735493" w:rsidTr="001965D7">
        <w:trPr>
          <w:trHeight w:val="282"/>
        </w:trPr>
        <w:tc>
          <w:tcPr>
            <w:tcW w:w="2245" w:type="dxa"/>
          </w:tcPr>
          <w:p w:rsidR="006B199C" w:rsidRPr="00735493" w:rsidRDefault="006B199C" w:rsidP="006B199C">
            <w:pPr>
              <w:rPr>
                <w:bCs/>
              </w:rPr>
            </w:pPr>
          </w:p>
        </w:tc>
        <w:tc>
          <w:tcPr>
            <w:tcW w:w="1530" w:type="dxa"/>
          </w:tcPr>
          <w:p w:rsidR="006B199C" w:rsidRPr="00735493" w:rsidRDefault="006B199C" w:rsidP="006B199C">
            <w:pPr>
              <w:rPr>
                <w:bCs/>
              </w:rPr>
            </w:pPr>
          </w:p>
        </w:tc>
        <w:tc>
          <w:tcPr>
            <w:tcW w:w="1890" w:type="dxa"/>
          </w:tcPr>
          <w:p w:rsidR="006B199C" w:rsidRPr="00735493" w:rsidRDefault="006B199C" w:rsidP="006B199C">
            <w:pPr>
              <w:rPr>
                <w:bCs/>
              </w:rPr>
            </w:pPr>
          </w:p>
        </w:tc>
        <w:tc>
          <w:tcPr>
            <w:tcW w:w="1620" w:type="dxa"/>
          </w:tcPr>
          <w:p w:rsidR="006B199C" w:rsidRPr="00735493" w:rsidRDefault="006B199C" w:rsidP="006B199C">
            <w:pPr>
              <w:rPr>
                <w:bCs/>
              </w:rPr>
            </w:pPr>
          </w:p>
        </w:tc>
        <w:tc>
          <w:tcPr>
            <w:tcW w:w="1959" w:type="dxa"/>
          </w:tcPr>
          <w:p w:rsidR="006B199C" w:rsidRPr="00735493" w:rsidRDefault="006B199C" w:rsidP="006B199C">
            <w:pPr>
              <w:rPr>
                <w:bCs/>
              </w:rPr>
            </w:pPr>
          </w:p>
        </w:tc>
      </w:tr>
      <w:tr w:rsidR="006B199C" w:rsidRPr="00735493" w:rsidTr="001965D7">
        <w:trPr>
          <w:trHeight w:val="296"/>
        </w:trPr>
        <w:tc>
          <w:tcPr>
            <w:tcW w:w="2245" w:type="dxa"/>
          </w:tcPr>
          <w:p w:rsidR="006B199C" w:rsidRPr="00735493" w:rsidRDefault="006B199C" w:rsidP="006B199C">
            <w:pPr>
              <w:rPr>
                <w:bCs/>
              </w:rPr>
            </w:pPr>
          </w:p>
        </w:tc>
        <w:tc>
          <w:tcPr>
            <w:tcW w:w="1530" w:type="dxa"/>
          </w:tcPr>
          <w:p w:rsidR="006B199C" w:rsidRPr="00735493" w:rsidRDefault="006B199C" w:rsidP="006B199C">
            <w:pPr>
              <w:rPr>
                <w:bCs/>
              </w:rPr>
            </w:pPr>
          </w:p>
        </w:tc>
        <w:tc>
          <w:tcPr>
            <w:tcW w:w="1890" w:type="dxa"/>
          </w:tcPr>
          <w:p w:rsidR="006B199C" w:rsidRPr="00735493" w:rsidRDefault="006B199C" w:rsidP="006B199C">
            <w:pPr>
              <w:rPr>
                <w:bCs/>
              </w:rPr>
            </w:pPr>
          </w:p>
        </w:tc>
        <w:tc>
          <w:tcPr>
            <w:tcW w:w="1620" w:type="dxa"/>
          </w:tcPr>
          <w:p w:rsidR="006B199C" w:rsidRPr="00735493" w:rsidRDefault="006B199C" w:rsidP="006B199C">
            <w:pPr>
              <w:rPr>
                <w:bCs/>
              </w:rPr>
            </w:pPr>
          </w:p>
        </w:tc>
        <w:tc>
          <w:tcPr>
            <w:tcW w:w="1959" w:type="dxa"/>
          </w:tcPr>
          <w:p w:rsidR="006B199C" w:rsidRPr="00735493" w:rsidRDefault="006B199C" w:rsidP="006B199C">
            <w:pPr>
              <w:rPr>
                <w:bCs/>
              </w:rPr>
            </w:pPr>
          </w:p>
        </w:tc>
      </w:tr>
      <w:tr w:rsidR="006B199C" w:rsidRPr="00735493" w:rsidTr="001965D7">
        <w:trPr>
          <w:trHeight w:val="282"/>
        </w:trPr>
        <w:tc>
          <w:tcPr>
            <w:tcW w:w="2245" w:type="dxa"/>
          </w:tcPr>
          <w:p w:rsidR="006B199C" w:rsidRPr="00735493" w:rsidRDefault="006B199C" w:rsidP="006B199C">
            <w:pPr>
              <w:rPr>
                <w:bCs/>
              </w:rPr>
            </w:pPr>
          </w:p>
        </w:tc>
        <w:tc>
          <w:tcPr>
            <w:tcW w:w="1530" w:type="dxa"/>
          </w:tcPr>
          <w:p w:rsidR="006B199C" w:rsidRPr="00735493" w:rsidRDefault="006B199C" w:rsidP="006B199C">
            <w:pPr>
              <w:rPr>
                <w:bCs/>
              </w:rPr>
            </w:pPr>
          </w:p>
        </w:tc>
        <w:tc>
          <w:tcPr>
            <w:tcW w:w="1890" w:type="dxa"/>
          </w:tcPr>
          <w:p w:rsidR="006B199C" w:rsidRPr="00735493" w:rsidRDefault="006B199C" w:rsidP="006B199C">
            <w:pPr>
              <w:rPr>
                <w:bCs/>
              </w:rPr>
            </w:pPr>
          </w:p>
        </w:tc>
        <w:tc>
          <w:tcPr>
            <w:tcW w:w="1620" w:type="dxa"/>
          </w:tcPr>
          <w:p w:rsidR="006B199C" w:rsidRPr="00735493" w:rsidRDefault="006B199C" w:rsidP="006B199C">
            <w:pPr>
              <w:rPr>
                <w:bCs/>
              </w:rPr>
            </w:pPr>
          </w:p>
        </w:tc>
        <w:tc>
          <w:tcPr>
            <w:tcW w:w="1959" w:type="dxa"/>
          </w:tcPr>
          <w:p w:rsidR="006B199C" w:rsidRPr="00735493" w:rsidRDefault="006B199C" w:rsidP="006B199C">
            <w:pPr>
              <w:rPr>
                <w:bCs/>
              </w:rPr>
            </w:pPr>
          </w:p>
        </w:tc>
      </w:tr>
    </w:tbl>
    <w:p w:rsidR="00FF558C" w:rsidRPr="00735493" w:rsidRDefault="006B199C" w:rsidP="000F50D7">
      <w:pPr>
        <w:rPr>
          <w:bCs/>
        </w:rPr>
      </w:pPr>
      <w:r w:rsidRPr="00735493">
        <w:rPr>
          <w:bCs/>
        </w:rPr>
        <w:br w:type="textWrapping" w:clear="all"/>
      </w:r>
    </w:p>
    <w:p w:rsidR="00E9027E" w:rsidRPr="00735493" w:rsidRDefault="00E9027E" w:rsidP="000F50D7">
      <w:pPr>
        <w:rPr>
          <w:bCs/>
        </w:rPr>
      </w:pPr>
    </w:p>
    <w:p w:rsidR="001E1579" w:rsidRPr="00735493" w:rsidRDefault="00735493" w:rsidP="000F50D7">
      <w:pPr>
        <w:rPr>
          <w:bCs/>
        </w:rPr>
      </w:pPr>
      <w:r>
        <w:rPr>
          <w:bCs/>
        </w:rPr>
        <w:t>…………………………………………………</w:t>
      </w:r>
      <w:r>
        <w:rPr>
          <w:bCs/>
        </w:rPr>
        <w:tab/>
        <w:t xml:space="preserve">   </w:t>
      </w:r>
      <w:r w:rsidR="007A2FB5" w:rsidRPr="00735493">
        <w:rPr>
          <w:bCs/>
        </w:rPr>
        <w:t>……………………………………………</w:t>
      </w:r>
    </w:p>
    <w:p w:rsidR="007A2FB5" w:rsidRPr="00735493" w:rsidRDefault="007A2FB5" w:rsidP="000F50D7">
      <w:pPr>
        <w:rPr>
          <w:b/>
        </w:rPr>
      </w:pPr>
      <w:r w:rsidRPr="00735493">
        <w:rPr>
          <w:b/>
        </w:rPr>
        <w:t xml:space="preserve">Signature of the </w:t>
      </w:r>
      <w:r w:rsidR="00735493">
        <w:rPr>
          <w:b/>
        </w:rPr>
        <w:t>Officer of the Bank</w:t>
      </w:r>
      <w:r w:rsidR="00735493">
        <w:rPr>
          <w:b/>
        </w:rPr>
        <w:tab/>
      </w:r>
      <w:r w:rsidR="00735493">
        <w:rPr>
          <w:b/>
        </w:rPr>
        <w:tab/>
        <w:t xml:space="preserve">                       </w:t>
      </w:r>
      <w:r w:rsidRPr="00735493">
        <w:rPr>
          <w:b/>
        </w:rPr>
        <w:t>Name of Bank</w:t>
      </w:r>
    </w:p>
    <w:p w:rsidR="007A2FB5" w:rsidRPr="00735493" w:rsidRDefault="007A2FB5" w:rsidP="000F50D7">
      <w:pPr>
        <w:rPr>
          <w:bCs/>
        </w:rPr>
      </w:pPr>
    </w:p>
    <w:p w:rsidR="007A2FB5" w:rsidRPr="00735493" w:rsidRDefault="007A2FB5" w:rsidP="000F50D7">
      <w:pPr>
        <w:rPr>
          <w:bCs/>
        </w:rPr>
      </w:pPr>
    </w:p>
    <w:p w:rsidR="00E9027E" w:rsidRPr="00735493" w:rsidRDefault="00E9027E" w:rsidP="000F50D7">
      <w:pPr>
        <w:rPr>
          <w:bCs/>
        </w:rPr>
      </w:pPr>
    </w:p>
    <w:p w:rsidR="003062BD" w:rsidRPr="00735493" w:rsidRDefault="00735493" w:rsidP="000F50D7">
      <w:pPr>
        <w:rPr>
          <w:bCs/>
        </w:rPr>
      </w:pPr>
      <w:r>
        <w:rPr>
          <w:bCs/>
        </w:rPr>
        <w:t>……………………………………………….</w:t>
      </w:r>
      <w:r>
        <w:rPr>
          <w:bCs/>
        </w:rPr>
        <w:tab/>
        <w:t xml:space="preserve">   </w:t>
      </w:r>
      <w:r w:rsidR="003062BD" w:rsidRPr="00735493">
        <w:rPr>
          <w:bCs/>
        </w:rPr>
        <w:t>……………………………………………</w:t>
      </w:r>
    </w:p>
    <w:p w:rsidR="003062BD" w:rsidRPr="00735493" w:rsidRDefault="00B8099D" w:rsidP="000F50D7">
      <w:pPr>
        <w:rPr>
          <w:b/>
        </w:rPr>
      </w:pPr>
      <w:r w:rsidRPr="00735493">
        <w:rPr>
          <w:b/>
        </w:rPr>
        <w:t xml:space="preserve">      </w:t>
      </w:r>
      <w:r w:rsidR="00735493">
        <w:rPr>
          <w:b/>
        </w:rPr>
        <w:t xml:space="preserve">     </w:t>
      </w:r>
      <w:r w:rsidR="003062BD" w:rsidRPr="00735493">
        <w:rPr>
          <w:b/>
        </w:rPr>
        <w:t>Name of</w:t>
      </w:r>
      <w:r w:rsidR="00735493">
        <w:rPr>
          <w:b/>
        </w:rPr>
        <w:t xml:space="preserve"> the Officer</w:t>
      </w:r>
      <w:r w:rsidR="00735493">
        <w:rPr>
          <w:b/>
        </w:rPr>
        <w:tab/>
      </w:r>
      <w:r w:rsidR="00735493">
        <w:rPr>
          <w:b/>
        </w:rPr>
        <w:tab/>
      </w:r>
      <w:r w:rsidR="00735493">
        <w:rPr>
          <w:b/>
        </w:rPr>
        <w:tab/>
      </w:r>
      <w:r w:rsidR="00735493">
        <w:rPr>
          <w:b/>
        </w:rPr>
        <w:tab/>
      </w:r>
      <w:r w:rsidR="00735493">
        <w:rPr>
          <w:b/>
        </w:rPr>
        <w:tab/>
        <w:t xml:space="preserve">                  </w:t>
      </w:r>
      <w:r w:rsidR="003062BD" w:rsidRPr="00735493">
        <w:rPr>
          <w:b/>
        </w:rPr>
        <w:t xml:space="preserve"> Seal</w:t>
      </w:r>
    </w:p>
    <w:p w:rsidR="003062BD" w:rsidRPr="00735493" w:rsidRDefault="003062BD" w:rsidP="000F50D7">
      <w:pPr>
        <w:rPr>
          <w:bCs/>
        </w:rPr>
      </w:pPr>
    </w:p>
    <w:p w:rsidR="003062BD" w:rsidRPr="00735493" w:rsidRDefault="003062BD" w:rsidP="000F50D7">
      <w:pPr>
        <w:rPr>
          <w:bCs/>
        </w:rPr>
      </w:pPr>
    </w:p>
    <w:p w:rsidR="00E9027E" w:rsidRPr="00735493" w:rsidRDefault="00E9027E" w:rsidP="000F50D7">
      <w:pPr>
        <w:rPr>
          <w:bCs/>
        </w:rPr>
      </w:pPr>
    </w:p>
    <w:p w:rsidR="003062BD" w:rsidRPr="00735493" w:rsidRDefault="00735493" w:rsidP="000F50D7">
      <w:pPr>
        <w:rPr>
          <w:bCs/>
        </w:rPr>
      </w:pPr>
      <w:r>
        <w:rPr>
          <w:bCs/>
        </w:rPr>
        <w:t>………………………………………………</w:t>
      </w:r>
      <w:r>
        <w:rPr>
          <w:bCs/>
        </w:rPr>
        <w:tab/>
        <w:t xml:space="preserve">    </w:t>
      </w:r>
      <w:r w:rsidR="003062BD" w:rsidRPr="00735493">
        <w:rPr>
          <w:bCs/>
        </w:rPr>
        <w:t>………………………………………….</w:t>
      </w:r>
    </w:p>
    <w:p w:rsidR="003062BD" w:rsidRPr="00735493" w:rsidRDefault="00B8099D" w:rsidP="000F50D7">
      <w:pPr>
        <w:rPr>
          <w:b/>
        </w:rPr>
      </w:pPr>
      <w:r w:rsidRPr="00735493">
        <w:rPr>
          <w:bCs/>
        </w:rPr>
        <w:t xml:space="preserve">   </w:t>
      </w:r>
      <w:r w:rsidR="00735493">
        <w:rPr>
          <w:bCs/>
        </w:rPr>
        <w:t xml:space="preserve">    </w:t>
      </w:r>
      <w:r w:rsidR="003062BD" w:rsidRPr="00735493">
        <w:rPr>
          <w:b/>
        </w:rPr>
        <w:t>Designation of the</w:t>
      </w:r>
      <w:r w:rsidR="00735493">
        <w:rPr>
          <w:b/>
        </w:rPr>
        <w:t xml:space="preserve"> Officer</w:t>
      </w:r>
      <w:r w:rsidR="00735493">
        <w:rPr>
          <w:b/>
        </w:rPr>
        <w:tab/>
      </w:r>
      <w:r w:rsidR="00735493">
        <w:rPr>
          <w:b/>
        </w:rPr>
        <w:tab/>
      </w:r>
      <w:r w:rsidR="00735493">
        <w:rPr>
          <w:b/>
        </w:rPr>
        <w:tab/>
      </w:r>
      <w:r w:rsidR="00735493">
        <w:rPr>
          <w:b/>
        </w:rPr>
        <w:tab/>
        <w:t xml:space="preserve">                   </w:t>
      </w:r>
      <w:r w:rsidR="003062BD" w:rsidRPr="00735493">
        <w:rPr>
          <w:b/>
        </w:rPr>
        <w:t>Date</w:t>
      </w:r>
    </w:p>
    <w:sectPr w:rsidR="003062BD" w:rsidRPr="00735493" w:rsidSect="00C609B0">
      <w:headerReference w:type="default" r:id="rId8"/>
      <w:footerReference w:type="even" r:id="rId9"/>
      <w:footerReference w:type="default" r:id="rId10"/>
      <w:pgSz w:w="11909" w:h="16834" w:code="9"/>
      <w:pgMar w:top="360" w:right="1109" w:bottom="720" w:left="720"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5042" w:rsidRDefault="00915042">
      <w:r>
        <w:separator/>
      </w:r>
    </w:p>
  </w:endnote>
  <w:endnote w:type="continuationSeparator" w:id="0">
    <w:p w:rsidR="00915042" w:rsidRDefault="00915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Iskoola Pota">
    <w:panose1 w:val="020B0802040204020203"/>
    <w:charset w:val="00"/>
    <w:family w:val="auto"/>
    <w:pitch w:val="variable"/>
    <w:sig w:usb0="800000AF" w:usb1="40002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FB5" w:rsidRDefault="007A2FB5" w:rsidP="00217E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A2FB5" w:rsidRDefault="007A2FB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479281"/>
      <w:docPartObj>
        <w:docPartGallery w:val="Page Numbers (Bottom of Page)"/>
        <w:docPartUnique/>
      </w:docPartObj>
    </w:sdtPr>
    <w:sdtEndPr/>
    <w:sdtContent>
      <w:sdt>
        <w:sdtPr>
          <w:id w:val="565050477"/>
          <w:docPartObj>
            <w:docPartGallery w:val="Page Numbers (Top of Page)"/>
            <w:docPartUnique/>
          </w:docPartObj>
        </w:sdtPr>
        <w:sdtEndPr/>
        <w:sdtContent>
          <w:p w:rsidR="007A2FB5" w:rsidRDefault="007A2FB5">
            <w:pPr>
              <w:pStyle w:val="Footer"/>
              <w:jc w:val="center"/>
            </w:pPr>
            <w:r>
              <w:t xml:space="preserve">Page </w:t>
            </w:r>
            <w:r>
              <w:rPr>
                <w:b/>
              </w:rPr>
              <w:fldChar w:fldCharType="begin"/>
            </w:r>
            <w:r>
              <w:rPr>
                <w:b/>
              </w:rPr>
              <w:instrText xml:space="preserve"> PAGE </w:instrText>
            </w:r>
            <w:r>
              <w:rPr>
                <w:b/>
              </w:rPr>
              <w:fldChar w:fldCharType="separate"/>
            </w:r>
            <w:r w:rsidR="00F93932">
              <w:rPr>
                <w:b/>
                <w:noProof/>
              </w:rPr>
              <w:t>7</w:t>
            </w:r>
            <w:r>
              <w:rPr>
                <w:b/>
              </w:rPr>
              <w:fldChar w:fldCharType="end"/>
            </w:r>
            <w:r>
              <w:t xml:space="preserve"> of </w:t>
            </w:r>
            <w:r>
              <w:rPr>
                <w:b/>
              </w:rPr>
              <w:fldChar w:fldCharType="begin"/>
            </w:r>
            <w:r>
              <w:rPr>
                <w:b/>
              </w:rPr>
              <w:instrText xml:space="preserve"> NUMPAGES  </w:instrText>
            </w:r>
            <w:r>
              <w:rPr>
                <w:b/>
              </w:rPr>
              <w:fldChar w:fldCharType="separate"/>
            </w:r>
            <w:r w:rsidR="00F93932">
              <w:rPr>
                <w:b/>
                <w:noProof/>
              </w:rPr>
              <w:t>7</w:t>
            </w:r>
            <w:r>
              <w:rPr>
                <w:b/>
              </w:rPr>
              <w:fldChar w:fldCharType="end"/>
            </w:r>
          </w:p>
        </w:sdtContent>
      </w:sdt>
    </w:sdtContent>
  </w:sdt>
  <w:p w:rsidR="007A2FB5" w:rsidRPr="00A11C07" w:rsidRDefault="007A2FB5">
    <w:pPr>
      <w:pStyle w:val="Footer"/>
      <w:ind w:right="360"/>
      <w:rPr>
        <w:rFonts w:ascii="Calibri" w:hAnsi="Calibri"/>
        <w:b/>
        <w:bCs/>
        <w:sz w:val="28"/>
        <w:szCs w:val="2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5042" w:rsidRDefault="00915042">
      <w:r>
        <w:separator/>
      </w:r>
    </w:p>
  </w:footnote>
  <w:footnote w:type="continuationSeparator" w:id="0">
    <w:p w:rsidR="00915042" w:rsidRDefault="009150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FB5" w:rsidRPr="005D330A" w:rsidRDefault="00C609B0" w:rsidP="0015079C">
    <w:pPr>
      <w:pStyle w:val="Title"/>
      <w:tabs>
        <w:tab w:val="left" w:pos="255"/>
        <w:tab w:val="center" w:pos="4672"/>
      </w:tabs>
      <w:spacing w:line="360" w:lineRule="auto"/>
      <w:jc w:val="left"/>
      <w:rPr>
        <w:b w:val="0"/>
        <w:sz w:val="28"/>
        <w:szCs w:val="28"/>
      </w:rPr>
    </w:pPr>
    <w:r>
      <w:rPr>
        <w:b w:val="0"/>
        <w:noProof/>
        <w:sz w:val="28"/>
        <w:szCs w:val="28"/>
        <w:lang w:bidi="ta-IN"/>
      </w:rPr>
      <w:drawing>
        <wp:anchor distT="0" distB="0" distL="114300" distR="114300" simplePos="0" relativeHeight="251661312" behindDoc="0" locked="0" layoutInCell="1" allowOverlap="1" wp14:anchorId="41826D0E" wp14:editId="439E91FF">
          <wp:simplePos x="0" y="0"/>
          <wp:positionH relativeFrom="margin">
            <wp:posOffset>419100</wp:posOffset>
          </wp:positionH>
          <wp:positionV relativeFrom="margin">
            <wp:posOffset>-963930</wp:posOffset>
          </wp:positionV>
          <wp:extent cx="826770" cy="809625"/>
          <wp:effectExtent l="0" t="0" r="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B Logo.jpg"/>
                  <pic:cNvPicPr/>
                </pic:nvPicPr>
                <pic:blipFill>
                  <a:blip r:embed="rId1">
                    <a:extLst>
                      <a:ext uri="{28A0092B-C50C-407E-A947-70E740481C1C}">
                        <a14:useLocalDpi xmlns:a14="http://schemas.microsoft.com/office/drawing/2010/main" val="0"/>
                      </a:ext>
                    </a:extLst>
                  </a:blip>
                  <a:stretch>
                    <a:fillRect/>
                  </a:stretch>
                </pic:blipFill>
                <pic:spPr>
                  <a:xfrm>
                    <a:off x="0" y="0"/>
                    <a:ext cx="826770" cy="809625"/>
                  </a:xfrm>
                  <a:prstGeom prst="rect">
                    <a:avLst/>
                  </a:prstGeom>
                </pic:spPr>
              </pic:pic>
            </a:graphicData>
          </a:graphic>
          <wp14:sizeRelH relativeFrom="margin">
            <wp14:pctWidth>0</wp14:pctWidth>
          </wp14:sizeRelH>
          <wp14:sizeRelV relativeFrom="margin">
            <wp14:pctHeight>0</wp14:pctHeight>
          </wp14:sizeRelV>
        </wp:anchor>
      </w:drawing>
    </w:r>
    <w:r w:rsidR="007A2FB5" w:rsidRPr="005D330A">
      <w:rPr>
        <w:b w:val="0"/>
        <w:noProof/>
        <w:sz w:val="28"/>
        <w:szCs w:val="28"/>
        <w:lang w:bidi="ta-IN"/>
      </w:rPr>
      <w:drawing>
        <wp:anchor distT="0" distB="0" distL="114300" distR="114300" simplePos="0" relativeHeight="251658240" behindDoc="1" locked="0" layoutInCell="1" allowOverlap="1">
          <wp:simplePos x="0" y="0"/>
          <wp:positionH relativeFrom="column">
            <wp:posOffset>419100</wp:posOffset>
          </wp:positionH>
          <wp:positionV relativeFrom="paragraph">
            <wp:posOffset>-133350</wp:posOffset>
          </wp:positionV>
          <wp:extent cx="800100" cy="786130"/>
          <wp:effectExtent l="19050" t="0" r="0" b="0"/>
          <wp:wrapTight wrapText="bothSides">
            <wp:wrapPolygon edited="0">
              <wp:start x="-514" y="0"/>
              <wp:lineTo x="-514" y="20937"/>
              <wp:lineTo x="21600" y="20937"/>
              <wp:lineTo x="21600" y="0"/>
              <wp:lineTo x="-514" y="0"/>
            </wp:wrapPolygon>
          </wp:wrapTight>
          <wp:docPr id="26" name="Picture 26" descr="EDB_Logo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B_Logo_Color"/>
                  <pic:cNvPicPr>
                    <a:picLocks noChangeAspect="1" noChangeArrowheads="1"/>
                  </pic:cNvPicPr>
                </pic:nvPicPr>
                <pic:blipFill>
                  <a:blip r:embed="rId2"/>
                  <a:srcRect/>
                  <a:stretch>
                    <a:fillRect/>
                  </a:stretch>
                </pic:blipFill>
                <pic:spPr bwMode="auto">
                  <a:xfrm>
                    <a:off x="0" y="0"/>
                    <a:ext cx="800100" cy="786130"/>
                  </a:xfrm>
                  <a:prstGeom prst="rect">
                    <a:avLst/>
                  </a:prstGeom>
                  <a:noFill/>
                  <a:ln w="9525">
                    <a:noFill/>
                    <a:miter lim="800000"/>
                    <a:headEnd/>
                    <a:tailEnd/>
                  </a:ln>
                </pic:spPr>
              </pic:pic>
            </a:graphicData>
          </a:graphic>
        </wp:anchor>
      </w:drawing>
    </w:r>
    <w:r w:rsidR="007A2FB5">
      <w:rPr>
        <w:b w:val="0"/>
        <w:sz w:val="28"/>
        <w:szCs w:val="28"/>
      </w:rPr>
      <w:tab/>
    </w:r>
    <w:r w:rsidR="007A2FB5">
      <w:rPr>
        <w:b w:val="0"/>
        <w:sz w:val="28"/>
        <w:szCs w:val="28"/>
      </w:rPr>
      <w:tab/>
      <w:t xml:space="preserve">            S</w:t>
    </w:r>
    <w:r w:rsidR="007A2FB5" w:rsidRPr="005D330A">
      <w:rPr>
        <w:b w:val="0"/>
        <w:sz w:val="28"/>
        <w:szCs w:val="28"/>
      </w:rPr>
      <w:t>ri Lanka Export Development Board</w:t>
    </w:r>
  </w:p>
  <w:p w:rsidR="007A2FB5" w:rsidRPr="0061014D" w:rsidRDefault="007A2FB5" w:rsidP="0061014D">
    <w:pPr>
      <w:pStyle w:val="Title"/>
      <w:tabs>
        <w:tab w:val="center" w:pos="4672"/>
      </w:tabs>
      <w:spacing w:line="360" w:lineRule="auto"/>
      <w:ind w:left="2070" w:hanging="2070"/>
      <w:jc w:val="left"/>
      <w:rPr>
        <w:rFonts w:ascii="Calibri" w:hAnsi="Calibri"/>
        <w:b w:val="0"/>
        <w:color w:val="FF0000"/>
      </w:rPr>
    </w:pPr>
    <w:r>
      <w:rPr>
        <w:rFonts w:ascii="Calibri" w:hAnsi="Calibri"/>
        <w:b w:val="0"/>
        <w:noProof/>
        <w:sz w:val="32"/>
        <w:szCs w:val="32"/>
        <w:lang w:bidi="ta-IN"/>
      </w:rPr>
      <mc:AlternateContent>
        <mc:Choice Requires="wps">
          <w:drawing>
            <wp:anchor distT="4294967295" distB="4294967295" distL="114300" distR="114300" simplePos="0" relativeHeight="251659264" behindDoc="0" locked="0" layoutInCell="1" allowOverlap="1">
              <wp:simplePos x="0" y="0"/>
              <wp:positionH relativeFrom="column">
                <wp:posOffset>123825</wp:posOffset>
              </wp:positionH>
              <wp:positionV relativeFrom="paragraph">
                <wp:posOffset>504190</wp:posOffset>
              </wp:positionV>
              <wp:extent cx="6477000" cy="0"/>
              <wp:effectExtent l="0" t="0" r="19050" b="190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C5DB03" id="_x0000_t32" coordsize="21600,21600" o:spt="32" o:oned="t" path="m,l21600,21600e" filled="f">
              <v:path arrowok="t" fillok="f" o:connecttype="none"/>
              <o:lock v:ext="edit" shapetype="t"/>
            </v:shapetype>
            <v:shape id="AutoShape 1" o:spid="_x0000_s1026" type="#_x0000_t32" style="position:absolute;margin-left:9.75pt;margin-top:39.7pt;width:510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"/>
          </w:pict>
        </mc:Fallback>
      </mc:AlternateContent>
    </w:r>
    <w:r>
      <w:rPr>
        <w:rFonts w:ascii="Calibri" w:hAnsi="Calibri"/>
        <w:b w:val="0"/>
        <w:sz w:val="32"/>
        <w:szCs w:val="32"/>
      </w:rPr>
      <w:tab/>
    </w:r>
    <w:r w:rsidR="00D45BDD">
      <w:rPr>
        <w:rFonts w:eastAsia="Arial Unicode MS" w:cs="Courier New"/>
        <w:kern w:val="24"/>
      </w:rPr>
      <w:t>EDB</w:t>
    </w:r>
    <w:r w:rsidR="0061014D" w:rsidRPr="0061014D">
      <w:rPr>
        <w:rFonts w:eastAsia="Arial Unicode MS" w:cs="Courier New"/>
        <w:kern w:val="24"/>
      </w:rPr>
      <w:t xml:space="preserve"> SPECIAL </w:t>
    </w:r>
    <w:r w:rsidR="007A24CF">
      <w:rPr>
        <w:rFonts w:eastAsia="Arial Unicode MS" w:cs="Courier New"/>
        <w:kern w:val="24"/>
      </w:rPr>
      <w:t xml:space="preserve">AWARD UNDER “NEW EXPORTERS </w:t>
    </w:r>
    <w:r w:rsidR="00887EDD">
      <w:rPr>
        <w:rFonts w:eastAsia="Arial Unicode MS" w:cs="Courier New"/>
        <w:kern w:val="24"/>
      </w:rPr>
      <w:t>DEVELOPMENT PROGRAMME” 2020</w:t>
    </w:r>
    <w:r w:rsidR="00C41F05">
      <w:rPr>
        <w:rFonts w:eastAsia="Arial Unicode MS" w:cs="Courier New"/>
        <w:kern w:val="24"/>
      </w:rPr>
      <w:t>/</w:t>
    </w:r>
    <w:r w:rsidR="00C609B0">
      <w:rPr>
        <w:rFonts w:eastAsia="Arial Unicode MS" w:cs="Courier New"/>
        <w:kern w:val="24"/>
      </w:rPr>
      <w:t>2</w:t>
    </w:r>
    <w:r w:rsidR="00887EDD">
      <w:rPr>
        <w:rFonts w:eastAsia="Arial Unicode MS" w:cs="Courier New"/>
        <w:kern w:val="24"/>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D1F6F"/>
    <w:multiLevelType w:val="hybridMultilevel"/>
    <w:tmpl w:val="66762F2E"/>
    <w:lvl w:ilvl="0" w:tplc="26C48A12">
      <w:start w:val="7"/>
      <w:numFmt w:val="decimal"/>
      <w:lvlText w:val="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F6071"/>
    <w:multiLevelType w:val="hybridMultilevel"/>
    <w:tmpl w:val="85906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815D5"/>
    <w:multiLevelType w:val="hybridMultilevel"/>
    <w:tmpl w:val="A7C27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27080"/>
    <w:multiLevelType w:val="hybridMultilevel"/>
    <w:tmpl w:val="35986D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360135"/>
    <w:multiLevelType w:val="hybridMultilevel"/>
    <w:tmpl w:val="C4A44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A5E74"/>
    <w:multiLevelType w:val="hybridMultilevel"/>
    <w:tmpl w:val="E3FCD61A"/>
    <w:lvl w:ilvl="0" w:tplc="B4E414A0">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5912"/>
    <w:multiLevelType w:val="hybridMultilevel"/>
    <w:tmpl w:val="BEBEF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745A5"/>
    <w:multiLevelType w:val="hybridMultilevel"/>
    <w:tmpl w:val="B1082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447106"/>
    <w:multiLevelType w:val="multilevel"/>
    <w:tmpl w:val="A6D0179E"/>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19E356C0"/>
    <w:multiLevelType w:val="hybridMultilevel"/>
    <w:tmpl w:val="360838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A4D64"/>
    <w:multiLevelType w:val="multilevel"/>
    <w:tmpl w:val="0409001F"/>
    <w:styleLink w:val="Style1"/>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FBA6B09"/>
    <w:multiLevelType w:val="hybridMultilevel"/>
    <w:tmpl w:val="E7D21DBA"/>
    <w:lvl w:ilvl="0" w:tplc="DF205E78">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0D019A"/>
    <w:multiLevelType w:val="hybridMultilevel"/>
    <w:tmpl w:val="380A29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EB7602"/>
    <w:multiLevelType w:val="hybridMultilevel"/>
    <w:tmpl w:val="3306E0EA"/>
    <w:lvl w:ilvl="0" w:tplc="0409000F">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427345"/>
    <w:multiLevelType w:val="hybridMultilevel"/>
    <w:tmpl w:val="60901400"/>
    <w:lvl w:ilvl="0" w:tplc="51020BA4">
      <w:start w:val="1"/>
      <w:numFmt w:val="decimal"/>
      <w:lvlText w:val="0%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2A774670"/>
    <w:multiLevelType w:val="hybridMultilevel"/>
    <w:tmpl w:val="347852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A52E85"/>
    <w:multiLevelType w:val="hybridMultilevel"/>
    <w:tmpl w:val="3058EAC0"/>
    <w:lvl w:ilvl="0" w:tplc="F0DA5A50">
      <w:start w:val="1"/>
      <w:numFmt w:val="lowerLetter"/>
      <w:lvlText w:val="%1)"/>
      <w:lvlJc w:val="left"/>
      <w:pPr>
        <w:ind w:left="1095" w:hanging="7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9E1904"/>
    <w:multiLevelType w:val="hybridMultilevel"/>
    <w:tmpl w:val="3738C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76B8F"/>
    <w:multiLevelType w:val="hybridMultilevel"/>
    <w:tmpl w:val="9D541F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3674DD"/>
    <w:multiLevelType w:val="multilevel"/>
    <w:tmpl w:val="D02A6E06"/>
    <w:lvl w:ilvl="0">
      <w:start w:val="1"/>
      <w:numFmt w:val="decimal"/>
      <w:lvlText w:val="%1"/>
      <w:lvlJc w:val="left"/>
      <w:pPr>
        <w:tabs>
          <w:tab w:val="num" w:pos="600"/>
        </w:tabs>
        <w:ind w:left="600" w:hanging="600"/>
      </w:pPr>
      <w:rPr>
        <w:rFonts w:hint="default"/>
      </w:rPr>
    </w:lvl>
    <w:lvl w:ilvl="1">
      <w:start w:val="2"/>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36535EB1"/>
    <w:multiLevelType w:val="hybridMultilevel"/>
    <w:tmpl w:val="D75EC15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83469CC"/>
    <w:multiLevelType w:val="hybridMultilevel"/>
    <w:tmpl w:val="F3780872"/>
    <w:lvl w:ilvl="0" w:tplc="4936FF3A">
      <w:start w:val="3"/>
      <w:numFmt w:val="decimal"/>
      <w:lvlText w:val="%1."/>
      <w:lvlJc w:val="left"/>
      <w:pPr>
        <w:tabs>
          <w:tab w:val="num" w:pos="948"/>
        </w:tabs>
        <w:ind w:left="948" w:hanging="360"/>
      </w:pPr>
      <w:rPr>
        <w:rFonts w:hint="default"/>
      </w:rPr>
    </w:lvl>
    <w:lvl w:ilvl="1" w:tplc="04090019" w:tentative="1">
      <w:start w:val="1"/>
      <w:numFmt w:val="lowerLetter"/>
      <w:lvlText w:val="%2."/>
      <w:lvlJc w:val="left"/>
      <w:pPr>
        <w:tabs>
          <w:tab w:val="num" w:pos="1668"/>
        </w:tabs>
        <w:ind w:left="1668" w:hanging="360"/>
      </w:pPr>
    </w:lvl>
    <w:lvl w:ilvl="2" w:tplc="0409001B" w:tentative="1">
      <w:start w:val="1"/>
      <w:numFmt w:val="lowerRoman"/>
      <w:lvlText w:val="%3."/>
      <w:lvlJc w:val="right"/>
      <w:pPr>
        <w:tabs>
          <w:tab w:val="num" w:pos="2388"/>
        </w:tabs>
        <w:ind w:left="2388" w:hanging="180"/>
      </w:pPr>
    </w:lvl>
    <w:lvl w:ilvl="3" w:tplc="0409000F" w:tentative="1">
      <w:start w:val="1"/>
      <w:numFmt w:val="decimal"/>
      <w:lvlText w:val="%4."/>
      <w:lvlJc w:val="left"/>
      <w:pPr>
        <w:tabs>
          <w:tab w:val="num" w:pos="3108"/>
        </w:tabs>
        <w:ind w:left="3108" w:hanging="360"/>
      </w:pPr>
    </w:lvl>
    <w:lvl w:ilvl="4" w:tplc="04090019" w:tentative="1">
      <w:start w:val="1"/>
      <w:numFmt w:val="lowerLetter"/>
      <w:lvlText w:val="%5."/>
      <w:lvlJc w:val="left"/>
      <w:pPr>
        <w:tabs>
          <w:tab w:val="num" w:pos="3828"/>
        </w:tabs>
        <w:ind w:left="3828" w:hanging="360"/>
      </w:pPr>
    </w:lvl>
    <w:lvl w:ilvl="5" w:tplc="0409001B" w:tentative="1">
      <w:start w:val="1"/>
      <w:numFmt w:val="lowerRoman"/>
      <w:lvlText w:val="%6."/>
      <w:lvlJc w:val="right"/>
      <w:pPr>
        <w:tabs>
          <w:tab w:val="num" w:pos="4548"/>
        </w:tabs>
        <w:ind w:left="4548" w:hanging="180"/>
      </w:pPr>
    </w:lvl>
    <w:lvl w:ilvl="6" w:tplc="0409000F" w:tentative="1">
      <w:start w:val="1"/>
      <w:numFmt w:val="decimal"/>
      <w:lvlText w:val="%7."/>
      <w:lvlJc w:val="left"/>
      <w:pPr>
        <w:tabs>
          <w:tab w:val="num" w:pos="5268"/>
        </w:tabs>
        <w:ind w:left="5268" w:hanging="360"/>
      </w:pPr>
    </w:lvl>
    <w:lvl w:ilvl="7" w:tplc="04090019" w:tentative="1">
      <w:start w:val="1"/>
      <w:numFmt w:val="lowerLetter"/>
      <w:lvlText w:val="%8."/>
      <w:lvlJc w:val="left"/>
      <w:pPr>
        <w:tabs>
          <w:tab w:val="num" w:pos="5988"/>
        </w:tabs>
        <w:ind w:left="5988" w:hanging="360"/>
      </w:pPr>
    </w:lvl>
    <w:lvl w:ilvl="8" w:tplc="0409001B" w:tentative="1">
      <w:start w:val="1"/>
      <w:numFmt w:val="lowerRoman"/>
      <w:lvlText w:val="%9."/>
      <w:lvlJc w:val="right"/>
      <w:pPr>
        <w:tabs>
          <w:tab w:val="num" w:pos="6708"/>
        </w:tabs>
        <w:ind w:left="6708" w:hanging="180"/>
      </w:pPr>
    </w:lvl>
  </w:abstractNum>
  <w:abstractNum w:abstractNumId="22" w15:restartNumberingAfterBreak="0">
    <w:nsid w:val="3B8D609D"/>
    <w:multiLevelType w:val="hybridMultilevel"/>
    <w:tmpl w:val="F99425E2"/>
    <w:lvl w:ilvl="0" w:tplc="B4E414A0">
      <w:start w:val="1"/>
      <w:numFmt w:val="decimal"/>
      <w:lvlText w:val="%1"/>
      <w:lvlJc w:val="left"/>
      <w:pPr>
        <w:ind w:left="1800" w:hanging="360"/>
      </w:pPr>
      <w:rPr>
        <w:rFonts w:hint="default"/>
        <w:b w:val="0"/>
        <w:bCs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BF861BC"/>
    <w:multiLevelType w:val="hybridMultilevel"/>
    <w:tmpl w:val="67D036AA"/>
    <w:lvl w:ilvl="0" w:tplc="26C48A12">
      <w:start w:val="7"/>
      <w:numFmt w:val="decimal"/>
      <w:lvlText w:val="0%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3F7361E6"/>
    <w:multiLevelType w:val="hybridMultilevel"/>
    <w:tmpl w:val="AD122CCC"/>
    <w:lvl w:ilvl="0" w:tplc="0950AC7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004F9F"/>
    <w:multiLevelType w:val="hybridMultilevel"/>
    <w:tmpl w:val="DB141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097B35"/>
    <w:multiLevelType w:val="multilevel"/>
    <w:tmpl w:val="C57EFE28"/>
    <w:lvl w:ilvl="0">
      <w:start w:val="3"/>
      <w:numFmt w:val="decimal"/>
      <w:lvlText w:val="%1"/>
      <w:lvlJc w:val="left"/>
      <w:pPr>
        <w:tabs>
          <w:tab w:val="num" w:pos="735"/>
        </w:tabs>
        <w:ind w:left="735" w:hanging="735"/>
      </w:pPr>
      <w:rPr>
        <w:rFonts w:hint="default"/>
      </w:rPr>
    </w:lvl>
    <w:lvl w:ilvl="1">
      <w:start w:val="4"/>
      <w:numFmt w:val="decimal"/>
      <w:lvlText w:val="%1.%2"/>
      <w:lvlJc w:val="left"/>
      <w:pPr>
        <w:tabs>
          <w:tab w:val="num" w:pos="1161"/>
        </w:tabs>
        <w:ind w:left="1161" w:hanging="735"/>
      </w:pPr>
      <w:rPr>
        <w:rFonts w:hint="default"/>
      </w:rPr>
    </w:lvl>
    <w:lvl w:ilvl="2">
      <w:start w:val="1"/>
      <w:numFmt w:val="decimal"/>
      <w:lvlText w:val="%1.%2.%3"/>
      <w:lvlJc w:val="left"/>
      <w:pPr>
        <w:tabs>
          <w:tab w:val="num" w:pos="1515"/>
        </w:tabs>
        <w:ind w:left="1515" w:hanging="735"/>
      </w:pPr>
      <w:rPr>
        <w:rFonts w:hint="default"/>
      </w:rPr>
    </w:lvl>
    <w:lvl w:ilvl="3">
      <w:start w:val="1"/>
      <w:numFmt w:val="decimal"/>
      <w:lvlText w:val="%1.%2.%3.%4"/>
      <w:lvlJc w:val="left"/>
      <w:pPr>
        <w:tabs>
          <w:tab w:val="num" w:pos="2250"/>
        </w:tabs>
        <w:ind w:left="2250" w:hanging="1080"/>
      </w:pPr>
      <w:rPr>
        <w:rFonts w:hint="default"/>
      </w:rPr>
    </w:lvl>
    <w:lvl w:ilvl="4">
      <w:start w:val="1"/>
      <w:numFmt w:val="decimal"/>
      <w:lvlText w:val="%1.%2.%3.%4.%5"/>
      <w:lvlJc w:val="left"/>
      <w:pPr>
        <w:tabs>
          <w:tab w:val="num" w:pos="3000"/>
        </w:tabs>
        <w:ind w:left="3000" w:hanging="1440"/>
      </w:pPr>
      <w:rPr>
        <w:rFonts w:hint="default"/>
      </w:rPr>
    </w:lvl>
    <w:lvl w:ilvl="5">
      <w:start w:val="1"/>
      <w:numFmt w:val="decimal"/>
      <w:lvlText w:val="%1.%2.%3.%4.%5.%6"/>
      <w:lvlJc w:val="left"/>
      <w:pPr>
        <w:tabs>
          <w:tab w:val="num" w:pos="3390"/>
        </w:tabs>
        <w:ind w:left="3390" w:hanging="1440"/>
      </w:pPr>
      <w:rPr>
        <w:rFonts w:hint="default"/>
      </w:rPr>
    </w:lvl>
    <w:lvl w:ilvl="6">
      <w:start w:val="1"/>
      <w:numFmt w:val="decimal"/>
      <w:lvlText w:val="%1.%2.%3.%4.%5.%6.%7"/>
      <w:lvlJc w:val="left"/>
      <w:pPr>
        <w:tabs>
          <w:tab w:val="num" w:pos="4140"/>
        </w:tabs>
        <w:ind w:left="4140" w:hanging="1800"/>
      </w:pPr>
      <w:rPr>
        <w:rFonts w:hint="default"/>
      </w:rPr>
    </w:lvl>
    <w:lvl w:ilvl="7">
      <w:start w:val="1"/>
      <w:numFmt w:val="decimal"/>
      <w:lvlText w:val="%1.%2.%3.%4.%5.%6.%7.%8"/>
      <w:lvlJc w:val="left"/>
      <w:pPr>
        <w:tabs>
          <w:tab w:val="num" w:pos="4890"/>
        </w:tabs>
        <w:ind w:left="4890" w:hanging="2160"/>
      </w:pPr>
      <w:rPr>
        <w:rFonts w:hint="default"/>
      </w:rPr>
    </w:lvl>
    <w:lvl w:ilvl="8">
      <w:start w:val="1"/>
      <w:numFmt w:val="decimal"/>
      <w:lvlText w:val="%1.%2.%3.%4.%5.%6.%7.%8.%9"/>
      <w:lvlJc w:val="left"/>
      <w:pPr>
        <w:tabs>
          <w:tab w:val="num" w:pos="5280"/>
        </w:tabs>
        <w:ind w:left="5280" w:hanging="2160"/>
      </w:pPr>
      <w:rPr>
        <w:rFonts w:hint="default"/>
      </w:rPr>
    </w:lvl>
  </w:abstractNum>
  <w:abstractNum w:abstractNumId="27" w15:restartNumberingAfterBreak="0">
    <w:nsid w:val="494A731C"/>
    <w:multiLevelType w:val="multilevel"/>
    <w:tmpl w:val="74EA960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360"/>
        </w:tabs>
        <w:ind w:left="336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8" w15:restartNumberingAfterBreak="0">
    <w:nsid w:val="49C2524D"/>
    <w:multiLevelType w:val="hybridMultilevel"/>
    <w:tmpl w:val="196EE63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B930EEC"/>
    <w:multiLevelType w:val="singleLevel"/>
    <w:tmpl w:val="D07A7268"/>
    <w:lvl w:ilvl="0">
      <w:start w:val="1"/>
      <w:numFmt w:val="decimal"/>
      <w:lvlText w:val="07.%1."/>
      <w:lvlJc w:val="left"/>
      <w:pPr>
        <w:ind w:left="360" w:hanging="360"/>
      </w:pPr>
      <w:rPr>
        <w:rFonts w:hint="default"/>
      </w:rPr>
    </w:lvl>
  </w:abstractNum>
  <w:abstractNum w:abstractNumId="30" w15:restartNumberingAfterBreak="0">
    <w:nsid w:val="50922973"/>
    <w:multiLevelType w:val="hybridMultilevel"/>
    <w:tmpl w:val="CA28FB6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3D723BD"/>
    <w:multiLevelType w:val="multilevel"/>
    <w:tmpl w:val="97FAECCC"/>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4853934"/>
    <w:multiLevelType w:val="hybridMultilevel"/>
    <w:tmpl w:val="B630C1E8"/>
    <w:lvl w:ilvl="0" w:tplc="0950AC72">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5F5028"/>
    <w:multiLevelType w:val="multilevel"/>
    <w:tmpl w:val="0409001F"/>
    <w:styleLink w:val="Style2"/>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A345825"/>
    <w:multiLevelType w:val="hybridMultilevel"/>
    <w:tmpl w:val="41EAFBF2"/>
    <w:lvl w:ilvl="0" w:tplc="776629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7E2934"/>
    <w:multiLevelType w:val="hybridMultilevel"/>
    <w:tmpl w:val="F7C4E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FF7D3D"/>
    <w:multiLevelType w:val="multilevel"/>
    <w:tmpl w:val="6E6C8E0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E4F546D"/>
    <w:multiLevelType w:val="multilevel"/>
    <w:tmpl w:val="67661B5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5EF231C6"/>
    <w:multiLevelType w:val="hybridMultilevel"/>
    <w:tmpl w:val="D6B0BE74"/>
    <w:lvl w:ilvl="0" w:tplc="7BEEDEAA">
      <w:start w:val="4"/>
      <w:numFmt w:val="bullet"/>
      <w:lvlText w:val=""/>
      <w:lvlJc w:val="left"/>
      <w:pPr>
        <w:ind w:left="502" w:hanging="360"/>
      </w:pPr>
      <w:rPr>
        <w:rFonts w:ascii="Symbol" w:eastAsia="Times New Roman" w:hAnsi="Symbol"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9" w15:restartNumberingAfterBreak="0">
    <w:nsid w:val="5FF50808"/>
    <w:multiLevelType w:val="multilevel"/>
    <w:tmpl w:val="85E40B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75A2964"/>
    <w:multiLevelType w:val="hybridMultilevel"/>
    <w:tmpl w:val="EC925212"/>
    <w:lvl w:ilvl="0" w:tplc="0950AC72">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150886"/>
    <w:multiLevelType w:val="multilevel"/>
    <w:tmpl w:val="650252E6"/>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2" w15:restartNumberingAfterBreak="0">
    <w:nsid w:val="6D1625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D837CFF"/>
    <w:multiLevelType w:val="hybridMultilevel"/>
    <w:tmpl w:val="2DCA2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11B6FAB"/>
    <w:multiLevelType w:val="hybridMultilevel"/>
    <w:tmpl w:val="62C2177A"/>
    <w:lvl w:ilvl="0" w:tplc="0950AC72">
      <w:start w:val="1"/>
      <w:numFmt w:val="decimal"/>
      <w:lvlText w:val="%1."/>
      <w:lvlJc w:val="left"/>
      <w:pPr>
        <w:ind w:left="2520" w:hanging="360"/>
      </w:pPr>
      <w:rPr>
        <w:rFonts w:hint="default"/>
        <w:b w:val="0"/>
        <w:bCs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5" w15:restartNumberingAfterBreak="0">
    <w:nsid w:val="747F0ACA"/>
    <w:multiLevelType w:val="multilevel"/>
    <w:tmpl w:val="14624B64"/>
    <w:lvl w:ilvl="0">
      <w:start w:val="3"/>
      <w:numFmt w:val="decimal"/>
      <w:lvlText w:val="%1"/>
      <w:lvlJc w:val="left"/>
      <w:pPr>
        <w:tabs>
          <w:tab w:val="num" w:pos="450"/>
        </w:tabs>
        <w:ind w:left="450" w:hanging="45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6" w15:restartNumberingAfterBreak="0">
    <w:nsid w:val="75CD11FF"/>
    <w:multiLevelType w:val="hybridMultilevel"/>
    <w:tmpl w:val="DBBAF880"/>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7" w15:restartNumberingAfterBreak="0">
    <w:nsid w:val="7E2F3211"/>
    <w:multiLevelType w:val="hybridMultilevel"/>
    <w:tmpl w:val="0F266C26"/>
    <w:lvl w:ilvl="0" w:tplc="8E888928">
      <w:start w:val="1"/>
      <w:numFmt w:val="bullet"/>
      <w:lvlText w:val=""/>
      <w:lvlJc w:val="left"/>
      <w:pPr>
        <w:ind w:left="720" w:hanging="360"/>
      </w:pPr>
      <w:rPr>
        <w:rFonts w:ascii="Symbol" w:hAnsi="Symbol" w:hint="default"/>
      </w:rPr>
    </w:lvl>
    <w:lvl w:ilvl="1" w:tplc="35C41834" w:tentative="1">
      <w:start w:val="1"/>
      <w:numFmt w:val="bullet"/>
      <w:lvlText w:val="o"/>
      <w:lvlJc w:val="left"/>
      <w:pPr>
        <w:ind w:left="1440" w:hanging="360"/>
      </w:pPr>
      <w:rPr>
        <w:rFonts w:ascii="Courier New" w:hAnsi="Courier New" w:cs="Courier New" w:hint="default"/>
      </w:rPr>
    </w:lvl>
    <w:lvl w:ilvl="2" w:tplc="0734925A" w:tentative="1">
      <w:start w:val="1"/>
      <w:numFmt w:val="bullet"/>
      <w:lvlText w:val=""/>
      <w:lvlJc w:val="left"/>
      <w:pPr>
        <w:ind w:left="2160" w:hanging="360"/>
      </w:pPr>
      <w:rPr>
        <w:rFonts w:ascii="Wingdings" w:hAnsi="Wingdings" w:hint="default"/>
      </w:rPr>
    </w:lvl>
    <w:lvl w:ilvl="3" w:tplc="15745890" w:tentative="1">
      <w:start w:val="1"/>
      <w:numFmt w:val="bullet"/>
      <w:lvlText w:val=""/>
      <w:lvlJc w:val="left"/>
      <w:pPr>
        <w:ind w:left="2880" w:hanging="360"/>
      </w:pPr>
      <w:rPr>
        <w:rFonts w:ascii="Symbol" w:hAnsi="Symbol" w:hint="default"/>
      </w:rPr>
    </w:lvl>
    <w:lvl w:ilvl="4" w:tplc="F738C196" w:tentative="1">
      <w:start w:val="1"/>
      <w:numFmt w:val="bullet"/>
      <w:lvlText w:val="o"/>
      <w:lvlJc w:val="left"/>
      <w:pPr>
        <w:ind w:left="3600" w:hanging="360"/>
      </w:pPr>
      <w:rPr>
        <w:rFonts w:ascii="Courier New" w:hAnsi="Courier New" w:cs="Courier New" w:hint="default"/>
      </w:rPr>
    </w:lvl>
    <w:lvl w:ilvl="5" w:tplc="318ACEF8" w:tentative="1">
      <w:start w:val="1"/>
      <w:numFmt w:val="bullet"/>
      <w:lvlText w:val=""/>
      <w:lvlJc w:val="left"/>
      <w:pPr>
        <w:ind w:left="4320" w:hanging="360"/>
      </w:pPr>
      <w:rPr>
        <w:rFonts w:ascii="Wingdings" w:hAnsi="Wingdings" w:hint="default"/>
      </w:rPr>
    </w:lvl>
    <w:lvl w:ilvl="6" w:tplc="85A8059E" w:tentative="1">
      <w:start w:val="1"/>
      <w:numFmt w:val="bullet"/>
      <w:lvlText w:val=""/>
      <w:lvlJc w:val="left"/>
      <w:pPr>
        <w:ind w:left="5040" w:hanging="360"/>
      </w:pPr>
      <w:rPr>
        <w:rFonts w:ascii="Symbol" w:hAnsi="Symbol" w:hint="default"/>
      </w:rPr>
    </w:lvl>
    <w:lvl w:ilvl="7" w:tplc="C26AF5D8" w:tentative="1">
      <w:start w:val="1"/>
      <w:numFmt w:val="bullet"/>
      <w:lvlText w:val="o"/>
      <w:lvlJc w:val="left"/>
      <w:pPr>
        <w:ind w:left="5760" w:hanging="360"/>
      </w:pPr>
      <w:rPr>
        <w:rFonts w:ascii="Courier New" w:hAnsi="Courier New" w:cs="Courier New" w:hint="default"/>
      </w:rPr>
    </w:lvl>
    <w:lvl w:ilvl="8" w:tplc="12D6DEAC"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36"/>
  </w:num>
  <w:num w:numId="4">
    <w:abstractNumId w:val="28"/>
  </w:num>
  <w:num w:numId="5">
    <w:abstractNumId w:val="37"/>
  </w:num>
  <w:num w:numId="6">
    <w:abstractNumId w:val="27"/>
  </w:num>
  <w:num w:numId="7">
    <w:abstractNumId w:val="8"/>
  </w:num>
  <w:num w:numId="8">
    <w:abstractNumId w:val="21"/>
  </w:num>
  <w:num w:numId="9">
    <w:abstractNumId w:val="45"/>
  </w:num>
  <w:num w:numId="10">
    <w:abstractNumId w:val="26"/>
  </w:num>
  <w:num w:numId="11">
    <w:abstractNumId w:val="47"/>
  </w:num>
  <w:num w:numId="12">
    <w:abstractNumId w:val="2"/>
  </w:num>
  <w:num w:numId="13">
    <w:abstractNumId w:val="41"/>
  </w:num>
  <w:num w:numId="14">
    <w:abstractNumId w:val="39"/>
  </w:num>
  <w:num w:numId="15">
    <w:abstractNumId w:val="16"/>
  </w:num>
  <w:num w:numId="16">
    <w:abstractNumId w:val="9"/>
  </w:num>
  <w:num w:numId="17">
    <w:abstractNumId w:val="18"/>
  </w:num>
  <w:num w:numId="18">
    <w:abstractNumId w:val="25"/>
  </w:num>
  <w:num w:numId="19">
    <w:abstractNumId w:val="7"/>
  </w:num>
  <w:num w:numId="20">
    <w:abstractNumId w:val="1"/>
  </w:num>
  <w:num w:numId="21">
    <w:abstractNumId w:val="35"/>
  </w:num>
  <w:num w:numId="22">
    <w:abstractNumId w:val="12"/>
  </w:num>
  <w:num w:numId="23">
    <w:abstractNumId w:val="4"/>
  </w:num>
  <w:num w:numId="24">
    <w:abstractNumId w:val="0"/>
  </w:num>
  <w:num w:numId="25">
    <w:abstractNumId w:val="29"/>
  </w:num>
  <w:num w:numId="26">
    <w:abstractNumId w:val="10"/>
  </w:num>
  <w:num w:numId="27">
    <w:abstractNumId w:val="23"/>
  </w:num>
  <w:num w:numId="28">
    <w:abstractNumId w:val="42"/>
  </w:num>
  <w:num w:numId="29">
    <w:abstractNumId w:val="33"/>
  </w:num>
  <w:num w:numId="30">
    <w:abstractNumId w:val="14"/>
  </w:num>
  <w:num w:numId="31">
    <w:abstractNumId w:val="6"/>
  </w:num>
  <w:num w:numId="32">
    <w:abstractNumId w:val="17"/>
  </w:num>
  <w:num w:numId="33">
    <w:abstractNumId w:val="38"/>
  </w:num>
  <w:num w:numId="34">
    <w:abstractNumId w:val="13"/>
  </w:num>
  <w:num w:numId="35">
    <w:abstractNumId w:val="5"/>
  </w:num>
  <w:num w:numId="36">
    <w:abstractNumId w:val="40"/>
  </w:num>
  <w:num w:numId="37">
    <w:abstractNumId w:val="32"/>
  </w:num>
  <w:num w:numId="38">
    <w:abstractNumId w:val="46"/>
  </w:num>
  <w:num w:numId="39">
    <w:abstractNumId w:val="22"/>
  </w:num>
  <w:num w:numId="40">
    <w:abstractNumId w:val="34"/>
  </w:num>
  <w:num w:numId="41">
    <w:abstractNumId w:val="24"/>
  </w:num>
  <w:num w:numId="42">
    <w:abstractNumId w:val="44"/>
  </w:num>
  <w:num w:numId="43">
    <w:abstractNumId w:val="30"/>
  </w:num>
  <w:num w:numId="44">
    <w:abstractNumId w:val="20"/>
  </w:num>
  <w:num w:numId="45">
    <w:abstractNumId w:val="43"/>
  </w:num>
  <w:num w:numId="46">
    <w:abstractNumId w:val="31"/>
  </w:num>
  <w:num w:numId="47">
    <w:abstractNumId w:val="3"/>
  </w:num>
  <w:num w:numId="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NjUyMDcwtDSxMDdW0lEKTi0uzszPAykwNKkFAGEk+XQtAAAA"/>
  </w:docVars>
  <w:rsids>
    <w:rsidRoot w:val="00B1183E"/>
    <w:rsid w:val="00000209"/>
    <w:rsid w:val="000007A6"/>
    <w:rsid w:val="00000CBF"/>
    <w:rsid w:val="00001922"/>
    <w:rsid w:val="00001A35"/>
    <w:rsid w:val="00002900"/>
    <w:rsid w:val="0000382C"/>
    <w:rsid w:val="00003C2B"/>
    <w:rsid w:val="0000604C"/>
    <w:rsid w:val="00007179"/>
    <w:rsid w:val="000073CE"/>
    <w:rsid w:val="00012F81"/>
    <w:rsid w:val="000132E6"/>
    <w:rsid w:val="00014454"/>
    <w:rsid w:val="000203B1"/>
    <w:rsid w:val="00024502"/>
    <w:rsid w:val="00026070"/>
    <w:rsid w:val="000268BC"/>
    <w:rsid w:val="0003022A"/>
    <w:rsid w:val="000309DD"/>
    <w:rsid w:val="0003104C"/>
    <w:rsid w:val="0003183B"/>
    <w:rsid w:val="0003331B"/>
    <w:rsid w:val="0003439D"/>
    <w:rsid w:val="00035095"/>
    <w:rsid w:val="0003584E"/>
    <w:rsid w:val="00037CAA"/>
    <w:rsid w:val="00043D8E"/>
    <w:rsid w:val="00044A9D"/>
    <w:rsid w:val="000466EA"/>
    <w:rsid w:val="00050312"/>
    <w:rsid w:val="00051082"/>
    <w:rsid w:val="00052FCD"/>
    <w:rsid w:val="00053A25"/>
    <w:rsid w:val="00056F57"/>
    <w:rsid w:val="0007334A"/>
    <w:rsid w:val="00075E1E"/>
    <w:rsid w:val="0008164C"/>
    <w:rsid w:val="0008475E"/>
    <w:rsid w:val="00086B30"/>
    <w:rsid w:val="00090A26"/>
    <w:rsid w:val="0009645A"/>
    <w:rsid w:val="000966FD"/>
    <w:rsid w:val="00097670"/>
    <w:rsid w:val="000977E4"/>
    <w:rsid w:val="000A028F"/>
    <w:rsid w:val="000A21D5"/>
    <w:rsid w:val="000A25FC"/>
    <w:rsid w:val="000A2D5F"/>
    <w:rsid w:val="000A413E"/>
    <w:rsid w:val="000A47FE"/>
    <w:rsid w:val="000A634D"/>
    <w:rsid w:val="000B26EE"/>
    <w:rsid w:val="000B2E68"/>
    <w:rsid w:val="000B6BC7"/>
    <w:rsid w:val="000B6D81"/>
    <w:rsid w:val="000B765D"/>
    <w:rsid w:val="000C1685"/>
    <w:rsid w:val="000C17CA"/>
    <w:rsid w:val="000C2A7F"/>
    <w:rsid w:val="000C5C0E"/>
    <w:rsid w:val="000D0128"/>
    <w:rsid w:val="000D1C4E"/>
    <w:rsid w:val="000D26F1"/>
    <w:rsid w:val="000D374A"/>
    <w:rsid w:val="000D5070"/>
    <w:rsid w:val="000D58C6"/>
    <w:rsid w:val="000D6C4D"/>
    <w:rsid w:val="000E12CE"/>
    <w:rsid w:val="000E3DF0"/>
    <w:rsid w:val="000E41A2"/>
    <w:rsid w:val="000E4F6F"/>
    <w:rsid w:val="000F2466"/>
    <w:rsid w:val="000F340D"/>
    <w:rsid w:val="000F50D7"/>
    <w:rsid w:val="000F7673"/>
    <w:rsid w:val="001015DD"/>
    <w:rsid w:val="00104E46"/>
    <w:rsid w:val="00107311"/>
    <w:rsid w:val="00111293"/>
    <w:rsid w:val="001136A7"/>
    <w:rsid w:val="001136AF"/>
    <w:rsid w:val="00114871"/>
    <w:rsid w:val="00114EDF"/>
    <w:rsid w:val="00116694"/>
    <w:rsid w:val="00116CFE"/>
    <w:rsid w:val="00125C9B"/>
    <w:rsid w:val="001260AB"/>
    <w:rsid w:val="001320C6"/>
    <w:rsid w:val="001370C1"/>
    <w:rsid w:val="00144F8C"/>
    <w:rsid w:val="0015079C"/>
    <w:rsid w:val="001511E4"/>
    <w:rsid w:val="0016465C"/>
    <w:rsid w:val="00165332"/>
    <w:rsid w:val="0016552D"/>
    <w:rsid w:val="00170253"/>
    <w:rsid w:val="00173FB8"/>
    <w:rsid w:val="0017438B"/>
    <w:rsid w:val="00182E0E"/>
    <w:rsid w:val="001862D4"/>
    <w:rsid w:val="0019204B"/>
    <w:rsid w:val="001921A7"/>
    <w:rsid w:val="00192254"/>
    <w:rsid w:val="001938EA"/>
    <w:rsid w:val="00193D8C"/>
    <w:rsid w:val="00194AAC"/>
    <w:rsid w:val="00194CAD"/>
    <w:rsid w:val="00195437"/>
    <w:rsid w:val="001965D7"/>
    <w:rsid w:val="001B13A5"/>
    <w:rsid w:val="001B20AB"/>
    <w:rsid w:val="001B5382"/>
    <w:rsid w:val="001B7A5B"/>
    <w:rsid w:val="001C0EAC"/>
    <w:rsid w:val="001C1897"/>
    <w:rsid w:val="001C1D15"/>
    <w:rsid w:val="001C27EB"/>
    <w:rsid w:val="001C297E"/>
    <w:rsid w:val="001C70F9"/>
    <w:rsid w:val="001C77A3"/>
    <w:rsid w:val="001C78D0"/>
    <w:rsid w:val="001D3164"/>
    <w:rsid w:val="001D5927"/>
    <w:rsid w:val="001D7AE2"/>
    <w:rsid w:val="001E1579"/>
    <w:rsid w:val="001E1E10"/>
    <w:rsid w:val="001E21B6"/>
    <w:rsid w:val="001E2442"/>
    <w:rsid w:val="001E34DF"/>
    <w:rsid w:val="001E43C6"/>
    <w:rsid w:val="001E53F8"/>
    <w:rsid w:val="001F1F3C"/>
    <w:rsid w:val="001F317A"/>
    <w:rsid w:val="001F3223"/>
    <w:rsid w:val="001F5AF9"/>
    <w:rsid w:val="001F70C0"/>
    <w:rsid w:val="0020050A"/>
    <w:rsid w:val="00202206"/>
    <w:rsid w:val="00204506"/>
    <w:rsid w:val="002054F5"/>
    <w:rsid w:val="00205BAE"/>
    <w:rsid w:val="00207C9A"/>
    <w:rsid w:val="002104B7"/>
    <w:rsid w:val="0021181F"/>
    <w:rsid w:val="00213443"/>
    <w:rsid w:val="00214277"/>
    <w:rsid w:val="0021439E"/>
    <w:rsid w:val="00217ED5"/>
    <w:rsid w:val="00220B78"/>
    <w:rsid w:val="00221D53"/>
    <w:rsid w:val="0022287C"/>
    <w:rsid w:val="00225C7C"/>
    <w:rsid w:val="002275F7"/>
    <w:rsid w:val="002278C6"/>
    <w:rsid w:val="00230A5A"/>
    <w:rsid w:val="00233E00"/>
    <w:rsid w:val="00233EE4"/>
    <w:rsid w:val="00235A53"/>
    <w:rsid w:val="00236C86"/>
    <w:rsid w:val="00237312"/>
    <w:rsid w:val="00241691"/>
    <w:rsid w:val="00247231"/>
    <w:rsid w:val="002517B6"/>
    <w:rsid w:val="0025304D"/>
    <w:rsid w:val="00255BC6"/>
    <w:rsid w:val="00257AE7"/>
    <w:rsid w:val="00260290"/>
    <w:rsid w:val="002619E8"/>
    <w:rsid w:val="00262DC8"/>
    <w:rsid w:val="00263C10"/>
    <w:rsid w:val="00264603"/>
    <w:rsid w:val="00264BF9"/>
    <w:rsid w:val="002678CA"/>
    <w:rsid w:val="002705CC"/>
    <w:rsid w:val="00271154"/>
    <w:rsid w:val="002728FD"/>
    <w:rsid w:val="00272F35"/>
    <w:rsid w:val="00280876"/>
    <w:rsid w:val="00280991"/>
    <w:rsid w:val="00282605"/>
    <w:rsid w:val="00282A1A"/>
    <w:rsid w:val="00287E59"/>
    <w:rsid w:val="00290AC6"/>
    <w:rsid w:val="00291DD7"/>
    <w:rsid w:val="00293749"/>
    <w:rsid w:val="002A11FF"/>
    <w:rsid w:val="002A2C7A"/>
    <w:rsid w:val="002A35EF"/>
    <w:rsid w:val="002A670A"/>
    <w:rsid w:val="002A6827"/>
    <w:rsid w:val="002A6EC2"/>
    <w:rsid w:val="002B1336"/>
    <w:rsid w:val="002B5CA9"/>
    <w:rsid w:val="002B61CD"/>
    <w:rsid w:val="002C18D4"/>
    <w:rsid w:val="002C4C7A"/>
    <w:rsid w:val="002C5FCC"/>
    <w:rsid w:val="002C6028"/>
    <w:rsid w:val="002C788C"/>
    <w:rsid w:val="002D0140"/>
    <w:rsid w:val="002D175A"/>
    <w:rsid w:val="002D29CB"/>
    <w:rsid w:val="002D2A8B"/>
    <w:rsid w:val="002D4880"/>
    <w:rsid w:val="002D6310"/>
    <w:rsid w:val="002E0EA6"/>
    <w:rsid w:val="002E3644"/>
    <w:rsid w:val="002E367A"/>
    <w:rsid w:val="002E4B88"/>
    <w:rsid w:val="002E55E9"/>
    <w:rsid w:val="002F06D5"/>
    <w:rsid w:val="002F38E8"/>
    <w:rsid w:val="002F67DE"/>
    <w:rsid w:val="002F6D45"/>
    <w:rsid w:val="002F70F2"/>
    <w:rsid w:val="002F7F58"/>
    <w:rsid w:val="00301C52"/>
    <w:rsid w:val="0030283A"/>
    <w:rsid w:val="00303119"/>
    <w:rsid w:val="003062BD"/>
    <w:rsid w:val="003064C5"/>
    <w:rsid w:val="0030655B"/>
    <w:rsid w:val="0030775B"/>
    <w:rsid w:val="003078B5"/>
    <w:rsid w:val="00311D18"/>
    <w:rsid w:val="00311D44"/>
    <w:rsid w:val="00315574"/>
    <w:rsid w:val="00316077"/>
    <w:rsid w:val="00320643"/>
    <w:rsid w:val="00326791"/>
    <w:rsid w:val="0033199B"/>
    <w:rsid w:val="00336162"/>
    <w:rsid w:val="00341EC2"/>
    <w:rsid w:val="00344262"/>
    <w:rsid w:val="00347449"/>
    <w:rsid w:val="00347511"/>
    <w:rsid w:val="0034765A"/>
    <w:rsid w:val="00350E09"/>
    <w:rsid w:val="00351C11"/>
    <w:rsid w:val="0035751D"/>
    <w:rsid w:val="00360199"/>
    <w:rsid w:val="0036068F"/>
    <w:rsid w:val="00360D4F"/>
    <w:rsid w:val="00361DA1"/>
    <w:rsid w:val="00363221"/>
    <w:rsid w:val="0036360B"/>
    <w:rsid w:val="00364915"/>
    <w:rsid w:val="0036676B"/>
    <w:rsid w:val="003668D4"/>
    <w:rsid w:val="0037167E"/>
    <w:rsid w:val="00372601"/>
    <w:rsid w:val="00373F63"/>
    <w:rsid w:val="00376C5E"/>
    <w:rsid w:val="00382D62"/>
    <w:rsid w:val="00387233"/>
    <w:rsid w:val="003909C8"/>
    <w:rsid w:val="0039638D"/>
    <w:rsid w:val="00396D82"/>
    <w:rsid w:val="003A1664"/>
    <w:rsid w:val="003A3497"/>
    <w:rsid w:val="003A3C6F"/>
    <w:rsid w:val="003A5733"/>
    <w:rsid w:val="003A575E"/>
    <w:rsid w:val="003A60E3"/>
    <w:rsid w:val="003A6D8B"/>
    <w:rsid w:val="003B0C60"/>
    <w:rsid w:val="003B2CDE"/>
    <w:rsid w:val="003B3496"/>
    <w:rsid w:val="003B3618"/>
    <w:rsid w:val="003B3695"/>
    <w:rsid w:val="003B4181"/>
    <w:rsid w:val="003B63A0"/>
    <w:rsid w:val="003C20E0"/>
    <w:rsid w:val="003C680C"/>
    <w:rsid w:val="003C6FF7"/>
    <w:rsid w:val="003D149D"/>
    <w:rsid w:val="003E5A4F"/>
    <w:rsid w:val="003E6E84"/>
    <w:rsid w:val="003F005E"/>
    <w:rsid w:val="003F0906"/>
    <w:rsid w:val="003F0A8C"/>
    <w:rsid w:val="003F3B39"/>
    <w:rsid w:val="003F6885"/>
    <w:rsid w:val="00401C3B"/>
    <w:rsid w:val="004026C3"/>
    <w:rsid w:val="00402759"/>
    <w:rsid w:val="004071A9"/>
    <w:rsid w:val="00410B8B"/>
    <w:rsid w:val="00412522"/>
    <w:rsid w:val="00414D54"/>
    <w:rsid w:val="00416ED6"/>
    <w:rsid w:val="00420E28"/>
    <w:rsid w:val="004231BA"/>
    <w:rsid w:val="0043062B"/>
    <w:rsid w:val="004327D2"/>
    <w:rsid w:val="00433731"/>
    <w:rsid w:val="00433741"/>
    <w:rsid w:val="00433BC7"/>
    <w:rsid w:val="00440445"/>
    <w:rsid w:val="00440D39"/>
    <w:rsid w:val="00441196"/>
    <w:rsid w:val="004419EC"/>
    <w:rsid w:val="00442B1A"/>
    <w:rsid w:val="00442FE7"/>
    <w:rsid w:val="004445CD"/>
    <w:rsid w:val="00445751"/>
    <w:rsid w:val="004457FE"/>
    <w:rsid w:val="00452ED4"/>
    <w:rsid w:val="00453D70"/>
    <w:rsid w:val="0045683D"/>
    <w:rsid w:val="00457AE3"/>
    <w:rsid w:val="00457EF7"/>
    <w:rsid w:val="004605D8"/>
    <w:rsid w:val="004607C2"/>
    <w:rsid w:val="00462705"/>
    <w:rsid w:val="00462CE2"/>
    <w:rsid w:val="004633D4"/>
    <w:rsid w:val="00463FD8"/>
    <w:rsid w:val="00466C0D"/>
    <w:rsid w:val="00466E37"/>
    <w:rsid w:val="00473E2D"/>
    <w:rsid w:val="004753AD"/>
    <w:rsid w:val="00477177"/>
    <w:rsid w:val="00480D26"/>
    <w:rsid w:val="00481878"/>
    <w:rsid w:val="004878F8"/>
    <w:rsid w:val="00490B4D"/>
    <w:rsid w:val="004960C6"/>
    <w:rsid w:val="00497AEA"/>
    <w:rsid w:val="004A1045"/>
    <w:rsid w:val="004A2ED0"/>
    <w:rsid w:val="004A39B5"/>
    <w:rsid w:val="004A6066"/>
    <w:rsid w:val="004B6A0B"/>
    <w:rsid w:val="004C179F"/>
    <w:rsid w:val="004C2710"/>
    <w:rsid w:val="004C6446"/>
    <w:rsid w:val="004D0FAE"/>
    <w:rsid w:val="004D1F44"/>
    <w:rsid w:val="004D23CC"/>
    <w:rsid w:val="004D6740"/>
    <w:rsid w:val="004D75D0"/>
    <w:rsid w:val="004E3D0A"/>
    <w:rsid w:val="004F0458"/>
    <w:rsid w:val="004F078F"/>
    <w:rsid w:val="004F16B7"/>
    <w:rsid w:val="004F19D5"/>
    <w:rsid w:val="004F4820"/>
    <w:rsid w:val="00500B97"/>
    <w:rsid w:val="00503940"/>
    <w:rsid w:val="00503A38"/>
    <w:rsid w:val="00505927"/>
    <w:rsid w:val="00506706"/>
    <w:rsid w:val="00507097"/>
    <w:rsid w:val="00507BEC"/>
    <w:rsid w:val="0051058D"/>
    <w:rsid w:val="00512994"/>
    <w:rsid w:val="0051350E"/>
    <w:rsid w:val="00514781"/>
    <w:rsid w:val="005174B3"/>
    <w:rsid w:val="0052426E"/>
    <w:rsid w:val="0052455B"/>
    <w:rsid w:val="005265E1"/>
    <w:rsid w:val="005302A6"/>
    <w:rsid w:val="005303A1"/>
    <w:rsid w:val="00530AA7"/>
    <w:rsid w:val="00530E56"/>
    <w:rsid w:val="00531F8A"/>
    <w:rsid w:val="00532372"/>
    <w:rsid w:val="00532B2D"/>
    <w:rsid w:val="00533B84"/>
    <w:rsid w:val="00534B4E"/>
    <w:rsid w:val="00537BF5"/>
    <w:rsid w:val="005439E4"/>
    <w:rsid w:val="00545ACC"/>
    <w:rsid w:val="00547ED7"/>
    <w:rsid w:val="00551424"/>
    <w:rsid w:val="00552D90"/>
    <w:rsid w:val="00556D29"/>
    <w:rsid w:val="005625A3"/>
    <w:rsid w:val="005639AB"/>
    <w:rsid w:val="005659C6"/>
    <w:rsid w:val="00565AD3"/>
    <w:rsid w:val="005707BD"/>
    <w:rsid w:val="00573255"/>
    <w:rsid w:val="00574446"/>
    <w:rsid w:val="00576AC9"/>
    <w:rsid w:val="00577A2D"/>
    <w:rsid w:val="0058277F"/>
    <w:rsid w:val="0058487C"/>
    <w:rsid w:val="00586514"/>
    <w:rsid w:val="00591518"/>
    <w:rsid w:val="00591791"/>
    <w:rsid w:val="00591E2D"/>
    <w:rsid w:val="00594D92"/>
    <w:rsid w:val="005A119B"/>
    <w:rsid w:val="005A689D"/>
    <w:rsid w:val="005A7A3C"/>
    <w:rsid w:val="005A7CB3"/>
    <w:rsid w:val="005B003F"/>
    <w:rsid w:val="005B01C4"/>
    <w:rsid w:val="005B03CC"/>
    <w:rsid w:val="005B499E"/>
    <w:rsid w:val="005B5B50"/>
    <w:rsid w:val="005C3361"/>
    <w:rsid w:val="005C3FC0"/>
    <w:rsid w:val="005C43BE"/>
    <w:rsid w:val="005C627E"/>
    <w:rsid w:val="005C6998"/>
    <w:rsid w:val="005D08F4"/>
    <w:rsid w:val="005D23D3"/>
    <w:rsid w:val="005D330A"/>
    <w:rsid w:val="005E58EE"/>
    <w:rsid w:val="005F0947"/>
    <w:rsid w:val="005F3382"/>
    <w:rsid w:val="005F3390"/>
    <w:rsid w:val="00605501"/>
    <w:rsid w:val="00606B56"/>
    <w:rsid w:val="00610072"/>
    <w:rsid w:val="0061014D"/>
    <w:rsid w:val="00612345"/>
    <w:rsid w:val="0061340F"/>
    <w:rsid w:val="00613A9E"/>
    <w:rsid w:val="0061545D"/>
    <w:rsid w:val="00615B19"/>
    <w:rsid w:val="006165C4"/>
    <w:rsid w:val="006203B1"/>
    <w:rsid w:val="006239AC"/>
    <w:rsid w:val="0062477C"/>
    <w:rsid w:val="00626718"/>
    <w:rsid w:val="00626E66"/>
    <w:rsid w:val="00627FDB"/>
    <w:rsid w:val="0063274E"/>
    <w:rsid w:val="00637C1C"/>
    <w:rsid w:val="006421E8"/>
    <w:rsid w:val="00642576"/>
    <w:rsid w:val="00642B76"/>
    <w:rsid w:val="006440B7"/>
    <w:rsid w:val="00646322"/>
    <w:rsid w:val="00647C36"/>
    <w:rsid w:val="00653F74"/>
    <w:rsid w:val="00662E69"/>
    <w:rsid w:val="00667EE6"/>
    <w:rsid w:val="006718D2"/>
    <w:rsid w:val="0067376B"/>
    <w:rsid w:val="00673BF4"/>
    <w:rsid w:val="00674B3D"/>
    <w:rsid w:val="006838AF"/>
    <w:rsid w:val="00683BD3"/>
    <w:rsid w:val="00683D21"/>
    <w:rsid w:val="0069178D"/>
    <w:rsid w:val="00694B81"/>
    <w:rsid w:val="006965FB"/>
    <w:rsid w:val="006A0A2F"/>
    <w:rsid w:val="006A1B1C"/>
    <w:rsid w:val="006A5B51"/>
    <w:rsid w:val="006A78BB"/>
    <w:rsid w:val="006B0A4C"/>
    <w:rsid w:val="006B0B45"/>
    <w:rsid w:val="006B199C"/>
    <w:rsid w:val="006B339E"/>
    <w:rsid w:val="006B3C5B"/>
    <w:rsid w:val="006B43D6"/>
    <w:rsid w:val="006B601C"/>
    <w:rsid w:val="006B66BD"/>
    <w:rsid w:val="006C2670"/>
    <w:rsid w:val="006C2EAA"/>
    <w:rsid w:val="006C39E0"/>
    <w:rsid w:val="006C4271"/>
    <w:rsid w:val="006C6218"/>
    <w:rsid w:val="006C62E8"/>
    <w:rsid w:val="006D2112"/>
    <w:rsid w:val="006D4C12"/>
    <w:rsid w:val="006D6F92"/>
    <w:rsid w:val="006D731E"/>
    <w:rsid w:val="006E2714"/>
    <w:rsid w:val="006E4C9A"/>
    <w:rsid w:val="006E4D24"/>
    <w:rsid w:val="006E6671"/>
    <w:rsid w:val="006E7101"/>
    <w:rsid w:val="006F3EF0"/>
    <w:rsid w:val="006F5D40"/>
    <w:rsid w:val="007040B4"/>
    <w:rsid w:val="00704645"/>
    <w:rsid w:val="00705BA5"/>
    <w:rsid w:val="00705FB0"/>
    <w:rsid w:val="00706A89"/>
    <w:rsid w:val="0070719C"/>
    <w:rsid w:val="00710698"/>
    <w:rsid w:val="00710A27"/>
    <w:rsid w:val="00710AC7"/>
    <w:rsid w:val="00711A92"/>
    <w:rsid w:val="00716690"/>
    <w:rsid w:val="00717FEF"/>
    <w:rsid w:val="00722493"/>
    <w:rsid w:val="00723273"/>
    <w:rsid w:val="007244DE"/>
    <w:rsid w:val="0072461C"/>
    <w:rsid w:val="00725012"/>
    <w:rsid w:val="007263D5"/>
    <w:rsid w:val="00730A64"/>
    <w:rsid w:val="00730B15"/>
    <w:rsid w:val="007325D1"/>
    <w:rsid w:val="00732A70"/>
    <w:rsid w:val="00735493"/>
    <w:rsid w:val="00740B9D"/>
    <w:rsid w:val="00742761"/>
    <w:rsid w:val="00743000"/>
    <w:rsid w:val="00746491"/>
    <w:rsid w:val="007468B4"/>
    <w:rsid w:val="00747A0E"/>
    <w:rsid w:val="00750F01"/>
    <w:rsid w:val="0075153C"/>
    <w:rsid w:val="00751605"/>
    <w:rsid w:val="00752C11"/>
    <w:rsid w:val="007563CA"/>
    <w:rsid w:val="00760839"/>
    <w:rsid w:val="00760BD4"/>
    <w:rsid w:val="007625EB"/>
    <w:rsid w:val="007668CD"/>
    <w:rsid w:val="00766A1A"/>
    <w:rsid w:val="00766A64"/>
    <w:rsid w:val="0077042B"/>
    <w:rsid w:val="007727E4"/>
    <w:rsid w:val="00772868"/>
    <w:rsid w:val="00772C4C"/>
    <w:rsid w:val="00774665"/>
    <w:rsid w:val="007750A5"/>
    <w:rsid w:val="007750E4"/>
    <w:rsid w:val="0077582F"/>
    <w:rsid w:val="00775F56"/>
    <w:rsid w:val="007765AC"/>
    <w:rsid w:val="0078059A"/>
    <w:rsid w:val="0078068E"/>
    <w:rsid w:val="007824DE"/>
    <w:rsid w:val="00783CD9"/>
    <w:rsid w:val="007869BC"/>
    <w:rsid w:val="007869E5"/>
    <w:rsid w:val="00790BDA"/>
    <w:rsid w:val="0079105F"/>
    <w:rsid w:val="00792785"/>
    <w:rsid w:val="00793901"/>
    <w:rsid w:val="00794A70"/>
    <w:rsid w:val="007A11C5"/>
    <w:rsid w:val="007A13F5"/>
    <w:rsid w:val="007A24CF"/>
    <w:rsid w:val="007A2FB5"/>
    <w:rsid w:val="007A3215"/>
    <w:rsid w:val="007A348D"/>
    <w:rsid w:val="007A47F1"/>
    <w:rsid w:val="007A79E7"/>
    <w:rsid w:val="007B3610"/>
    <w:rsid w:val="007B3CB6"/>
    <w:rsid w:val="007B4CB7"/>
    <w:rsid w:val="007B63CA"/>
    <w:rsid w:val="007B7C55"/>
    <w:rsid w:val="007C21E5"/>
    <w:rsid w:val="007C26A7"/>
    <w:rsid w:val="007C2960"/>
    <w:rsid w:val="007C2FAA"/>
    <w:rsid w:val="007C3410"/>
    <w:rsid w:val="007C3FF3"/>
    <w:rsid w:val="007D07FF"/>
    <w:rsid w:val="007D0D58"/>
    <w:rsid w:val="007D2DDE"/>
    <w:rsid w:val="007D34A3"/>
    <w:rsid w:val="007D6102"/>
    <w:rsid w:val="007E117C"/>
    <w:rsid w:val="007E2FA1"/>
    <w:rsid w:val="007E41F9"/>
    <w:rsid w:val="007E4EA4"/>
    <w:rsid w:val="007E513B"/>
    <w:rsid w:val="007E51E8"/>
    <w:rsid w:val="007E77AC"/>
    <w:rsid w:val="007F33C2"/>
    <w:rsid w:val="007F372B"/>
    <w:rsid w:val="007F460D"/>
    <w:rsid w:val="00807ABD"/>
    <w:rsid w:val="00811D1C"/>
    <w:rsid w:val="00813282"/>
    <w:rsid w:val="008160A8"/>
    <w:rsid w:val="00822698"/>
    <w:rsid w:val="00824B8F"/>
    <w:rsid w:val="00826AF4"/>
    <w:rsid w:val="00831AE1"/>
    <w:rsid w:val="008323A3"/>
    <w:rsid w:val="00833DA6"/>
    <w:rsid w:val="00833E8E"/>
    <w:rsid w:val="0083476C"/>
    <w:rsid w:val="00835625"/>
    <w:rsid w:val="008376FA"/>
    <w:rsid w:val="0084088D"/>
    <w:rsid w:val="00842EE5"/>
    <w:rsid w:val="00843F58"/>
    <w:rsid w:val="008514D3"/>
    <w:rsid w:val="008530B8"/>
    <w:rsid w:val="008547AF"/>
    <w:rsid w:val="008565DC"/>
    <w:rsid w:val="0086239E"/>
    <w:rsid w:val="00865168"/>
    <w:rsid w:val="00865C47"/>
    <w:rsid w:val="00872202"/>
    <w:rsid w:val="00875244"/>
    <w:rsid w:val="00876AA2"/>
    <w:rsid w:val="0088170C"/>
    <w:rsid w:val="00881EDC"/>
    <w:rsid w:val="00883143"/>
    <w:rsid w:val="00884D90"/>
    <w:rsid w:val="008857BE"/>
    <w:rsid w:val="00887EDD"/>
    <w:rsid w:val="00894771"/>
    <w:rsid w:val="0089766E"/>
    <w:rsid w:val="008A04EF"/>
    <w:rsid w:val="008A0F78"/>
    <w:rsid w:val="008A177B"/>
    <w:rsid w:val="008A43D0"/>
    <w:rsid w:val="008A4606"/>
    <w:rsid w:val="008A54D0"/>
    <w:rsid w:val="008B0BB9"/>
    <w:rsid w:val="008B0C0B"/>
    <w:rsid w:val="008B6E47"/>
    <w:rsid w:val="008B768A"/>
    <w:rsid w:val="008C4B1A"/>
    <w:rsid w:val="008D0C44"/>
    <w:rsid w:val="008D119C"/>
    <w:rsid w:val="008D5CCE"/>
    <w:rsid w:val="008D798E"/>
    <w:rsid w:val="008E115F"/>
    <w:rsid w:val="008E1653"/>
    <w:rsid w:val="008E2793"/>
    <w:rsid w:val="008E50DB"/>
    <w:rsid w:val="008E70D4"/>
    <w:rsid w:val="008F0F90"/>
    <w:rsid w:val="008F284B"/>
    <w:rsid w:val="008F3A2B"/>
    <w:rsid w:val="008F3FF9"/>
    <w:rsid w:val="008F524C"/>
    <w:rsid w:val="008F61FE"/>
    <w:rsid w:val="00901287"/>
    <w:rsid w:val="00901AE7"/>
    <w:rsid w:val="00901F67"/>
    <w:rsid w:val="00902E48"/>
    <w:rsid w:val="00904316"/>
    <w:rsid w:val="00904CE3"/>
    <w:rsid w:val="00904CF9"/>
    <w:rsid w:val="009076F4"/>
    <w:rsid w:val="00907A89"/>
    <w:rsid w:val="00912CBE"/>
    <w:rsid w:val="00915042"/>
    <w:rsid w:val="00915537"/>
    <w:rsid w:val="0091655A"/>
    <w:rsid w:val="00916658"/>
    <w:rsid w:val="009178F1"/>
    <w:rsid w:val="00924484"/>
    <w:rsid w:val="00926562"/>
    <w:rsid w:val="0093178B"/>
    <w:rsid w:val="009333E8"/>
    <w:rsid w:val="00934EB7"/>
    <w:rsid w:val="009362F9"/>
    <w:rsid w:val="00936F31"/>
    <w:rsid w:val="00937D6D"/>
    <w:rsid w:val="00942F8F"/>
    <w:rsid w:val="00945C65"/>
    <w:rsid w:val="009525D4"/>
    <w:rsid w:val="00953841"/>
    <w:rsid w:val="009541B1"/>
    <w:rsid w:val="00954BA2"/>
    <w:rsid w:val="00955CE8"/>
    <w:rsid w:val="00955E40"/>
    <w:rsid w:val="00960052"/>
    <w:rsid w:val="009604C4"/>
    <w:rsid w:val="00962533"/>
    <w:rsid w:val="00962A15"/>
    <w:rsid w:val="00962B97"/>
    <w:rsid w:val="00967212"/>
    <w:rsid w:val="00967432"/>
    <w:rsid w:val="009676B9"/>
    <w:rsid w:val="00970B66"/>
    <w:rsid w:val="00974B4B"/>
    <w:rsid w:val="0097512B"/>
    <w:rsid w:val="00982A7B"/>
    <w:rsid w:val="00985FBE"/>
    <w:rsid w:val="0099103A"/>
    <w:rsid w:val="00997201"/>
    <w:rsid w:val="009A0269"/>
    <w:rsid w:val="009A3A3D"/>
    <w:rsid w:val="009A47CC"/>
    <w:rsid w:val="009B3547"/>
    <w:rsid w:val="009B624F"/>
    <w:rsid w:val="009B6E9F"/>
    <w:rsid w:val="009C24BC"/>
    <w:rsid w:val="009C2790"/>
    <w:rsid w:val="009C2BFA"/>
    <w:rsid w:val="009C3A84"/>
    <w:rsid w:val="009C3AFF"/>
    <w:rsid w:val="009C5A94"/>
    <w:rsid w:val="009D4325"/>
    <w:rsid w:val="009D4F1C"/>
    <w:rsid w:val="009D6243"/>
    <w:rsid w:val="009D6A9E"/>
    <w:rsid w:val="009E0090"/>
    <w:rsid w:val="009E6A44"/>
    <w:rsid w:val="009F6338"/>
    <w:rsid w:val="009F6748"/>
    <w:rsid w:val="009F6970"/>
    <w:rsid w:val="00A01A3B"/>
    <w:rsid w:val="00A04924"/>
    <w:rsid w:val="00A04C89"/>
    <w:rsid w:val="00A0605C"/>
    <w:rsid w:val="00A108F9"/>
    <w:rsid w:val="00A11C07"/>
    <w:rsid w:val="00A11ED0"/>
    <w:rsid w:val="00A12C4F"/>
    <w:rsid w:val="00A1377B"/>
    <w:rsid w:val="00A16012"/>
    <w:rsid w:val="00A16870"/>
    <w:rsid w:val="00A22C29"/>
    <w:rsid w:val="00A266C6"/>
    <w:rsid w:val="00A3627D"/>
    <w:rsid w:val="00A40BD0"/>
    <w:rsid w:val="00A40F4E"/>
    <w:rsid w:val="00A41CA1"/>
    <w:rsid w:val="00A4288E"/>
    <w:rsid w:val="00A42A87"/>
    <w:rsid w:val="00A4526A"/>
    <w:rsid w:val="00A476D4"/>
    <w:rsid w:val="00A506A0"/>
    <w:rsid w:val="00A55845"/>
    <w:rsid w:val="00A56371"/>
    <w:rsid w:val="00A60F2E"/>
    <w:rsid w:val="00A64841"/>
    <w:rsid w:val="00A65129"/>
    <w:rsid w:val="00A7227A"/>
    <w:rsid w:val="00A72553"/>
    <w:rsid w:val="00A73B43"/>
    <w:rsid w:val="00A7765C"/>
    <w:rsid w:val="00A81BCB"/>
    <w:rsid w:val="00A81E72"/>
    <w:rsid w:val="00A8399D"/>
    <w:rsid w:val="00A87560"/>
    <w:rsid w:val="00A90DC0"/>
    <w:rsid w:val="00A95C03"/>
    <w:rsid w:val="00A96E11"/>
    <w:rsid w:val="00AA0F43"/>
    <w:rsid w:val="00AA2452"/>
    <w:rsid w:val="00AA288D"/>
    <w:rsid w:val="00AA52D3"/>
    <w:rsid w:val="00AB0CE6"/>
    <w:rsid w:val="00AB133A"/>
    <w:rsid w:val="00AB3332"/>
    <w:rsid w:val="00AB3DE2"/>
    <w:rsid w:val="00AB4066"/>
    <w:rsid w:val="00AC18F4"/>
    <w:rsid w:val="00AC42A9"/>
    <w:rsid w:val="00AC5B63"/>
    <w:rsid w:val="00AC621D"/>
    <w:rsid w:val="00AC6697"/>
    <w:rsid w:val="00AC6AF6"/>
    <w:rsid w:val="00AC797D"/>
    <w:rsid w:val="00AD2AA6"/>
    <w:rsid w:val="00AD48A8"/>
    <w:rsid w:val="00AD5170"/>
    <w:rsid w:val="00AD7C4D"/>
    <w:rsid w:val="00AE2AF8"/>
    <w:rsid w:val="00AE411B"/>
    <w:rsid w:val="00AE4720"/>
    <w:rsid w:val="00AE51A3"/>
    <w:rsid w:val="00AE7451"/>
    <w:rsid w:val="00AF17E3"/>
    <w:rsid w:val="00AF352C"/>
    <w:rsid w:val="00AF77C0"/>
    <w:rsid w:val="00B009D1"/>
    <w:rsid w:val="00B02156"/>
    <w:rsid w:val="00B04026"/>
    <w:rsid w:val="00B1183E"/>
    <w:rsid w:val="00B11C39"/>
    <w:rsid w:val="00B14C73"/>
    <w:rsid w:val="00B16A79"/>
    <w:rsid w:val="00B16BD7"/>
    <w:rsid w:val="00B1778C"/>
    <w:rsid w:val="00B22C75"/>
    <w:rsid w:val="00B22D90"/>
    <w:rsid w:val="00B23C23"/>
    <w:rsid w:val="00B2582F"/>
    <w:rsid w:val="00B25D8C"/>
    <w:rsid w:val="00B320AE"/>
    <w:rsid w:val="00B3451A"/>
    <w:rsid w:val="00B40BEA"/>
    <w:rsid w:val="00B44B17"/>
    <w:rsid w:val="00B45FC4"/>
    <w:rsid w:val="00B465F4"/>
    <w:rsid w:val="00B46810"/>
    <w:rsid w:val="00B46EEE"/>
    <w:rsid w:val="00B53305"/>
    <w:rsid w:val="00B533BC"/>
    <w:rsid w:val="00B54EE8"/>
    <w:rsid w:val="00B56F0D"/>
    <w:rsid w:val="00B61C78"/>
    <w:rsid w:val="00B63C97"/>
    <w:rsid w:val="00B63DF7"/>
    <w:rsid w:val="00B71711"/>
    <w:rsid w:val="00B73045"/>
    <w:rsid w:val="00B73187"/>
    <w:rsid w:val="00B7336F"/>
    <w:rsid w:val="00B74185"/>
    <w:rsid w:val="00B77A29"/>
    <w:rsid w:val="00B77FCC"/>
    <w:rsid w:val="00B805E3"/>
    <w:rsid w:val="00B8099D"/>
    <w:rsid w:val="00B8179F"/>
    <w:rsid w:val="00B834CF"/>
    <w:rsid w:val="00B9075D"/>
    <w:rsid w:val="00B91735"/>
    <w:rsid w:val="00B9425C"/>
    <w:rsid w:val="00B96633"/>
    <w:rsid w:val="00BA0093"/>
    <w:rsid w:val="00BA0A07"/>
    <w:rsid w:val="00BB02CE"/>
    <w:rsid w:val="00BB17F7"/>
    <w:rsid w:val="00BB21A1"/>
    <w:rsid w:val="00BB4A97"/>
    <w:rsid w:val="00BB4B3C"/>
    <w:rsid w:val="00BB502E"/>
    <w:rsid w:val="00BB5631"/>
    <w:rsid w:val="00BB5934"/>
    <w:rsid w:val="00BB6496"/>
    <w:rsid w:val="00BB6EE3"/>
    <w:rsid w:val="00BC36FB"/>
    <w:rsid w:val="00BC443C"/>
    <w:rsid w:val="00BC4EA2"/>
    <w:rsid w:val="00BC6DC2"/>
    <w:rsid w:val="00BC6E19"/>
    <w:rsid w:val="00BD156D"/>
    <w:rsid w:val="00BD78DD"/>
    <w:rsid w:val="00BE3387"/>
    <w:rsid w:val="00BE591D"/>
    <w:rsid w:val="00BE5A50"/>
    <w:rsid w:val="00BE5D23"/>
    <w:rsid w:val="00BF219E"/>
    <w:rsid w:val="00BF5CA5"/>
    <w:rsid w:val="00BF5E54"/>
    <w:rsid w:val="00C03905"/>
    <w:rsid w:val="00C05DC8"/>
    <w:rsid w:val="00C062D9"/>
    <w:rsid w:val="00C105F7"/>
    <w:rsid w:val="00C1397C"/>
    <w:rsid w:val="00C21A7F"/>
    <w:rsid w:val="00C230B4"/>
    <w:rsid w:val="00C26132"/>
    <w:rsid w:val="00C30B2A"/>
    <w:rsid w:val="00C34596"/>
    <w:rsid w:val="00C41F05"/>
    <w:rsid w:val="00C448C0"/>
    <w:rsid w:val="00C449B8"/>
    <w:rsid w:val="00C46F6B"/>
    <w:rsid w:val="00C5109A"/>
    <w:rsid w:val="00C54359"/>
    <w:rsid w:val="00C547B3"/>
    <w:rsid w:val="00C55339"/>
    <w:rsid w:val="00C609B0"/>
    <w:rsid w:val="00C6110E"/>
    <w:rsid w:val="00C66E88"/>
    <w:rsid w:val="00C6732E"/>
    <w:rsid w:val="00C67A62"/>
    <w:rsid w:val="00C7289B"/>
    <w:rsid w:val="00C7338F"/>
    <w:rsid w:val="00C7376C"/>
    <w:rsid w:val="00C74792"/>
    <w:rsid w:val="00C74870"/>
    <w:rsid w:val="00C76CC4"/>
    <w:rsid w:val="00C76F26"/>
    <w:rsid w:val="00C76FB5"/>
    <w:rsid w:val="00C77B74"/>
    <w:rsid w:val="00C80F02"/>
    <w:rsid w:val="00C85186"/>
    <w:rsid w:val="00C90630"/>
    <w:rsid w:val="00C9431E"/>
    <w:rsid w:val="00C94FDC"/>
    <w:rsid w:val="00C95468"/>
    <w:rsid w:val="00C970C6"/>
    <w:rsid w:val="00CA4E88"/>
    <w:rsid w:val="00CA55B7"/>
    <w:rsid w:val="00CB0052"/>
    <w:rsid w:val="00CB6D7A"/>
    <w:rsid w:val="00CC08BB"/>
    <w:rsid w:val="00CC3EEE"/>
    <w:rsid w:val="00CC507F"/>
    <w:rsid w:val="00CC6F9F"/>
    <w:rsid w:val="00CC7273"/>
    <w:rsid w:val="00CC7AE8"/>
    <w:rsid w:val="00CD09D9"/>
    <w:rsid w:val="00CD0F9F"/>
    <w:rsid w:val="00CD2250"/>
    <w:rsid w:val="00CD2C01"/>
    <w:rsid w:val="00CD5220"/>
    <w:rsid w:val="00CE56D4"/>
    <w:rsid w:val="00CE5E4E"/>
    <w:rsid w:val="00CE6224"/>
    <w:rsid w:val="00CF0EE6"/>
    <w:rsid w:val="00CF3FE7"/>
    <w:rsid w:val="00CF67AA"/>
    <w:rsid w:val="00CF70E3"/>
    <w:rsid w:val="00D01BF2"/>
    <w:rsid w:val="00D031CB"/>
    <w:rsid w:val="00D044FD"/>
    <w:rsid w:val="00D06E6B"/>
    <w:rsid w:val="00D105E5"/>
    <w:rsid w:val="00D10A7B"/>
    <w:rsid w:val="00D13673"/>
    <w:rsid w:val="00D13950"/>
    <w:rsid w:val="00D13E82"/>
    <w:rsid w:val="00D1780F"/>
    <w:rsid w:val="00D200C7"/>
    <w:rsid w:val="00D2191F"/>
    <w:rsid w:val="00D21B57"/>
    <w:rsid w:val="00D242D2"/>
    <w:rsid w:val="00D26A46"/>
    <w:rsid w:val="00D27D47"/>
    <w:rsid w:val="00D30562"/>
    <w:rsid w:val="00D30951"/>
    <w:rsid w:val="00D33834"/>
    <w:rsid w:val="00D358B8"/>
    <w:rsid w:val="00D367F4"/>
    <w:rsid w:val="00D45BDD"/>
    <w:rsid w:val="00D45F97"/>
    <w:rsid w:val="00D46918"/>
    <w:rsid w:val="00D47135"/>
    <w:rsid w:val="00D50236"/>
    <w:rsid w:val="00D54818"/>
    <w:rsid w:val="00D57F77"/>
    <w:rsid w:val="00D60695"/>
    <w:rsid w:val="00D61C80"/>
    <w:rsid w:val="00D63254"/>
    <w:rsid w:val="00D63371"/>
    <w:rsid w:val="00D65C1E"/>
    <w:rsid w:val="00D65CDB"/>
    <w:rsid w:val="00D674D6"/>
    <w:rsid w:val="00D72E0D"/>
    <w:rsid w:val="00D7602F"/>
    <w:rsid w:val="00D76EF2"/>
    <w:rsid w:val="00D76F9F"/>
    <w:rsid w:val="00D8003B"/>
    <w:rsid w:val="00D84222"/>
    <w:rsid w:val="00D85867"/>
    <w:rsid w:val="00D8671B"/>
    <w:rsid w:val="00D868F9"/>
    <w:rsid w:val="00D86B59"/>
    <w:rsid w:val="00D91845"/>
    <w:rsid w:val="00D91B57"/>
    <w:rsid w:val="00D948A4"/>
    <w:rsid w:val="00D959FB"/>
    <w:rsid w:val="00D96332"/>
    <w:rsid w:val="00D97990"/>
    <w:rsid w:val="00DA0AF8"/>
    <w:rsid w:val="00DA20D2"/>
    <w:rsid w:val="00DA2F76"/>
    <w:rsid w:val="00DA48C7"/>
    <w:rsid w:val="00DA5AEE"/>
    <w:rsid w:val="00DB0472"/>
    <w:rsid w:val="00DB254C"/>
    <w:rsid w:val="00DB375B"/>
    <w:rsid w:val="00DB3919"/>
    <w:rsid w:val="00DB5D08"/>
    <w:rsid w:val="00DB6AED"/>
    <w:rsid w:val="00DC3EC7"/>
    <w:rsid w:val="00DC4A8A"/>
    <w:rsid w:val="00DC67F8"/>
    <w:rsid w:val="00DD2311"/>
    <w:rsid w:val="00DD3947"/>
    <w:rsid w:val="00DE15E7"/>
    <w:rsid w:val="00DE3426"/>
    <w:rsid w:val="00DE3DD0"/>
    <w:rsid w:val="00DE43E4"/>
    <w:rsid w:val="00DF0344"/>
    <w:rsid w:val="00DF6784"/>
    <w:rsid w:val="00E040D2"/>
    <w:rsid w:val="00E05C7D"/>
    <w:rsid w:val="00E06526"/>
    <w:rsid w:val="00E115B8"/>
    <w:rsid w:val="00E11708"/>
    <w:rsid w:val="00E119A0"/>
    <w:rsid w:val="00E1316A"/>
    <w:rsid w:val="00E150C7"/>
    <w:rsid w:val="00E20CF9"/>
    <w:rsid w:val="00E224EC"/>
    <w:rsid w:val="00E23EC4"/>
    <w:rsid w:val="00E24D79"/>
    <w:rsid w:val="00E4045C"/>
    <w:rsid w:val="00E473A8"/>
    <w:rsid w:val="00E5129A"/>
    <w:rsid w:val="00E5329C"/>
    <w:rsid w:val="00E5592F"/>
    <w:rsid w:val="00E560F3"/>
    <w:rsid w:val="00E579EB"/>
    <w:rsid w:val="00E6265B"/>
    <w:rsid w:val="00E64872"/>
    <w:rsid w:val="00E6789C"/>
    <w:rsid w:val="00E715BE"/>
    <w:rsid w:val="00E72F76"/>
    <w:rsid w:val="00E73CF5"/>
    <w:rsid w:val="00E753CF"/>
    <w:rsid w:val="00E75CF5"/>
    <w:rsid w:val="00E802D0"/>
    <w:rsid w:val="00E811E2"/>
    <w:rsid w:val="00E83A17"/>
    <w:rsid w:val="00E9027E"/>
    <w:rsid w:val="00EA0F68"/>
    <w:rsid w:val="00EA1BDA"/>
    <w:rsid w:val="00EB3063"/>
    <w:rsid w:val="00EB47CE"/>
    <w:rsid w:val="00EB636E"/>
    <w:rsid w:val="00EC04D0"/>
    <w:rsid w:val="00EC157B"/>
    <w:rsid w:val="00ED0F17"/>
    <w:rsid w:val="00ED26FF"/>
    <w:rsid w:val="00EE2074"/>
    <w:rsid w:val="00EE2684"/>
    <w:rsid w:val="00EE3463"/>
    <w:rsid w:val="00EE6CEB"/>
    <w:rsid w:val="00EF73E7"/>
    <w:rsid w:val="00F033FF"/>
    <w:rsid w:val="00F068E6"/>
    <w:rsid w:val="00F11A2C"/>
    <w:rsid w:val="00F13A46"/>
    <w:rsid w:val="00F16444"/>
    <w:rsid w:val="00F16BA2"/>
    <w:rsid w:val="00F2157F"/>
    <w:rsid w:val="00F2431E"/>
    <w:rsid w:val="00F2679F"/>
    <w:rsid w:val="00F27F46"/>
    <w:rsid w:val="00F30636"/>
    <w:rsid w:val="00F3501B"/>
    <w:rsid w:val="00F423A3"/>
    <w:rsid w:val="00F42670"/>
    <w:rsid w:val="00F5287D"/>
    <w:rsid w:val="00F52A17"/>
    <w:rsid w:val="00F54B65"/>
    <w:rsid w:val="00F5622D"/>
    <w:rsid w:val="00F60654"/>
    <w:rsid w:val="00F6084E"/>
    <w:rsid w:val="00F6157E"/>
    <w:rsid w:val="00F6325D"/>
    <w:rsid w:val="00F650A2"/>
    <w:rsid w:val="00F654AA"/>
    <w:rsid w:val="00F66B2E"/>
    <w:rsid w:val="00F677A1"/>
    <w:rsid w:val="00F67EF6"/>
    <w:rsid w:val="00F7030A"/>
    <w:rsid w:val="00F7320B"/>
    <w:rsid w:val="00F749D6"/>
    <w:rsid w:val="00F74FB3"/>
    <w:rsid w:val="00F76813"/>
    <w:rsid w:val="00F770C5"/>
    <w:rsid w:val="00F77ADB"/>
    <w:rsid w:val="00F80B50"/>
    <w:rsid w:val="00F81A03"/>
    <w:rsid w:val="00F81C6B"/>
    <w:rsid w:val="00F83539"/>
    <w:rsid w:val="00F84DA2"/>
    <w:rsid w:val="00F854FB"/>
    <w:rsid w:val="00F85B84"/>
    <w:rsid w:val="00F86870"/>
    <w:rsid w:val="00F86EDC"/>
    <w:rsid w:val="00F8712B"/>
    <w:rsid w:val="00F8795D"/>
    <w:rsid w:val="00F91AD9"/>
    <w:rsid w:val="00F92BA6"/>
    <w:rsid w:val="00F93932"/>
    <w:rsid w:val="00F94132"/>
    <w:rsid w:val="00F96060"/>
    <w:rsid w:val="00F975BE"/>
    <w:rsid w:val="00F97DCE"/>
    <w:rsid w:val="00FA423F"/>
    <w:rsid w:val="00FA5474"/>
    <w:rsid w:val="00FA54AD"/>
    <w:rsid w:val="00FA7957"/>
    <w:rsid w:val="00FA7DE6"/>
    <w:rsid w:val="00FB4632"/>
    <w:rsid w:val="00FB772C"/>
    <w:rsid w:val="00FC18E6"/>
    <w:rsid w:val="00FC19FB"/>
    <w:rsid w:val="00FC1EEA"/>
    <w:rsid w:val="00FC2673"/>
    <w:rsid w:val="00FC277D"/>
    <w:rsid w:val="00FC7318"/>
    <w:rsid w:val="00FD0339"/>
    <w:rsid w:val="00FD14D4"/>
    <w:rsid w:val="00FD5420"/>
    <w:rsid w:val="00FD68BD"/>
    <w:rsid w:val="00FD74ED"/>
    <w:rsid w:val="00FD7C74"/>
    <w:rsid w:val="00FE5D32"/>
    <w:rsid w:val="00FE6804"/>
    <w:rsid w:val="00FF1681"/>
    <w:rsid w:val="00FF1E8C"/>
    <w:rsid w:val="00FF3A6B"/>
    <w:rsid w:val="00FF48DC"/>
    <w:rsid w:val="00FF5129"/>
    <w:rsid w:val="00FF558C"/>
    <w:rsid w:val="00FF61FA"/>
    <w:rsid w:val="00FF676A"/>
    <w:rsid w:val="00FF73AB"/>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BBC8ABA-547C-4ABB-AF79-272E7C774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183E"/>
    <w:rPr>
      <w:sz w:val="24"/>
      <w:szCs w:val="24"/>
    </w:rPr>
  </w:style>
  <w:style w:type="paragraph" w:styleId="Heading1">
    <w:name w:val="heading 1"/>
    <w:basedOn w:val="Normal"/>
    <w:next w:val="Normal"/>
    <w:qFormat/>
    <w:rsid w:val="00B1183E"/>
    <w:pPr>
      <w:keepNext/>
      <w:jc w:val="center"/>
      <w:outlineLvl w:val="0"/>
    </w:pPr>
    <w:rPr>
      <w:i/>
      <w:iCs/>
    </w:rPr>
  </w:style>
  <w:style w:type="paragraph" w:styleId="Heading2">
    <w:name w:val="heading 2"/>
    <w:basedOn w:val="Normal"/>
    <w:next w:val="Normal"/>
    <w:qFormat/>
    <w:rsid w:val="00B1183E"/>
    <w:pPr>
      <w:keepNext/>
      <w:outlineLvl w:val="1"/>
    </w:pPr>
    <w:rPr>
      <w:b/>
      <w:bCs/>
      <w:i/>
      <w:iCs/>
    </w:rPr>
  </w:style>
  <w:style w:type="paragraph" w:styleId="Heading3">
    <w:name w:val="heading 3"/>
    <w:basedOn w:val="Normal"/>
    <w:next w:val="Normal"/>
    <w:qFormat/>
    <w:rsid w:val="00B1183E"/>
    <w:pPr>
      <w:keepNext/>
      <w:outlineLvl w:val="2"/>
    </w:pPr>
    <w:rPr>
      <w:b/>
      <w:bCs/>
    </w:rPr>
  </w:style>
  <w:style w:type="paragraph" w:styleId="Heading5">
    <w:name w:val="heading 5"/>
    <w:basedOn w:val="Normal"/>
    <w:next w:val="Normal"/>
    <w:qFormat/>
    <w:rsid w:val="00B1183E"/>
    <w:pPr>
      <w:keepNext/>
      <w:outlineLvl w:val="4"/>
    </w:pPr>
    <w:rPr>
      <w:rFonts w:ascii="Arial" w:hAnsi="Arial" w:cs="Arial"/>
      <w:b/>
      <w:bCs/>
      <w:sz w:val="16"/>
    </w:rPr>
  </w:style>
  <w:style w:type="paragraph" w:styleId="Heading6">
    <w:name w:val="heading 6"/>
    <w:basedOn w:val="Normal"/>
    <w:next w:val="Normal"/>
    <w:link w:val="Heading6Char"/>
    <w:uiPriority w:val="99"/>
    <w:qFormat/>
    <w:rsid w:val="00B1183E"/>
    <w:pPr>
      <w:keepNext/>
      <w:ind w:firstLine="720"/>
      <w:jc w:val="center"/>
      <w:outlineLvl w:val="5"/>
    </w:pPr>
    <w:rPr>
      <w:b/>
      <w:bCs/>
      <w:sz w:val="28"/>
    </w:rPr>
  </w:style>
  <w:style w:type="paragraph" w:styleId="Heading7">
    <w:name w:val="heading 7"/>
    <w:basedOn w:val="Normal"/>
    <w:next w:val="Normal"/>
    <w:qFormat/>
    <w:rsid w:val="00B1183E"/>
    <w:pPr>
      <w:keepNext/>
      <w:jc w:val="center"/>
      <w:outlineLvl w:val="6"/>
    </w:pPr>
    <w:rPr>
      <w:b/>
      <w:bCs/>
    </w:rPr>
  </w:style>
  <w:style w:type="paragraph" w:styleId="Heading8">
    <w:name w:val="heading 8"/>
    <w:basedOn w:val="Normal"/>
    <w:next w:val="Normal"/>
    <w:qFormat/>
    <w:rsid w:val="00B1183E"/>
    <w:pPr>
      <w:keepNext/>
      <w:jc w:val="both"/>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1183E"/>
    <w:pPr>
      <w:jc w:val="center"/>
    </w:pPr>
    <w:rPr>
      <w:b/>
      <w:bCs/>
    </w:rPr>
  </w:style>
  <w:style w:type="paragraph" w:styleId="BodyText">
    <w:name w:val="Body Text"/>
    <w:basedOn w:val="Normal"/>
    <w:rsid w:val="00B1183E"/>
    <w:rPr>
      <w:b/>
      <w:bCs/>
      <w:u w:val="single"/>
    </w:rPr>
  </w:style>
  <w:style w:type="paragraph" w:styleId="Footer">
    <w:name w:val="footer"/>
    <w:basedOn w:val="Normal"/>
    <w:link w:val="FooterChar"/>
    <w:uiPriority w:val="99"/>
    <w:rsid w:val="00B1183E"/>
    <w:pPr>
      <w:tabs>
        <w:tab w:val="center" w:pos="4320"/>
        <w:tab w:val="right" w:pos="8640"/>
      </w:tabs>
    </w:pPr>
  </w:style>
  <w:style w:type="character" w:styleId="PageNumber">
    <w:name w:val="page number"/>
    <w:basedOn w:val="DefaultParagraphFont"/>
    <w:rsid w:val="00B1183E"/>
  </w:style>
  <w:style w:type="paragraph" w:styleId="Header">
    <w:name w:val="header"/>
    <w:basedOn w:val="Normal"/>
    <w:rsid w:val="00B1183E"/>
    <w:pPr>
      <w:tabs>
        <w:tab w:val="center" w:pos="4320"/>
        <w:tab w:val="right" w:pos="8640"/>
      </w:tabs>
    </w:pPr>
  </w:style>
  <w:style w:type="paragraph" w:styleId="BodyTextIndent">
    <w:name w:val="Body Text Indent"/>
    <w:basedOn w:val="Normal"/>
    <w:rsid w:val="00B1183E"/>
    <w:pPr>
      <w:ind w:left="1440" w:hanging="1440"/>
      <w:jc w:val="both"/>
    </w:pPr>
    <w:rPr>
      <w:b/>
      <w:bCs/>
    </w:rPr>
  </w:style>
  <w:style w:type="table" w:styleId="TableGrid">
    <w:name w:val="Table Grid"/>
    <w:basedOn w:val="TableNormal"/>
    <w:rsid w:val="00270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9"/>
    <w:rsid w:val="002A6EC2"/>
    <w:rPr>
      <w:b/>
      <w:bCs/>
      <w:sz w:val="28"/>
      <w:szCs w:val="24"/>
    </w:rPr>
  </w:style>
  <w:style w:type="paragraph" w:styleId="ListParagraph">
    <w:name w:val="List Paragraph"/>
    <w:basedOn w:val="Normal"/>
    <w:uiPriority w:val="34"/>
    <w:qFormat/>
    <w:rsid w:val="002A6EC2"/>
    <w:pPr>
      <w:ind w:left="720"/>
      <w:contextualSpacing/>
    </w:pPr>
  </w:style>
  <w:style w:type="numbering" w:customStyle="1" w:styleId="Style1">
    <w:name w:val="Style1"/>
    <w:uiPriority w:val="99"/>
    <w:rsid w:val="002D2A8B"/>
    <w:pPr>
      <w:numPr>
        <w:numId w:val="26"/>
      </w:numPr>
    </w:pPr>
  </w:style>
  <w:style w:type="numbering" w:customStyle="1" w:styleId="Style2">
    <w:name w:val="Style2"/>
    <w:uiPriority w:val="99"/>
    <w:rsid w:val="00230A5A"/>
    <w:pPr>
      <w:numPr>
        <w:numId w:val="29"/>
      </w:numPr>
    </w:pPr>
  </w:style>
  <w:style w:type="paragraph" w:styleId="NormalWeb">
    <w:name w:val="Normal (Web)"/>
    <w:basedOn w:val="Normal"/>
    <w:uiPriority w:val="99"/>
    <w:semiHidden/>
    <w:unhideWhenUsed/>
    <w:rsid w:val="00FF5129"/>
    <w:pPr>
      <w:spacing w:before="100" w:beforeAutospacing="1" w:after="100" w:afterAutospacing="1"/>
    </w:pPr>
    <w:rPr>
      <w:rFonts w:eastAsiaTheme="minorEastAsia"/>
    </w:rPr>
  </w:style>
  <w:style w:type="character" w:customStyle="1" w:styleId="FooterChar">
    <w:name w:val="Footer Char"/>
    <w:basedOn w:val="DefaultParagraphFont"/>
    <w:link w:val="Footer"/>
    <w:uiPriority w:val="99"/>
    <w:rsid w:val="00626718"/>
    <w:rPr>
      <w:sz w:val="24"/>
      <w:szCs w:val="24"/>
    </w:rPr>
  </w:style>
  <w:style w:type="paragraph" w:styleId="BalloonText">
    <w:name w:val="Balloon Text"/>
    <w:basedOn w:val="Normal"/>
    <w:link w:val="BalloonTextChar"/>
    <w:semiHidden/>
    <w:unhideWhenUsed/>
    <w:rsid w:val="007750A5"/>
    <w:rPr>
      <w:rFonts w:ascii="Segoe UI" w:hAnsi="Segoe UI" w:cs="Segoe UI"/>
      <w:sz w:val="18"/>
      <w:szCs w:val="18"/>
    </w:rPr>
  </w:style>
  <w:style w:type="character" w:customStyle="1" w:styleId="BalloonTextChar">
    <w:name w:val="Balloon Text Char"/>
    <w:basedOn w:val="DefaultParagraphFont"/>
    <w:link w:val="BalloonText"/>
    <w:semiHidden/>
    <w:rsid w:val="007750A5"/>
    <w:rPr>
      <w:rFonts w:ascii="Segoe UI" w:hAnsi="Segoe UI" w:cs="Segoe UI"/>
      <w:sz w:val="18"/>
      <w:szCs w:val="18"/>
    </w:rPr>
  </w:style>
  <w:style w:type="character" w:customStyle="1" w:styleId="lrzxr">
    <w:name w:val="lrzxr"/>
    <w:basedOn w:val="DefaultParagraphFont"/>
    <w:rsid w:val="0022287C"/>
  </w:style>
  <w:style w:type="table" w:styleId="GridTable4">
    <w:name w:val="Grid Table 4"/>
    <w:basedOn w:val="TableNormal"/>
    <w:uiPriority w:val="49"/>
    <w:rsid w:val="007A24C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3369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257265-2736-493C-8CA6-15837EDD5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1140</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RESIDENTIAL EXPORT AWARDS – 2010</vt:lpstr>
    </vt:vector>
  </TitlesOfParts>
  <Company/>
  <LinksUpToDate>false</LinksUpToDate>
  <CharactersWithSpaces>7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IDENTIAL EXPORT AWARDS – 2010</dc:title>
  <dc:subject/>
  <dc:creator>user</dc:creator>
  <cp:keywords/>
  <dc:description/>
  <cp:lastModifiedBy>Diluk</cp:lastModifiedBy>
  <cp:revision>16</cp:revision>
  <cp:lastPrinted>2021-05-11T10:05:00Z</cp:lastPrinted>
  <dcterms:created xsi:type="dcterms:W3CDTF">2019-05-24T10:03:00Z</dcterms:created>
  <dcterms:modified xsi:type="dcterms:W3CDTF">2021-05-11T10:05:00Z</dcterms:modified>
</cp:coreProperties>
</file>